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273C193C" w:rsidR="00814C59" w:rsidRPr="006A3F6D" w:rsidRDefault="00814C59" w:rsidP="00814C59">
      <w:pPr>
        <w:spacing w:after="0"/>
        <w:rPr>
          <w:rFonts w:cstheme="minorHAnsi"/>
          <w:noProof/>
        </w:rPr>
      </w:pPr>
      <w:bookmarkStart w:id="0" w:name="_Hlk77517905"/>
      <w:bookmarkEnd w:id="0"/>
    </w:p>
    <w:p w14:paraId="5A0A1D06" w14:textId="47A0D602" w:rsidR="00814C59" w:rsidRPr="006A3F6D" w:rsidRDefault="00DA73AE" w:rsidP="00814C59">
      <w:pPr>
        <w:spacing w:after="0"/>
        <w:rPr>
          <w:rFonts w:cstheme="minorHAnsi"/>
          <w:noProof/>
        </w:rPr>
      </w:pPr>
      <w:r w:rsidRPr="006A3F6D">
        <w:rPr>
          <w:rFonts w:cstheme="minorHAnsi"/>
          <w:noProof/>
          <w:lang w:eastAsia="pt-PT"/>
        </w:rPr>
        <w:drawing>
          <wp:anchor distT="0" distB="0" distL="114300" distR="114300" simplePos="0" relativeHeight="251658240" behindDoc="0" locked="0" layoutInCell="1" allowOverlap="1" wp14:anchorId="17C459D3" wp14:editId="4159B1C8">
            <wp:simplePos x="0" y="0"/>
            <wp:positionH relativeFrom="page">
              <wp:align>center</wp:align>
            </wp:positionH>
            <wp:positionV relativeFrom="paragraph">
              <wp:posOffset>5080</wp:posOffset>
            </wp:positionV>
            <wp:extent cx="2561590" cy="1793875"/>
            <wp:effectExtent l="0" t="0" r="0" b="0"/>
            <wp:wrapSquare wrapText="bothSides"/>
            <wp:docPr id="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159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C59" w:rsidRPr="006A3F6D">
        <w:rPr>
          <w:rFonts w:cstheme="minorHAnsi"/>
          <w:noProof/>
        </w:rPr>
        <w:br w:type="textWrapping" w:clear="all"/>
      </w:r>
    </w:p>
    <w:p w14:paraId="41C8F396" w14:textId="77777777" w:rsidR="00814C59" w:rsidRPr="006A3F6D" w:rsidRDefault="00814C59" w:rsidP="00814C59">
      <w:pPr>
        <w:spacing w:after="0"/>
        <w:rPr>
          <w:rFonts w:cstheme="minorHAnsi"/>
          <w:noProof/>
        </w:rPr>
      </w:pPr>
      <w:bookmarkStart w:id="1" w:name="h.gjdgxs" w:colFirst="0" w:colLast="0"/>
      <w:bookmarkEnd w:id="1"/>
    </w:p>
    <w:tbl>
      <w:tblPr>
        <w:tblW w:w="9781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781"/>
      </w:tblGrid>
      <w:tr w:rsidR="00814C59" w:rsidRPr="006A3F6D" w14:paraId="48120EFA" w14:textId="77777777" w:rsidTr="00B150A1">
        <w:trPr>
          <w:trHeight w:val="1444"/>
          <w:jc w:val="center"/>
        </w:trPr>
        <w:tc>
          <w:tcPr>
            <w:tcW w:w="978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8CBF79A" w14:textId="1749CB66" w:rsidR="000F1156" w:rsidRDefault="000F1156" w:rsidP="00B150A1">
            <w:pPr>
              <w:spacing w:after="0"/>
              <w:jc w:val="center"/>
              <w:rPr>
                <w:rFonts w:cstheme="minorHAnsi"/>
                <w:noProof/>
                <w:sz w:val="64"/>
                <w:szCs w:val="64"/>
              </w:rPr>
            </w:pPr>
            <w:r>
              <w:rPr>
                <w:rFonts w:cstheme="minorHAnsi"/>
                <w:noProof/>
                <w:sz w:val="64"/>
                <w:szCs w:val="64"/>
              </w:rPr>
              <w:t>Algoritmos e Tipos Abstratos de Dados</w:t>
            </w:r>
          </w:p>
          <w:p w14:paraId="43198E08" w14:textId="6BC3FCF3" w:rsidR="00B150A1" w:rsidRPr="006A3F6D" w:rsidRDefault="00B150A1" w:rsidP="00B150A1">
            <w:pPr>
              <w:spacing w:after="0"/>
              <w:jc w:val="center"/>
              <w:rPr>
                <w:rFonts w:cstheme="minorHAnsi"/>
                <w:noProof/>
                <w:sz w:val="80"/>
                <w:szCs w:val="80"/>
              </w:rPr>
            </w:pPr>
            <w:r w:rsidRPr="006A3F6D">
              <w:rPr>
                <w:rFonts w:cstheme="minorHAnsi"/>
                <w:noProof/>
                <w:sz w:val="80"/>
                <w:szCs w:val="80"/>
              </w:rPr>
              <w:t>2020/2021</w:t>
            </w:r>
          </w:p>
          <w:p w14:paraId="5C25D0F4" w14:textId="52292904" w:rsidR="00814C59" w:rsidRPr="006A3F6D" w:rsidRDefault="00814C59" w:rsidP="00B150A1">
            <w:pPr>
              <w:spacing w:after="0"/>
              <w:jc w:val="center"/>
              <w:rPr>
                <w:rFonts w:cstheme="minorHAnsi"/>
                <w:noProof/>
              </w:rPr>
            </w:pPr>
            <w:r w:rsidRPr="006A3F6D">
              <w:rPr>
                <w:rFonts w:cstheme="minorHAnsi"/>
                <w:noProof/>
                <w:sz w:val="44"/>
              </w:rPr>
              <w:t>Licenciatura em Engª. Informática</w:t>
            </w:r>
          </w:p>
        </w:tc>
      </w:tr>
      <w:tr w:rsidR="00814C59" w:rsidRPr="006A3F6D" w14:paraId="3178E4AA" w14:textId="77777777" w:rsidTr="00B150A1">
        <w:trPr>
          <w:trHeight w:val="722"/>
          <w:jc w:val="center"/>
        </w:trPr>
        <w:tc>
          <w:tcPr>
            <w:tcW w:w="978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4AE5F86" w14:textId="0A88F2D7" w:rsidR="00814C59" w:rsidRPr="006A3F6D" w:rsidRDefault="000F1156" w:rsidP="00B150A1">
            <w:pPr>
              <w:spacing w:after="0"/>
              <w:jc w:val="center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  <w:sz w:val="44"/>
              </w:rPr>
              <w:t>Netflix Titles</w:t>
            </w:r>
          </w:p>
        </w:tc>
      </w:tr>
    </w:tbl>
    <w:p w14:paraId="72A3D3EC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0D0B940D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0E27B00A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tbl>
      <w:tblPr>
        <w:tblStyle w:val="TabelacomGrelha"/>
        <w:tblW w:w="9965" w:type="dxa"/>
        <w:tblLook w:val="04A0" w:firstRow="1" w:lastRow="0" w:firstColumn="1" w:lastColumn="0" w:noHBand="0" w:noVBand="1"/>
      </w:tblPr>
      <w:tblGrid>
        <w:gridCol w:w="2060"/>
        <w:gridCol w:w="3551"/>
        <w:gridCol w:w="4354"/>
      </w:tblGrid>
      <w:tr w:rsidR="00365949" w:rsidRPr="006A3F6D" w14:paraId="74B94907" w14:textId="69D678F8" w:rsidTr="001355A2">
        <w:trPr>
          <w:trHeight w:val="656"/>
        </w:trPr>
        <w:tc>
          <w:tcPr>
            <w:tcW w:w="2060" w:type="dxa"/>
            <w:vAlign w:val="center"/>
          </w:tcPr>
          <w:p w14:paraId="45C7A040" w14:textId="3C29E91B" w:rsidR="00365949" w:rsidRPr="006A3F6D" w:rsidRDefault="00365949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Turma:</w:t>
            </w:r>
            <w:r w:rsidR="007355F7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0F1156">
              <w:rPr>
                <w:rFonts w:ascii="Google Sans" w:hAnsi="Google Sans" w:cstheme="minorHAnsi"/>
                <w:noProof/>
              </w:rPr>
              <w:t>1</w:t>
            </w:r>
          </w:p>
        </w:tc>
        <w:tc>
          <w:tcPr>
            <w:tcW w:w="3551" w:type="dxa"/>
            <w:vAlign w:val="center"/>
          </w:tcPr>
          <w:p w14:paraId="165B8B2C" w14:textId="3C5F542E" w:rsidR="00365949" w:rsidRPr="006A3F6D" w:rsidRDefault="00DA73AE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Data/</w:t>
            </w:r>
            <w:r w:rsidR="00365949" w:rsidRPr="006A3F6D">
              <w:rPr>
                <w:rFonts w:ascii="Google Sans" w:hAnsi="Google Sans" w:cstheme="minorHAnsi"/>
                <w:noProof/>
              </w:rPr>
              <w:t>Horário Lab.:</w:t>
            </w:r>
            <w:r w:rsidR="00700D26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5774AA" w:rsidRPr="006A3F6D">
              <w:rPr>
                <w:rFonts w:ascii="Google Sans" w:hAnsi="Google Sans" w:cstheme="minorHAnsi"/>
                <w:noProof/>
              </w:rPr>
              <w:t xml:space="preserve">2ª Feira </w:t>
            </w:r>
            <w:r w:rsidR="000F1156">
              <w:rPr>
                <w:rFonts w:ascii="Google Sans" w:hAnsi="Google Sans" w:cstheme="minorHAnsi"/>
                <w:noProof/>
              </w:rPr>
              <w:t>13h30</w:t>
            </w:r>
          </w:p>
        </w:tc>
        <w:tc>
          <w:tcPr>
            <w:tcW w:w="4354" w:type="dxa"/>
            <w:vAlign w:val="center"/>
          </w:tcPr>
          <w:p w14:paraId="63EBB854" w14:textId="50A8B5AC" w:rsidR="00365949" w:rsidRPr="006A3F6D" w:rsidRDefault="00365949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Docente:</w:t>
            </w:r>
            <w:r w:rsidR="007355F7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0F1156" w:rsidRPr="000F1156">
              <w:rPr>
                <w:rFonts w:ascii="Google Sans" w:hAnsi="Google Sans" w:cstheme="minorHAnsi"/>
                <w:noProof/>
              </w:rPr>
              <w:t>Aníbal Paulo Lopes da Ponte</w:t>
            </w:r>
          </w:p>
        </w:tc>
      </w:tr>
    </w:tbl>
    <w:p w14:paraId="60061E4C" w14:textId="21C18487" w:rsidR="00814C59" w:rsidRPr="006A3F6D" w:rsidRDefault="00814C59" w:rsidP="00B150A1">
      <w:pPr>
        <w:spacing w:after="0"/>
        <w:rPr>
          <w:rFonts w:cstheme="minorHAnsi"/>
          <w:noProof/>
        </w:rPr>
      </w:pPr>
    </w:p>
    <w:tbl>
      <w:tblPr>
        <w:tblStyle w:val="TabelacomGrelha"/>
        <w:tblW w:w="10060" w:type="dxa"/>
        <w:tblLook w:val="04A0" w:firstRow="1" w:lastRow="0" w:firstColumn="1" w:lastColumn="0" w:noHBand="0" w:noVBand="1"/>
      </w:tblPr>
      <w:tblGrid>
        <w:gridCol w:w="2443"/>
        <w:gridCol w:w="3222"/>
        <w:gridCol w:w="4395"/>
      </w:tblGrid>
      <w:tr w:rsidR="00D414F7" w:rsidRPr="006A3F6D" w14:paraId="29EA61DE" w14:textId="77777777" w:rsidTr="00D414F7">
        <w:trPr>
          <w:trHeight w:val="529"/>
        </w:trPr>
        <w:tc>
          <w:tcPr>
            <w:tcW w:w="2443" w:type="dxa"/>
            <w:shd w:val="clear" w:color="auto" w:fill="BDD6EE" w:themeFill="accent1" w:themeFillTint="66"/>
            <w:vAlign w:val="center"/>
          </w:tcPr>
          <w:p w14:paraId="37E9364C" w14:textId="77777777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Nº aluno</w:t>
            </w:r>
          </w:p>
        </w:tc>
        <w:tc>
          <w:tcPr>
            <w:tcW w:w="3222" w:type="dxa"/>
            <w:shd w:val="clear" w:color="auto" w:fill="BDD6EE" w:themeFill="accent1" w:themeFillTint="66"/>
            <w:vAlign w:val="center"/>
          </w:tcPr>
          <w:p w14:paraId="08D4C220" w14:textId="77777777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Nome</w:t>
            </w:r>
          </w:p>
        </w:tc>
        <w:tc>
          <w:tcPr>
            <w:tcW w:w="4395" w:type="dxa"/>
            <w:shd w:val="clear" w:color="auto" w:fill="BDD6EE" w:themeFill="accent1" w:themeFillTint="66"/>
            <w:vAlign w:val="center"/>
          </w:tcPr>
          <w:p w14:paraId="65280829" w14:textId="1B2F062A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Endereço de Correio Eletrónico</w:t>
            </w:r>
          </w:p>
        </w:tc>
      </w:tr>
      <w:tr w:rsidR="009758C0" w:rsidRPr="006A3F6D" w14:paraId="16040F00" w14:textId="77777777" w:rsidTr="00D414F7">
        <w:trPr>
          <w:trHeight w:val="499"/>
        </w:trPr>
        <w:tc>
          <w:tcPr>
            <w:tcW w:w="2443" w:type="dxa"/>
            <w:vAlign w:val="center"/>
          </w:tcPr>
          <w:p w14:paraId="6427D867" w14:textId="07EDF10B" w:rsidR="009758C0" w:rsidRPr="006A3F6D" w:rsidRDefault="009758C0" w:rsidP="009758C0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>
              <w:rPr>
                <w:rFonts w:ascii="Google Sans" w:hAnsi="Google Sans" w:cstheme="minorHAnsi"/>
                <w:noProof/>
              </w:rPr>
              <w:t>200221024</w:t>
            </w:r>
          </w:p>
        </w:tc>
        <w:tc>
          <w:tcPr>
            <w:tcW w:w="3222" w:type="dxa"/>
            <w:vAlign w:val="center"/>
          </w:tcPr>
          <w:p w14:paraId="67A5E30C" w14:textId="26AF2BD3" w:rsidR="009758C0" w:rsidRPr="006A3F6D" w:rsidRDefault="009758C0" w:rsidP="009758C0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>
              <w:rPr>
                <w:rFonts w:ascii="Google Sans" w:hAnsi="Google Sans" w:cstheme="minorHAnsi"/>
                <w:noProof/>
              </w:rPr>
              <w:t>Gonçalo Mendes</w:t>
            </w:r>
          </w:p>
        </w:tc>
        <w:tc>
          <w:tcPr>
            <w:tcW w:w="4395" w:type="dxa"/>
            <w:vAlign w:val="center"/>
          </w:tcPr>
          <w:p w14:paraId="62043852" w14:textId="2FC2FC24" w:rsidR="009758C0" w:rsidRPr="006A3F6D" w:rsidRDefault="009758C0" w:rsidP="009758C0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>
              <w:rPr>
                <w:rFonts w:ascii="Google Sans" w:hAnsi="Google Sans" w:cstheme="minorHAnsi"/>
                <w:noProof/>
              </w:rPr>
              <w:t>200221024@estudantes.ips.pt</w:t>
            </w:r>
          </w:p>
        </w:tc>
      </w:tr>
      <w:tr w:rsidR="009758C0" w:rsidRPr="006A3F6D" w14:paraId="103391AC" w14:textId="77777777" w:rsidTr="00D414F7">
        <w:trPr>
          <w:trHeight w:val="499"/>
        </w:trPr>
        <w:tc>
          <w:tcPr>
            <w:tcW w:w="2443" w:type="dxa"/>
            <w:vAlign w:val="center"/>
          </w:tcPr>
          <w:p w14:paraId="0930CA26" w14:textId="7B0235F5" w:rsidR="009758C0" w:rsidRPr="006A3F6D" w:rsidRDefault="009758C0" w:rsidP="009758C0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>
              <w:rPr>
                <w:rFonts w:ascii="Google Sans" w:hAnsi="Google Sans" w:cstheme="minorHAnsi"/>
                <w:noProof/>
              </w:rPr>
              <w:t>20021060</w:t>
            </w:r>
          </w:p>
        </w:tc>
        <w:tc>
          <w:tcPr>
            <w:tcW w:w="3222" w:type="dxa"/>
            <w:vAlign w:val="center"/>
          </w:tcPr>
          <w:p w14:paraId="2FC7BF90" w14:textId="519576B8" w:rsidR="009758C0" w:rsidRPr="006A3F6D" w:rsidRDefault="009758C0" w:rsidP="009758C0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>
              <w:rPr>
                <w:rFonts w:ascii="Google Sans" w:hAnsi="Google Sans" w:cstheme="minorHAnsi"/>
                <w:noProof/>
              </w:rPr>
              <w:t>Henrique Leote</w:t>
            </w:r>
          </w:p>
        </w:tc>
        <w:tc>
          <w:tcPr>
            <w:tcW w:w="4395" w:type="dxa"/>
            <w:vAlign w:val="center"/>
          </w:tcPr>
          <w:p w14:paraId="1D0CD427" w14:textId="4BD0FB8D" w:rsidR="009758C0" w:rsidRPr="006A3F6D" w:rsidRDefault="009758C0" w:rsidP="009758C0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>
              <w:rPr>
                <w:rFonts w:ascii="Google Sans" w:hAnsi="Google Sans" w:cstheme="minorHAnsi"/>
                <w:noProof/>
              </w:rPr>
              <w:t>20021060@estudantes.ips.pt</w:t>
            </w:r>
          </w:p>
        </w:tc>
      </w:tr>
    </w:tbl>
    <w:p w14:paraId="1805F734" w14:textId="77777777" w:rsidR="00097E36" w:rsidRPr="006A3F6D" w:rsidRDefault="00097E36" w:rsidP="00814C59">
      <w:pPr>
        <w:spacing w:after="0"/>
        <w:rPr>
          <w:rFonts w:cstheme="minorHAnsi"/>
          <w:noProof/>
        </w:rPr>
      </w:pPr>
    </w:p>
    <w:p w14:paraId="44EAFD9C" w14:textId="77777777" w:rsidR="00814C59" w:rsidRPr="006A3F6D" w:rsidRDefault="00814C59" w:rsidP="00814C59">
      <w:pPr>
        <w:spacing w:after="200" w:line="276" w:lineRule="auto"/>
        <w:rPr>
          <w:rFonts w:cstheme="minorHAnsi"/>
          <w:noProof/>
          <w:sz w:val="32"/>
        </w:rPr>
      </w:pPr>
      <w:r w:rsidRPr="006A3F6D">
        <w:rPr>
          <w:rFonts w:cstheme="minorHAnsi"/>
          <w:noProof/>
          <w:sz w:val="32"/>
        </w:rPr>
        <w:br w:type="page"/>
      </w:r>
    </w:p>
    <w:p w14:paraId="4B94D5A5" w14:textId="77777777" w:rsidR="004666ED" w:rsidRPr="006A3F6D" w:rsidRDefault="004666ED">
      <w:pPr>
        <w:rPr>
          <w:rFonts w:cstheme="minorHAnsi"/>
          <w:noProof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pt-PT"/>
        </w:rPr>
        <w:id w:val="-15797373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4650A3A" w14:textId="178AB6E4" w:rsidR="000F1156" w:rsidRPr="00B04B86" w:rsidRDefault="000F1156">
          <w:pPr>
            <w:pStyle w:val="Cabealhodondice"/>
            <w:rPr>
              <w:rFonts w:ascii="Google Sans Medium" w:hAnsi="Google Sans Medium"/>
            </w:rPr>
          </w:pPr>
          <w:r w:rsidRPr="00B04B86">
            <w:rPr>
              <w:rFonts w:ascii="Google Sans Medium" w:hAnsi="Google Sans Medium"/>
              <w:lang w:val="pt-PT"/>
            </w:rPr>
            <w:t>Índice</w:t>
          </w:r>
          <w:r w:rsidR="00B04B86">
            <w:rPr>
              <w:rFonts w:ascii="Google Sans Medium" w:hAnsi="Google Sans Medium"/>
              <w:lang w:val="pt-PT"/>
            </w:rPr>
            <w:br/>
          </w:r>
        </w:p>
        <w:p w14:paraId="4844F256" w14:textId="71C3D6CA" w:rsidR="00B04B86" w:rsidRDefault="000F1156">
          <w:pPr>
            <w:pStyle w:val="ndice1"/>
            <w:tabs>
              <w:tab w:val="left" w:pos="44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7524855" w:history="1"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1.</w:t>
            </w:r>
            <w:r w:rsidR="00B04B86">
              <w:rPr>
                <w:rFonts w:eastAsiaTheme="minorEastAsia"/>
                <w:noProof/>
                <w:lang w:eastAsia="pt-PT"/>
              </w:rPr>
              <w:tab/>
            </w:r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Introdução</w:t>
            </w:r>
            <w:r w:rsidR="00B04B86">
              <w:rPr>
                <w:noProof/>
                <w:webHidden/>
              </w:rPr>
              <w:tab/>
            </w:r>
            <w:r w:rsidR="00B04B86">
              <w:rPr>
                <w:noProof/>
                <w:webHidden/>
              </w:rPr>
              <w:fldChar w:fldCharType="begin"/>
            </w:r>
            <w:r w:rsidR="00B04B86">
              <w:rPr>
                <w:noProof/>
                <w:webHidden/>
              </w:rPr>
              <w:instrText xml:space="preserve"> PAGEREF _Toc77524855 \h </w:instrText>
            </w:r>
            <w:r w:rsidR="00B04B86">
              <w:rPr>
                <w:noProof/>
                <w:webHidden/>
              </w:rPr>
            </w:r>
            <w:r w:rsidR="00B04B86">
              <w:rPr>
                <w:noProof/>
                <w:webHidden/>
              </w:rPr>
              <w:fldChar w:fldCharType="separate"/>
            </w:r>
            <w:r w:rsidR="001B26D4">
              <w:rPr>
                <w:noProof/>
                <w:webHidden/>
              </w:rPr>
              <w:t>3</w:t>
            </w:r>
            <w:r w:rsidR="00B04B86">
              <w:rPr>
                <w:noProof/>
                <w:webHidden/>
              </w:rPr>
              <w:fldChar w:fldCharType="end"/>
            </w:r>
          </w:hyperlink>
        </w:p>
        <w:p w14:paraId="1811B3E6" w14:textId="39AC3976" w:rsidR="00B04B86" w:rsidRDefault="00FB72FE">
          <w:pPr>
            <w:pStyle w:val="ndice1"/>
            <w:tabs>
              <w:tab w:val="left" w:pos="44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7524856" w:history="1"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2.</w:t>
            </w:r>
            <w:r w:rsidR="00B04B86">
              <w:rPr>
                <w:rFonts w:eastAsiaTheme="minorEastAsia"/>
                <w:noProof/>
                <w:lang w:eastAsia="pt-PT"/>
              </w:rPr>
              <w:tab/>
            </w:r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ADTs Utilizados</w:t>
            </w:r>
            <w:r w:rsidR="00B04B86">
              <w:rPr>
                <w:noProof/>
                <w:webHidden/>
              </w:rPr>
              <w:tab/>
            </w:r>
            <w:r w:rsidR="00B04B86">
              <w:rPr>
                <w:noProof/>
                <w:webHidden/>
              </w:rPr>
              <w:fldChar w:fldCharType="begin"/>
            </w:r>
            <w:r w:rsidR="00B04B86">
              <w:rPr>
                <w:noProof/>
                <w:webHidden/>
              </w:rPr>
              <w:instrText xml:space="preserve"> PAGEREF _Toc77524856 \h </w:instrText>
            </w:r>
            <w:r w:rsidR="00B04B86">
              <w:rPr>
                <w:noProof/>
                <w:webHidden/>
              </w:rPr>
            </w:r>
            <w:r w:rsidR="00B04B86">
              <w:rPr>
                <w:noProof/>
                <w:webHidden/>
              </w:rPr>
              <w:fldChar w:fldCharType="separate"/>
            </w:r>
            <w:r w:rsidR="001B26D4">
              <w:rPr>
                <w:noProof/>
                <w:webHidden/>
              </w:rPr>
              <w:t>3</w:t>
            </w:r>
            <w:r w:rsidR="00B04B86">
              <w:rPr>
                <w:noProof/>
                <w:webHidden/>
              </w:rPr>
              <w:fldChar w:fldCharType="end"/>
            </w:r>
          </w:hyperlink>
        </w:p>
        <w:p w14:paraId="7A2F2C2F" w14:textId="732D3561" w:rsidR="00B04B86" w:rsidRDefault="00FB72FE">
          <w:pPr>
            <w:pStyle w:val="ndice1"/>
            <w:tabs>
              <w:tab w:val="left" w:pos="44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7524857" w:history="1"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3.</w:t>
            </w:r>
            <w:r w:rsidR="00B04B86">
              <w:rPr>
                <w:rFonts w:eastAsiaTheme="minorEastAsia"/>
                <w:noProof/>
                <w:lang w:eastAsia="pt-PT"/>
              </w:rPr>
              <w:tab/>
            </w:r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Complexidade Algorítmicas</w:t>
            </w:r>
            <w:r w:rsidR="00B04B86">
              <w:rPr>
                <w:noProof/>
                <w:webHidden/>
              </w:rPr>
              <w:tab/>
            </w:r>
            <w:r w:rsidR="00B04B86">
              <w:rPr>
                <w:noProof/>
                <w:webHidden/>
              </w:rPr>
              <w:fldChar w:fldCharType="begin"/>
            </w:r>
            <w:r w:rsidR="00B04B86">
              <w:rPr>
                <w:noProof/>
                <w:webHidden/>
              </w:rPr>
              <w:instrText xml:space="preserve"> PAGEREF _Toc77524857 \h </w:instrText>
            </w:r>
            <w:r w:rsidR="00B04B86">
              <w:rPr>
                <w:noProof/>
                <w:webHidden/>
              </w:rPr>
            </w:r>
            <w:r w:rsidR="00B04B86">
              <w:rPr>
                <w:noProof/>
                <w:webHidden/>
              </w:rPr>
              <w:fldChar w:fldCharType="separate"/>
            </w:r>
            <w:r w:rsidR="001B26D4">
              <w:rPr>
                <w:noProof/>
                <w:webHidden/>
              </w:rPr>
              <w:t>4</w:t>
            </w:r>
            <w:r w:rsidR="00B04B86">
              <w:rPr>
                <w:noProof/>
                <w:webHidden/>
              </w:rPr>
              <w:fldChar w:fldCharType="end"/>
            </w:r>
          </w:hyperlink>
        </w:p>
        <w:p w14:paraId="7EBEF8A9" w14:textId="62EC100B" w:rsidR="00B04B86" w:rsidRDefault="00FB72FE">
          <w:pPr>
            <w:pStyle w:val="ndice1"/>
            <w:tabs>
              <w:tab w:val="left" w:pos="44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7524858" w:history="1"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4.</w:t>
            </w:r>
            <w:r w:rsidR="00B04B86">
              <w:rPr>
                <w:rFonts w:eastAsiaTheme="minorEastAsia"/>
                <w:noProof/>
                <w:lang w:eastAsia="pt-PT"/>
              </w:rPr>
              <w:tab/>
            </w:r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Algoritmos</w:t>
            </w:r>
            <w:r w:rsidR="00B04B86">
              <w:rPr>
                <w:noProof/>
                <w:webHidden/>
              </w:rPr>
              <w:tab/>
            </w:r>
            <w:r w:rsidR="00B04B86">
              <w:rPr>
                <w:noProof/>
                <w:webHidden/>
              </w:rPr>
              <w:fldChar w:fldCharType="begin"/>
            </w:r>
            <w:r w:rsidR="00B04B86">
              <w:rPr>
                <w:noProof/>
                <w:webHidden/>
              </w:rPr>
              <w:instrText xml:space="preserve"> PAGEREF _Toc77524858 \h </w:instrText>
            </w:r>
            <w:r w:rsidR="00B04B86">
              <w:rPr>
                <w:noProof/>
                <w:webHidden/>
              </w:rPr>
            </w:r>
            <w:r w:rsidR="00B04B86">
              <w:rPr>
                <w:noProof/>
                <w:webHidden/>
              </w:rPr>
              <w:fldChar w:fldCharType="separate"/>
            </w:r>
            <w:r w:rsidR="001B26D4">
              <w:rPr>
                <w:noProof/>
                <w:webHidden/>
              </w:rPr>
              <w:t>5</w:t>
            </w:r>
            <w:r w:rsidR="00B04B86">
              <w:rPr>
                <w:noProof/>
                <w:webHidden/>
              </w:rPr>
              <w:fldChar w:fldCharType="end"/>
            </w:r>
          </w:hyperlink>
        </w:p>
        <w:p w14:paraId="7F5679AE" w14:textId="79C132EB" w:rsidR="00B04B86" w:rsidRDefault="00FB72FE">
          <w:pPr>
            <w:pStyle w:val="ndice1"/>
            <w:tabs>
              <w:tab w:val="left" w:pos="44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7524859" w:history="1"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5.</w:t>
            </w:r>
            <w:r w:rsidR="00B04B86">
              <w:rPr>
                <w:rFonts w:eastAsiaTheme="minorEastAsia"/>
                <w:noProof/>
                <w:lang w:eastAsia="pt-PT"/>
              </w:rPr>
              <w:tab/>
            </w:r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Limitações</w:t>
            </w:r>
            <w:r w:rsidR="00B04B86">
              <w:rPr>
                <w:noProof/>
                <w:webHidden/>
              </w:rPr>
              <w:tab/>
            </w:r>
            <w:r w:rsidR="00B04B86">
              <w:rPr>
                <w:noProof/>
                <w:webHidden/>
              </w:rPr>
              <w:fldChar w:fldCharType="begin"/>
            </w:r>
            <w:r w:rsidR="00B04B86">
              <w:rPr>
                <w:noProof/>
                <w:webHidden/>
              </w:rPr>
              <w:instrText xml:space="preserve"> PAGEREF _Toc77524859 \h </w:instrText>
            </w:r>
            <w:r w:rsidR="00B04B86">
              <w:rPr>
                <w:noProof/>
                <w:webHidden/>
              </w:rPr>
            </w:r>
            <w:r w:rsidR="00B04B86">
              <w:rPr>
                <w:noProof/>
                <w:webHidden/>
              </w:rPr>
              <w:fldChar w:fldCharType="separate"/>
            </w:r>
            <w:r w:rsidR="001B26D4">
              <w:rPr>
                <w:noProof/>
                <w:webHidden/>
              </w:rPr>
              <w:t>10</w:t>
            </w:r>
            <w:r w:rsidR="00B04B86">
              <w:rPr>
                <w:noProof/>
                <w:webHidden/>
              </w:rPr>
              <w:fldChar w:fldCharType="end"/>
            </w:r>
          </w:hyperlink>
        </w:p>
        <w:p w14:paraId="33870604" w14:textId="2CEC7042" w:rsidR="00B04B86" w:rsidRDefault="00FB72FE">
          <w:pPr>
            <w:pStyle w:val="ndice1"/>
            <w:tabs>
              <w:tab w:val="left" w:pos="44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7524860" w:history="1"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6.</w:t>
            </w:r>
            <w:r w:rsidR="00B04B86">
              <w:rPr>
                <w:rFonts w:eastAsiaTheme="minorEastAsia"/>
                <w:noProof/>
                <w:lang w:eastAsia="pt-PT"/>
              </w:rPr>
              <w:tab/>
            </w:r>
            <w:r w:rsidR="00B04B86" w:rsidRPr="00FE7846">
              <w:rPr>
                <w:rStyle w:val="Hiperligao"/>
                <w:rFonts w:ascii="Google Sans Medium" w:hAnsi="Google Sans Medium" w:cstheme="minorHAnsi"/>
                <w:noProof/>
              </w:rPr>
              <w:t>Conclusões</w:t>
            </w:r>
            <w:r w:rsidR="00B04B86">
              <w:rPr>
                <w:noProof/>
                <w:webHidden/>
              </w:rPr>
              <w:tab/>
            </w:r>
            <w:r w:rsidR="00B04B86">
              <w:rPr>
                <w:noProof/>
                <w:webHidden/>
              </w:rPr>
              <w:fldChar w:fldCharType="begin"/>
            </w:r>
            <w:r w:rsidR="00B04B86">
              <w:rPr>
                <w:noProof/>
                <w:webHidden/>
              </w:rPr>
              <w:instrText xml:space="preserve"> PAGEREF _Toc77524860 \h </w:instrText>
            </w:r>
            <w:r w:rsidR="00B04B86">
              <w:rPr>
                <w:noProof/>
                <w:webHidden/>
              </w:rPr>
            </w:r>
            <w:r w:rsidR="00B04B86">
              <w:rPr>
                <w:noProof/>
                <w:webHidden/>
              </w:rPr>
              <w:fldChar w:fldCharType="separate"/>
            </w:r>
            <w:r w:rsidR="001B26D4">
              <w:rPr>
                <w:noProof/>
                <w:webHidden/>
              </w:rPr>
              <w:t>10</w:t>
            </w:r>
            <w:r w:rsidR="00B04B86">
              <w:rPr>
                <w:noProof/>
                <w:webHidden/>
              </w:rPr>
              <w:fldChar w:fldCharType="end"/>
            </w:r>
          </w:hyperlink>
        </w:p>
        <w:p w14:paraId="0345FDA2" w14:textId="5DFEA064" w:rsidR="000F1156" w:rsidRDefault="000F1156">
          <w:r>
            <w:rPr>
              <w:b/>
              <w:bCs/>
            </w:rPr>
            <w:fldChar w:fldCharType="end"/>
          </w:r>
        </w:p>
      </w:sdtContent>
    </w:sdt>
    <w:p w14:paraId="3656B9AB" w14:textId="77777777" w:rsidR="004666ED" w:rsidRPr="006A3F6D" w:rsidRDefault="004666ED" w:rsidP="004666ED">
      <w:pPr>
        <w:ind w:left="426"/>
        <w:rPr>
          <w:rFonts w:cstheme="minorHAnsi"/>
          <w:noProof/>
        </w:rPr>
      </w:pPr>
    </w:p>
    <w:p w14:paraId="61830FA7" w14:textId="77777777" w:rsidR="00D74CCF" w:rsidRDefault="004666ED" w:rsidP="000F1156">
      <w:pPr>
        <w:pStyle w:val="Ttulo1"/>
        <w:rPr>
          <w:noProof/>
        </w:rPr>
      </w:pPr>
      <w:r w:rsidRPr="006A3F6D">
        <w:rPr>
          <w:noProof/>
        </w:rPr>
        <w:br w:type="page"/>
      </w:r>
    </w:p>
    <w:p w14:paraId="2CB310CC" w14:textId="70B55A53" w:rsidR="001C5416" w:rsidRDefault="001C5416" w:rsidP="0097699A">
      <w:pPr>
        <w:pStyle w:val="Ttulo1"/>
        <w:numPr>
          <w:ilvl w:val="0"/>
          <w:numId w:val="44"/>
        </w:numPr>
        <w:rPr>
          <w:rFonts w:ascii="Google Sans Medium" w:hAnsi="Google Sans Medium" w:cstheme="minorHAnsi"/>
          <w:noProof/>
        </w:rPr>
      </w:pPr>
      <w:bookmarkStart w:id="2" w:name="_Toc77524855"/>
      <w:r>
        <w:rPr>
          <w:rFonts w:ascii="Google Sans Medium" w:hAnsi="Google Sans Medium" w:cstheme="minorHAnsi"/>
          <w:noProof/>
        </w:rPr>
        <w:lastRenderedPageBreak/>
        <w:t>Introdução</w:t>
      </w:r>
      <w:bookmarkEnd w:id="2"/>
    </w:p>
    <w:p w14:paraId="25C81BE5" w14:textId="09860B18" w:rsidR="001C5416" w:rsidRDefault="001C5416" w:rsidP="001B3234">
      <w:pPr>
        <w:spacing w:line="360" w:lineRule="auto"/>
        <w:jc w:val="both"/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</w:pPr>
      <w:r>
        <w:rPr>
          <w:rFonts w:ascii="Google Sans" w:hAnsi="Google Sans"/>
        </w:rPr>
        <w:br/>
      </w:r>
      <w:r w:rsidR="00654760" w:rsidRP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O seguinte projeto foi realizado no âmbito da unidade curricular de Algoritmos e Tipos Abstratos de Dados (ATAD). No referido</w:t>
      </w:r>
      <w:r w:rsid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,</w:t>
      </w:r>
      <w:r w:rsidR="00654760" w:rsidRP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foram desenvolvidas diferentes funções com o </w:t>
      </w:r>
      <w:r w:rsidR="00C814A1" w:rsidRP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ntu</w:t>
      </w:r>
      <w:r w:rsidR="00C814A1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</w:t>
      </w:r>
      <w:r w:rsidR="00C814A1" w:rsidRP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to</w:t>
      </w:r>
      <w:r w:rsidR="00654760" w:rsidRP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de manipular um ficheiro </w:t>
      </w:r>
      <w:r w:rsid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m</w:t>
      </w:r>
      <w:r w:rsidR="00654760" w:rsidRP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diferentes </w:t>
      </w:r>
      <w:r w:rsid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títulos</w:t>
      </w:r>
      <w:r w:rsidR="00654760" w:rsidRP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da Netflix. Na implementação dos algoritmos </w:t>
      </w:r>
      <w:r w:rsid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foram</w:t>
      </w:r>
      <w:r w:rsidR="00654760" w:rsidRP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utilizado</w:t>
      </w:r>
      <w:r w:rsid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s </w:t>
      </w:r>
      <w:r w:rsidR="00654760" w:rsidRP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iferentes “abstract data types” (ADTs), que são o foco</w:t>
      </w:r>
      <w:r w:rsid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geral</w:t>
      </w:r>
      <w:r w:rsidR="00654760" w:rsidRPr="00654760"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da UC.</w:t>
      </w:r>
    </w:p>
    <w:p w14:paraId="76645395" w14:textId="77777777" w:rsidR="001B3234" w:rsidRPr="001B3234" w:rsidRDefault="001B3234" w:rsidP="001B3234">
      <w:pPr>
        <w:spacing w:line="360" w:lineRule="auto"/>
        <w:jc w:val="both"/>
      </w:pPr>
    </w:p>
    <w:p w14:paraId="049F31CB" w14:textId="6C983221" w:rsidR="004666ED" w:rsidRDefault="000F1156" w:rsidP="0097699A">
      <w:pPr>
        <w:pStyle w:val="Ttulo1"/>
        <w:numPr>
          <w:ilvl w:val="0"/>
          <w:numId w:val="44"/>
        </w:numPr>
        <w:rPr>
          <w:rFonts w:ascii="Google Sans Medium" w:hAnsi="Google Sans Medium" w:cstheme="minorHAnsi"/>
          <w:noProof/>
        </w:rPr>
      </w:pPr>
      <w:bookmarkStart w:id="3" w:name="_Toc77524856"/>
      <w:r w:rsidRPr="000F1156">
        <w:rPr>
          <w:rFonts w:ascii="Google Sans Medium" w:hAnsi="Google Sans Medium" w:cstheme="minorHAnsi"/>
          <w:noProof/>
        </w:rPr>
        <w:t>ADTs Utilizados</w:t>
      </w:r>
      <w:bookmarkEnd w:id="3"/>
    </w:p>
    <w:p w14:paraId="7F77CB2F" w14:textId="2659EF0F" w:rsidR="00A341D4" w:rsidRPr="00D74CCF" w:rsidRDefault="00D74CCF" w:rsidP="00304D8A">
      <w:pPr>
        <w:spacing w:line="360" w:lineRule="auto"/>
        <w:jc w:val="both"/>
        <w:rPr>
          <w:rFonts w:ascii="Google Sans" w:hAnsi="Google Sans"/>
        </w:rPr>
      </w:pPr>
      <w:r>
        <w:rPr>
          <w:rFonts w:ascii="Google Sans" w:hAnsi="Google Sans"/>
        </w:rPr>
        <w:br/>
      </w:r>
      <w:r w:rsidR="00A341D4" w:rsidRPr="00D74CCF">
        <w:rPr>
          <w:rFonts w:ascii="Google Sans" w:hAnsi="Google Sans"/>
        </w:rPr>
        <w:t>Para a realização do projeto foram utilizados os ADTs</w:t>
      </w:r>
      <w:r w:rsidR="00225354">
        <w:rPr>
          <w:rFonts w:ascii="Google Sans" w:hAnsi="Google Sans"/>
        </w:rPr>
        <w:t xml:space="preserve"> </w:t>
      </w:r>
      <w:r w:rsidR="00A341D4" w:rsidRPr="00D74CCF">
        <w:rPr>
          <w:rFonts w:ascii="Google Sans" w:hAnsi="Google Sans"/>
        </w:rPr>
        <w:t>List e Map, com recurso a ArrayList como estrutura de dados</w:t>
      </w:r>
      <w:r w:rsidR="0097699A">
        <w:rPr>
          <w:rFonts w:ascii="Google Sans" w:hAnsi="Google Sans"/>
        </w:rPr>
        <w:t>. Fora o ADT</w:t>
      </w:r>
      <w:r w:rsidR="00225354">
        <w:rPr>
          <w:rFonts w:ascii="Google Sans" w:hAnsi="Google Sans"/>
        </w:rPr>
        <w:t xml:space="preserve"> List que era de critério </w:t>
      </w:r>
      <w:r w:rsidR="00675BD1">
        <w:rPr>
          <w:rFonts w:ascii="Google Sans" w:hAnsi="Google Sans"/>
        </w:rPr>
        <w:t>obrigatório</w:t>
      </w:r>
      <w:r w:rsidR="00225354">
        <w:rPr>
          <w:rFonts w:ascii="Google Sans" w:hAnsi="Google Sans"/>
        </w:rPr>
        <w:t xml:space="preserve"> para a realização deste projeto, foi utilizado o </w:t>
      </w:r>
      <w:r w:rsidR="0097699A">
        <w:rPr>
          <w:rFonts w:ascii="Google Sans" w:hAnsi="Google Sans"/>
        </w:rPr>
        <w:t xml:space="preserve">ADT </w:t>
      </w:r>
      <w:r w:rsidR="00225354">
        <w:rPr>
          <w:rFonts w:ascii="Google Sans" w:hAnsi="Google Sans"/>
        </w:rPr>
        <w:t>Map</w:t>
      </w:r>
      <w:r w:rsidR="0097699A">
        <w:rPr>
          <w:rFonts w:ascii="Google Sans" w:hAnsi="Google Sans"/>
        </w:rPr>
        <w:t>,</w:t>
      </w:r>
      <w:r w:rsidR="00225354">
        <w:rPr>
          <w:rFonts w:ascii="Google Sans" w:hAnsi="Google Sans"/>
        </w:rPr>
        <w:t xml:space="preserve"> de forma a filtrar valores</w:t>
      </w:r>
      <w:r w:rsidR="0097699A">
        <w:rPr>
          <w:rFonts w:ascii="Google Sans" w:hAnsi="Google Sans"/>
        </w:rPr>
        <w:t xml:space="preserve"> </w:t>
      </w:r>
      <w:r w:rsidR="00225354">
        <w:rPr>
          <w:rFonts w:ascii="Google Sans" w:hAnsi="Google Sans"/>
        </w:rPr>
        <w:t xml:space="preserve">duplicados para apresentação ao utilizador. </w:t>
      </w:r>
    </w:p>
    <w:p w14:paraId="2DD548ED" w14:textId="14DBFF66" w:rsidR="000F1156" w:rsidRDefault="00A341D4" w:rsidP="00304D8A">
      <w:pPr>
        <w:spacing w:line="360" w:lineRule="auto"/>
        <w:jc w:val="both"/>
        <w:rPr>
          <w:rFonts w:ascii="Google Sans" w:hAnsi="Google Sans"/>
        </w:rPr>
      </w:pPr>
      <w:r w:rsidRPr="00D74CCF">
        <w:rPr>
          <w:rFonts w:ascii="Google Sans" w:hAnsi="Google Sans"/>
        </w:rPr>
        <w:t>Em termos de</w:t>
      </w:r>
      <w:r w:rsidR="008D62C6" w:rsidRPr="00D74CCF">
        <w:rPr>
          <w:rFonts w:ascii="Google Sans" w:hAnsi="Google Sans"/>
        </w:rPr>
        <w:t xml:space="preserve"> complexidade, houve uma maior facilidade </w:t>
      </w:r>
      <w:r w:rsidR="00185F3C">
        <w:rPr>
          <w:rFonts w:ascii="Google Sans" w:hAnsi="Google Sans"/>
        </w:rPr>
        <w:t>na</w:t>
      </w:r>
      <w:r w:rsidR="008D62C6" w:rsidRPr="00D74CCF">
        <w:rPr>
          <w:rFonts w:ascii="Google Sans" w:hAnsi="Google Sans"/>
        </w:rPr>
        <w:t xml:space="preserve"> utilização destes ADTs com a referida estrutura de dados ArrayList, por</w:t>
      </w:r>
      <w:r w:rsidR="00185F3C">
        <w:rPr>
          <w:rFonts w:ascii="Google Sans" w:hAnsi="Google Sans"/>
        </w:rPr>
        <w:t>é</w:t>
      </w:r>
      <w:r w:rsidR="008D62C6" w:rsidRPr="00D74CCF">
        <w:rPr>
          <w:rFonts w:ascii="Google Sans" w:hAnsi="Google Sans"/>
        </w:rPr>
        <w:t>m</w:t>
      </w:r>
      <w:r w:rsidR="00185F3C">
        <w:rPr>
          <w:rFonts w:ascii="Google Sans" w:hAnsi="Google Sans"/>
        </w:rPr>
        <w:t xml:space="preserve">, </w:t>
      </w:r>
      <w:r w:rsidR="008D62C6" w:rsidRPr="00D74CCF">
        <w:rPr>
          <w:rFonts w:ascii="Google Sans" w:hAnsi="Google Sans"/>
        </w:rPr>
        <w:t xml:space="preserve">a eficiência destes não é elevada, resultando em varias funções com </w:t>
      </w:r>
      <w:r w:rsidR="00185F3C" w:rsidRPr="00D74CCF">
        <w:rPr>
          <w:rFonts w:ascii="Google Sans" w:hAnsi="Google Sans"/>
        </w:rPr>
        <w:t xml:space="preserve">alta </w:t>
      </w:r>
      <w:r w:rsidR="008D62C6" w:rsidRPr="00D74CCF">
        <w:rPr>
          <w:rFonts w:ascii="Google Sans" w:hAnsi="Google Sans"/>
        </w:rPr>
        <w:t>complexidad</w:t>
      </w:r>
      <w:r w:rsidR="00185F3C">
        <w:rPr>
          <w:rFonts w:ascii="Google Sans" w:hAnsi="Google Sans"/>
        </w:rPr>
        <w:t>e</w:t>
      </w:r>
      <w:r w:rsidR="008D62C6" w:rsidRPr="00D74CCF">
        <w:rPr>
          <w:rFonts w:ascii="Google Sans" w:hAnsi="Google Sans"/>
        </w:rPr>
        <w:t>.</w:t>
      </w:r>
    </w:p>
    <w:p w14:paraId="56E1B6FB" w14:textId="6F49E778" w:rsidR="00541457" w:rsidRDefault="00541457">
      <w:pPr>
        <w:rPr>
          <w:rFonts w:ascii="Google Sans" w:hAnsi="Google Sans"/>
        </w:rPr>
      </w:pPr>
      <w:r>
        <w:rPr>
          <w:rFonts w:ascii="Google Sans" w:hAnsi="Google Sans"/>
        </w:rPr>
        <w:br w:type="page"/>
      </w:r>
    </w:p>
    <w:p w14:paraId="6AEF5A7A" w14:textId="36877257" w:rsidR="00541457" w:rsidRPr="00541457" w:rsidRDefault="000F1156" w:rsidP="00541457">
      <w:pPr>
        <w:pStyle w:val="Ttulo1"/>
        <w:numPr>
          <w:ilvl w:val="0"/>
          <w:numId w:val="44"/>
        </w:numPr>
        <w:rPr>
          <w:rFonts w:ascii="Google Sans Medium" w:hAnsi="Google Sans Medium" w:cstheme="minorHAnsi"/>
          <w:noProof/>
        </w:rPr>
      </w:pPr>
      <w:bookmarkStart w:id="4" w:name="_Toc77524857"/>
      <w:r w:rsidRPr="000F1156">
        <w:rPr>
          <w:rFonts w:ascii="Google Sans Medium" w:hAnsi="Google Sans Medium" w:cstheme="minorHAnsi"/>
          <w:noProof/>
        </w:rPr>
        <w:lastRenderedPageBreak/>
        <w:t>Complexidade Algorítmicas</w:t>
      </w:r>
      <w:bookmarkEnd w:id="4"/>
    </w:p>
    <w:p w14:paraId="501A644D" w14:textId="157A89A5" w:rsidR="00597431" w:rsidRDefault="00597431" w:rsidP="00597431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A667768" wp14:editId="3FDD83BD">
                <wp:simplePos x="0" y="0"/>
                <wp:positionH relativeFrom="column">
                  <wp:posOffset>177165</wp:posOffset>
                </wp:positionH>
                <wp:positionV relativeFrom="paragraph">
                  <wp:posOffset>1700530</wp:posOffset>
                </wp:positionV>
                <wp:extent cx="2689860" cy="335915"/>
                <wp:effectExtent l="0" t="0" r="0" b="6985"/>
                <wp:wrapSquare wrapText="bothSides"/>
                <wp:docPr id="3" name="Caixa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9860" cy="3359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547FC7" w14:textId="6F9A8263" w:rsidR="00597431" w:rsidRPr="001B07ED" w:rsidRDefault="00597431" w:rsidP="00597431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Figura 1- Complexidades do ADT List implementado com Array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667768" id="_x0000_t202" coordsize="21600,21600" o:spt="202" path="m,l,21600r21600,l21600,xe">
                <v:stroke joinstyle="miter"/>
                <v:path gradientshapeok="t" o:connecttype="rect"/>
              </v:shapetype>
              <v:shape id="Caixa de texto 3" o:spid="_x0000_s1026" type="#_x0000_t202" style="position:absolute;margin-left:13.95pt;margin-top:133.9pt;width:211.8pt;height:26.4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" stroked="f">
                <v:textbox inset="0,0,0,0">
                  <w:txbxContent>
                    <w:p w14:paraId="7E547FC7" w14:textId="6F9A8263" w:rsidR="00597431" w:rsidRPr="001B07ED" w:rsidRDefault="00597431" w:rsidP="00597431">
                      <w:pPr>
                        <w:pStyle w:val="Legenda"/>
                        <w:rPr>
                          <w:noProof/>
                        </w:rPr>
                      </w:pPr>
                      <w:r>
                        <w:t>Figura 1- Complexidades do ADT List implementado com ArrayLis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87B2DFE" wp14:editId="3B1070BC">
                <wp:simplePos x="0" y="0"/>
                <wp:positionH relativeFrom="column">
                  <wp:posOffset>3248025</wp:posOffset>
                </wp:positionH>
                <wp:positionV relativeFrom="paragraph">
                  <wp:posOffset>1693545</wp:posOffset>
                </wp:positionV>
                <wp:extent cx="2699385" cy="635"/>
                <wp:effectExtent l="0" t="0" r="0" b="0"/>
                <wp:wrapSquare wrapText="bothSides"/>
                <wp:docPr id="6" name="Caixa de tex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93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1A45BB" w14:textId="3C67286F" w:rsidR="00597431" w:rsidRPr="00287E7B" w:rsidRDefault="00597431" w:rsidP="00597431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 xml:space="preserve">Figura </w:t>
                            </w:r>
                            <w:r w:rsidR="00C74EE4">
                              <w:t>2</w:t>
                            </w:r>
                            <w:r>
                              <w:t xml:space="preserve">- </w:t>
                            </w:r>
                            <w:r w:rsidRPr="00262053">
                              <w:t>Complexidades do ADT</w:t>
                            </w:r>
                            <w:r>
                              <w:t xml:space="preserve"> Map</w:t>
                            </w:r>
                            <w:r w:rsidRPr="00262053">
                              <w:t xml:space="preserve"> implementado com Array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7B2DFE" id="Caixa de texto 6" o:spid="_x0000_s1027" type="#_x0000_t202" style="position:absolute;margin-left:255.75pt;margin-top:133.35pt;width:212.55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" stroked="f">
                <v:textbox style="mso-fit-shape-to-text:t" inset="0,0,0,0">
                  <w:txbxContent>
                    <w:p w14:paraId="151A45BB" w14:textId="3C67286F" w:rsidR="00597431" w:rsidRPr="00287E7B" w:rsidRDefault="00597431" w:rsidP="00597431">
                      <w:pPr>
                        <w:pStyle w:val="Legenda"/>
                        <w:rPr>
                          <w:noProof/>
                        </w:rPr>
                      </w:pPr>
                      <w:r>
                        <w:t xml:space="preserve">Figura </w:t>
                      </w:r>
                      <w:r w:rsidR="00C74EE4">
                        <w:t>2</w:t>
                      </w:r>
                      <w:r>
                        <w:t xml:space="preserve">- </w:t>
                      </w:r>
                      <w:r w:rsidRPr="00262053">
                        <w:t>Complexidades do ADT</w:t>
                      </w:r>
                      <w:r>
                        <w:t xml:space="preserve"> Map</w:t>
                      </w:r>
                      <w:r w:rsidRPr="00262053">
                        <w:t xml:space="preserve"> implementado com ArrayLis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3F8822A5" wp14:editId="4E66025E">
            <wp:simplePos x="0" y="0"/>
            <wp:positionH relativeFrom="margin">
              <wp:posOffset>3248025</wp:posOffset>
            </wp:positionH>
            <wp:positionV relativeFrom="margin">
              <wp:posOffset>734695</wp:posOffset>
            </wp:positionV>
            <wp:extent cx="2699385" cy="1176020"/>
            <wp:effectExtent l="0" t="0" r="5715" b="5080"/>
            <wp:wrapSquare wrapText="bothSides"/>
            <wp:docPr id="7" name="Imagem 7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mesa&#10;&#10;Descrição gerada automaticamente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5" t="1239" r="994" b="2477"/>
                    <a:stretch/>
                  </pic:blipFill>
                  <pic:spPr bwMode="auto">
                    <a:xfrm>
                      <a:off x="0" y="0"/>
                      <a:ext cx="2699385" cy="1176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50ECB278" wp14:editId="50A3B0FB">
            <wp:simplePos x="0" y="0"/>
            <wp:positionH relativeFrom="margin">
              <wp:posOffset>174625</wp:posOffset>
            </wp:positionH>
            <wp:positionV relativeFrom="margin">
              <wp:posOffset>735330</wp:posOffset>
            </wp:positionV>
            <wp:extent cx="2689860" cy="1184910"/>
            <wp:effectExtent l="0" t="0" r="0" b="0"/>
            <wp:wrapSquare wrapText="bothSides"/>
            <wp:docPr id="4" name="Imagem 4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mesa&#10;&#10;Descrição gerada automaticamente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" t="2298" r="1146" b="2513"/>
                    <a:stretch/>
                  </pic:blipFill>
                  <pic:spPr bwMode="auto">
                    <a:xfrm>
                      <a:off x="0" y="0"/>
                      <a:ext cx="2689860" cy="1184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41457">
        <w:rPr>
          <w:rFonts w:ascii="Google Sans" w:hAnsi="Google Sans"/>
        </w:rPr>
        <w:br/>
        <w:t>Em termos de complexidade algorítmica, ambas são definidas pela estrutura de dados ArrayList:</w:t>
      </w:r>
    </w:p>
    <w:p w14:paraId="0FEDB3AD" w14:textId="77777777" w:rsidR="00597431" w:rsidRDefault="00597431" w:rsidP="00597431"/>
    <w:p w14:paraId="535C8AE0" w14:textId="18FF29A7" w:rsidR="001B24B4" w:rsidRPr="00304D8A" w:rsidRDefault="001B24B4" w:rsidP="00304D8A">
      <w:pPr>
        <w:spacing w:line="360" w:lineRule="auto"/>
        <w:jc w:val="both"/>
        <w:rPr>
          <w:rFonts w:ascii="Google Sans" w:hAnsi="Google Sans"/>
        </w:rPr>
      </w:pPr>
      <w:r w:rsidRPr="00304D8A">
        <w:rPr>
          <w:rFonts w:ascii="Google Sans" w:hAnsi="Google Sans"/>
        </w:rPr>
        <w:t>As complexidades dos ADT influenciam diretamente as complexidades das funções posteriormente desenvolvidas. Das funções realizadas no âmbito do projeto, estas são as suas complexidades:</w:t>
      </w:r>
    </w:p>
    <w:p w14:paraId="3EFD3CA0" w14:textId="46BD3EFC" w:rsidR="00C74EE4" w:rsidRDefault="00C74EE4" w:rsidP="00C74EE4">
      <w:pPr>
        <w:pStyle w:val="Legenda"/>
        <w:keepNext/>
      </w:pPr>
    </w:p>
    <w:tbl>
      <w:tblPr>
        <w:tblStyle w:val="TabelacomGrelha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11"/>
        <w:gridCol w:w="1535"/>
        <w:gridCol w:w="6890"/>
      </w:tblGrid>
      <w:tr w:rsidR="001B24B4" w14:paraId="4EFC2348" w14:textId="77777777" w:rsidTr="00476218">
        <w:trPr>
          <w:trHeight w:val="397"/>
          <w:jc w:val="center"/>
        </w:trPr>
        <w:tc>
          <w:tcPr>
            <w:tcW w:w="1311" w:type="dxa"/>
            <w:shd w:val="clear" w:color="auto" w:fill="9CC2E5" w:themeFill="accent1" w:themeFillTint="99"/>
            <w:vAlign w:val="center"/>
          </w:tcPr>
          <w:p w14:paraId="12E75F5E" w14:textId="71A6C261" w:rsidR="001B24B4" w:rsidRPr="007F78E7" w:rsidRDefault="001B24B4" w:rsidP="001B24B4">
            <w:pPr>
              <w:jc w:val="center"/>
              <w:rPr>
                <w:rFonts w:ascii="Google Sans" w:hAnsi="Google Sans"/>
                <w:sz w:val="20"/>
                <w:szCs w:val="20"/>
              </w:rPr>
            </w:pPr>
            <w:r w:rsidRPr="007F78E7">
              <w:rPr>
                <w:rFonts w:ascii="Google Sans" w:hAnsi="Google Sans"/>
                <w:sz w:val="20"/>
                <w:szCs w:val="20"/>
              </w:rPr>
              <w:t>Função</w:t>
            </w:r>
          </w:p>
        </w:tc>
        <w:tc>
          <w:tcPr>
            <w:tcW w:w="1535" w:type="dxa"/>
            <w:shd w:val="clear" w:color="auto" w:fill="9CC2E5" w:themeFill="accent1" w:themeFillTint="99"/>
            <w:vAlign w:val="center"/>
          </w:tcPr>
          <w:p w14:paraId="51425192" w14:textId="108A7F44" w:rsidR="001B24B4" w:rsidRPr="007F78E7" w:rsidRDefault="001B24B4" w:rsidP="001B24B4">
            <w:pPr>
              <w:jc w:val="center"/>
              <w:rPr>
                <w:rFonts w:ascii="Google Sans" w:hAnsi="Google Sans"/>
                <w:sz w:val="20"/>
                <w:szCs w:val="20"/>
              </w:rPr>
            </w:pPr>
            <w:r w:rsidRPr="007F78E7">
              <w:rPr>
                <w:rFonts w:ascii="Google Sans" w:hAnsi="Google Sans"/>
                <w:sz w:val="20"/>
                <w:szCs w:val="20"/>
              </w:rPr>
              <w:t>Complexidade</w:t>
            </w:r>
          </w:p>
        </w:tc>
        <w:tc>
          <w:tcPr>
            <w:tcW w:w="6890" w:type="dxa"/>
            <w:shd w:val="clear" w:color="auto" w:fill="9CC2E5" w:themeFill="accent1" w:themeFillTint="99"/>
            <w:vAlign w:val="center"/>
          </w:tcPr>
          <w:p w14:paraId="78401F42" w14:textId="7324CF85" w:rsidR="001B24B4" w:rsidRPr="007F78E7" w:rsidRDefault="00DD03B9" w:rsidP="001B24B4">
            <w:pPr>
              <w:jc w:val="center"/>
              <w:rPr>
                <w:rFonts w:ascii="Google Sans" w:hAnsi="Google Sans"/>
                <w:sz w:val="20"/>
                <w:szCs w:val="20"/>
              </w:rPr>
            </w:pPr>
            <w:r w:rsidRPr="007F78E7">
              <w:rPr>
                <w:rFonts w:ascii="Google Sans" w:hAnsi="Google Sans"/>
                <w:sz w:val="20"/>
                <w:szCs w:val="20"/>
              </w:rPr>
              <w:t>Justificação</w:t>
            </w:r>
          </w:p>
        </w:tc>
      </w:tr>
      <w:tr w:rsidR="001B24B4" w14:paraId="07545E45" w14:textId="77777777" w:rsidTr="00476218">
        <w:trPr>
          <w:trHeight w:val="397"/>
          <w:jc w:val="center"/>
        </w:trPr>
        <w:tc>
          <w:tcPr>
            <w:tcW w:w="1311" w:type="dxa"/>
            <w:vAlign w:val="center"/>
          </w:tcPr>
          <w:p w14:paraId="39E2682F" w14:textId="2B9DB2B1" w:rsidR="001B24B4" w:rsidRPr="007F78E7" w:rsidRDefault="001B24B4" w:rsidP="00AC158C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LOADF</w:t>
            </w:r>
          </w:p>
        </w:tc>
        <w:tc>
          <w:tcPr>
            <w:tcW w:w="1535" w:type="dxa"/>
            <w:vAlign w:val="center"/>
          </w:tcPr>
          <w:p w14:paraId="3DC3A38C" w14:textId="2EDE1967" w:rsidR="001B24B4" w:rsidRPr="007F78E7" w:rsidRDefault="007F78E7" w:rsidP="00AC158C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15660ED9" w14:textId="30DB82E6" w:rsidR="001B24B4" w:rsidRPr="007F78E7" w:rsidRDefault="00DD03B9" w:rsidP="00AC158C">
            <w:pPr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Iterações a depender do tamanho do ficheiro</w:t>
            </w:r>
            <w:r w:rsidR="00DB7A25">
              <w:rPr>
                <w:rFonts w:ascii="Google Sans" w:hAnsi="Google Sans"/>
                <w:sz w:val="18"/>
                <w:szCs w:val="18"/>
              </w:rPr>
              <w:t xml:space="preserve"> e que executam a função ListAdd</w:t>
            </w:r>
          </w:p>
        </w:tc>
      </w:tr>
      <w:tr w:rsidR="00DB7A25" w14:paraId="64DD37CA" w14:textId="77777777" w:rsidTr="00476218">
        <w:trPr>
          <w:trHeight w:val="397"/>
          <w:jc w:val="center"/>
        </w:trPr>
        <w:tc>
          <w:tcPr>
            <w:tcW w:w="1311" w:type="dxa"/>
            <w:vAlign w:val="center"/>
          </w:tcPr>
          <w:p w14:paraId="4AB142D3" w14:textId="67B0B444" w:rsidR="00DB7A25" w:rsidRPr="007F78E7" w:rsidRDefault="00DB7A25" w:rsidP="00DB7A25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LOADD</w:t>
            </w:r>
          </w:p>
        </w:tc>
        <w:tc>
          <w:tcPr>
            <w:tcW w:w="1535" w:type="dxa"/>
            <w:vAlign w:val="center"/>
          </w:tcPr>
          <w:p w14:paraId="0D5D769E" w14:textId="2C7A9EF3" w:rsidR="00DB7A25" w:rsidRPr="007F78E7" w:rsidRDefault="00DB7A25" w:rsidP="00DB7A25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559C3655" w14:textId="672AC225" w:rsidR="00DB7A25" w:rsidRPr="007F78E7" w:rsidRDefault="00DB7A25" w:rsidP="00DB7A25">
            <w:pPr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Iterações a depender do tamanho do ficheiro</w:t>
            </w:r>
            <w:r>
              <w:rPr>
                <w:rFonts w:ascii="Google Sans" w:hAnsi="Google Sans"/>
                <w:sz w:val="18"/>
                <w:szCs w:val="18"/>
              </w:rPr>
              <w:t xml:space="preserve"> e que executam a função ListAdd</w:t>
            </w:r>
          </w:p>
        </w:tc>
      </w:tr>
      <w:tr w:rsidR="001B24B4" w14:paraId="3BE4DF1F" w14:textId="77777777" w:rsidTr="00476218">
        <w:trPr>
          <w:trHeight w:val="567"/>
          <w:jc w:val="center"/>
        </w:trPr>
        <w:tc>
          <w:tcPr>
            <w:tcW w:w="1311" w:type="dxa"/>
            <w:vAlign w:val="center"/>
          </w:tcPr>
          <w:p w14:paraId="15B22337" w14:textId="57D5EEC3" w:rsidR="001B24B4" w:rsidRPr="007F78E7" w:rsidRDefault="001B24B4" w:rsidP="00AC158C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DEL</w:t>
            </w:r>
          </w:p>
        </w:tc>
        <w:tc>
          <w:tcPr>
            <w:tcW w:w="1535" w:type="dxa"/>
            <w:vAlign w:val="center"/>
          </w:tcPr>
          <w:p w14:paraId="6DFDBEDB" w14:textId="77309A14" w:rsidR="001B24B4" w:rsidRPr="007F78E7" w:rsidRDefault="00AC158C" w:rsidP="00AC158C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3A8FDB82" w14:textId="1A7FE9F6" w:rsidR="001B24B4" w:rsidRPr="007F78E7" w:rsidRDefault="005A0251" w:rsidP="00AC158C">
            <w:pPr>
              <w:rPr>
                <w:rFonts w:ascii="Google Sans" w:hAnsi="Google Sans"/>
                <w:sz w:val="18"/>
                <w:szCs w:val="18"/>
              </w:rPr>
            </w:pPr>
            <w:r>
              <w:rPr>
                <w:rFonts w:ascii="Google Sans" w:hAnsi="Google Sans"/>
                <w:sz w:val="18"/>
                <w:szCs w:val="18"/>
              </w:rPr>
              <w:t>I</w:t>
            </w:r>
            <w:r w:rsidRPr="00AC158C">
              <w:rPr>
                <w:rFonts w:ascii="Google Sans" w:hAnsi="Google Sans"/>
                <w:sz w:val="18"/>
                <w:szCs w:val="18"/>
              </w:rPr>
              <w:t xml:space="preserve">terações a depender do tamanho da </w:t>
            </w:r>
            <w:r>
              <w:rPr>
                <w:rFonts w:ascii="Google Sans" w:hAnsi="Google Sans"/>
                <w:sz w:val="18"/>
                <w:szCs w:val="18"/>
              </w:rPr>
              <w:t xml:space="preserve">lista </w:t>
            </w:r>
            <w:r w:rsidR="004B3E1C">
              <w:rPr>
                <w:rFonts w:ascii="Google Sans" w:hAnsi="Google Sans"/>
                <w:sz w:val="18"/>
                <w:szCs w:val="18"/>
              </w:rPr>
              <w:t>e que executam a</w:t>
            </w:r>
            <w:r>
              <w:rPr>
                <w:rFonts w:ascii="Google Sans" w:hAnsi="Google Sans"/>
                <w:sz w:val="18"/>
                <w:szCs w:val="18"/>
              </w:rPr>
              <w:t xml:space="preserve"> função </w:t>
            </w:r>
            <w:r w:rsidRPr="007F78E7">
              <w:rPr>
                <w:rFonts w:ascii="Google Sans" w:hAnsi="Google Sans"/>
                <w:sz w:val="18"/>
                <w:szCs w:val="18"/>
              </w:rPr>
              <w:t>convertToLower</w:t>
            </w:r>
          </w:p>
        </w:tc>
      </w:tr>
      <w:tr w:rsidR="001B24B4" w14:paraId="0B1DD13A" w14:textId="77777777" w:rsidTr="00476218">
        <w:trPr>
          <w:trHeight w:val="567"/>
          <w:jc w:val="center"/>
        </w:trPr>
        <w:tc>
          <w:tcPr>
            <w:tcW w:w="1311" w:type="dxa"/>
            <w:vAlign w:val="center"/>
          </w:tcPr>
          <w:p w14:paraId="56507A62" w14:textId="499CDB44" w:rsidR="001B24B4" w:rsidRPr="007F78E7" w:rsidRDefault="001B24B4" w:rsidP="00AC158C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GET</w:t>
            </w:r>
          </w:p>
        </w:tc>
        <w:tc>
          <w:tcPr>
            <w:tcW w:w="1535" w:type="dxa"/>
            <w:vAlign w:val="center"/>
          </w:tcPr>
          <w:p w14:paraId="6873DE70" w14:textId="1E93EE40" w:rsidR="001B24B4" w:rsidRPr="007F78E7" w:rsidRDefault="00AC158C" w:rsidP="00AC158C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40294A8D" w14:textId="0779FC50" w:rsidR="001B24B4" w:rsidRPr="007F78E7" w:rsidRDefault="00AC158C" w:rsidP="00AC158C">
            <w:pPr>
              <w:rPr>
                <w:rFonts w:ascii="Google Sans" w:hAnsi="Google Sans"/>
                <w:sz w:val="18"/>
                <w:szCs w:val="18"/>
              </w:rPr>
            </w:pPr>
            <w:r>
              <w:rPr>
                <w:rFonts w:ascii="Google Sans" w:hAnsi="Google Sans"/>
                <w:sz w:val="18"/>
                <w:szCs w:val="18"/>
              </w:rPr>
              <w:t>I</w:t>
            </w:r>
            <w:r w:rsidRPr="00AC158C">
              <w:rPr>
                <w:rFonts w:ascii="Google Sans" w:hAnsi="Google Sans"/>
                <w:sz w:val="18"/>
                <w:szCs w:val="18"/>
              </w:rPr>
              <w:t xml:space="preserve">terações a depender do tamanho da </w:t>
            </w:r>
            <w:r>
              <w:rPr>
                <w:rFonts w:ascii="Google Sans" w:hAnsi="Google Sans"/>
                <w:sz w:val="18"/>
                <w:szCs w:val="18"/>
              </w:rPr>
              <w:t>lista</w:t>
            </w:r>
            <w:r w:rsidRPr="00AC158C">
              <w:rPr>
                <w:rFonts w:ascii="Google Sans" w:hAnsi="Google Sans"/>
                <w:sz w:val="18"/>
                <w:szCs w:val="18"/>
              </w:rPr>
              <w:t xml:space="preserve"> e </w:t>
            </w:r>
            <w:r w:rsidR="00B30210">
              <w:rPr>
                <w:rFonts w:ascii="Google Sans" w:hAnsi="Google Sans"/>
                <w:sz w:val="18"/>
                <w:szCs w:val="18"/>
              </w:rPr>
              <w:t xml:space="preserve">que executam a função </w:t>
            </w:r>
            <w:r w:rsidR="00B30210" w:rsidRPr="007F78E7">
              <w:rPr>
                <w:rFonts w:ascii="Google Sans" w:hAnsi="Google Sans"/>
                <w:sz w:val="18"/>
                <w:szCs w:val="18"/>
              </w:rPr>
              <w:t>convertToLower</w:t>
            </w:r>
          </w:p>
        </w:tc>
      </w:tr>
      <w:tr w:rsidR="001B24B4" w14:paraId="4A624C75" w14:textId="77777777" w:rsidTr="00476218">
        <w:trPr>
          <w:trHeight w:val="397"/>
          <w:jc w:val="center"/>
        </w:trPr>
        <w:tc>
          <w:tcPr>
            <w:tcW w:w="1311" w:type="dxa"/>
            <w:vAlign w:val="center"/>
          </w:tcPr>
          <w:p w14:paraId="11F054EC" w14:textId="39830CCF" w:rsidR="001B24B4" w:rsidRPr="007F78E7" w:rsidRDefault="001B24B4" w:rsidP="00AC158C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LIST</w:t>
            </w:r>
          </w:p>
        </w:tc>
        <w:tc>
          <w:tcPr>
            <w:tcW w:w="1535" w:type="dxa"/>
            <w:vAlign w:val="center"/>
          </w:tcPr>
          <w:p w14:paraId="4BF693B6" w14:textId="358A2C89" w:rsidR="001B24B4" w:rsidRPr="007F78E7" w:rsidRDefault="00AC158C" w:rsidP="00AC158C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4D8D8CE0" w14:textId="29963800" w:rsidR="001B24B4" w:rsidRPr="007F78E7" w:rsidRDefault="00AC158C" w:rsidP="00AC158C">
            <w:pPr>
              <w:rPr>
                <w:rFonts w:ascii="Google Sans" w:hAnsi="Google Sans"/>
                <w:sz w:val="18"/>
                <w:szCs w:val="18"/>
              </w:rPr>
            </w:pPr>
            <w:r>
              <w:rPr>
                <w:rFonts w:ascii="Google Sans" w:hAnsi="Google Sans"/>
                <w:sz w:val="18"/>
                <w:szCs w:val="18"/>
              </w:rPr>
              <w:t>I</w:t>
            </w:r>
            <w:r w:rsidRPr="00AC158C">
              <w:rPr>
                <w:rFonts w:ascii="Google Sans" w:hAnsi="Google Sans"/>
                <w:sz w:val="18"/>
                <w:szCs w:val="18"/>
              </w:rPr>
              <w:t xml:space="preserve">terações a depender do tamanho da </w:t>
            </w:r>
            <w:r>
              <w:rPr>
                <w:rFonts w:ascii="Google Sans" w:hAnsi="Google Sans"/>
                <w:sz w:val="18"/>
                <w:szCs w:val="18"/>
              </w:rPr>
              <w:t>lista</w:t>
            </w:r>
          </w:p>
        </w:tc>
      </w:tr>
      <w:tr w:rsidR="00AC158C" w14:paraId="5F92776E" w14:textId="77777777" w:rsidTr="00476218">
        <w:trPr>
          <w:trHeight w:val="397"/>
          <w:jc w:val="center"/>
        </w:trPr>
        <w:tc>
          <w:tcPr>
            <w:tcW w:w="1311" w:type="dxa"/>
            <w:vAlign w:val="center"/>
          </w:tcPr>
          <w:p w14:paraId="381C119A" w14:textId="3F3D5569" w:rsidR="00AC158C" w:rsidRPr="007F78E7" w:rsidRDefault="00AC158C" w:rsidP="00AC158C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STATS</w:t>
            </w:r>
          </w:p>
        </w:tc>
        <w:tc>
          <w:tcPr>
            <w:tcW w:w="1535" w:type="dxa"/>
            <w:vAlign w:val="center"/>
          </w:tcPr>
          <w:p w14:paraId="27DC0668" w14:textId="2F9B84BC" w:rsidR="00AC158C" w:rsidRPr="007F78E7" w:rsidRDefault="00AC158C" w:rsidP="00AC158C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3EEE85DE" w14:textId="24900B5A" w:rsidR="00AC158C" w:rsidRPr="007F78E7" w:rsidRDefault="001E7663" w:rsidP="00AC158C">
            <w:pPr>
              <w:rPr>
                <w:rFonts w:ascii="Google Sans" w:hAnsi="Google Sans"/>
                <w:sz w:val="18"/>
                <w:szCs w:val="18"/>
              </w:rPr>
            </w:pPr>
            <w:r>
              <w:rPr>
                <w:rFonts w:ascii="Google Sans" w:hAnsi="Google Sans"/>
                <w:sz w:val="18"/>
                <w:szCs w:val="18"/>
              </w:rPr>
              <w:t>I</w:t>
            </w:r>
            <w:r w:rsidRPr="001E7663">
              <w:rPr>
                <w:rFonts w:ascii="Google Sans" w:hAnsi="Google Sans"/>
                <w:sz w:val="18"/>
                <w:szCs w:val="18"/>
              </w:rPr>
              <w:t>terações a depender do tamanho da list</w:t>
            </w:r>
            <w:r>
              <w:rPr>
                <w:rFonts w:ascii="Google Sans" w:hAnsi="Google Sans"/>
                <w:sz w:val="18"/>
                <w:szCs w:val="18"/>
              </w:rPr>
              <w:t>a</w:t>
            </w:r>
          </w:p>
        </w:tc>
      </w:tr>
      <w:tr w:rsidR="00D958A2" w14:paraId="3675CBDD" w14:textId="77777777" w:rsidTr="00476218">
        <w:trPr>
          <w:trHeight w:val="397"/>
          <w:jc w:val="center"/>
        </w:trPr>
        <w:tc>
          <w:tcPr>
            <w:tcW w:w="1311" w:type="dxa"/>
            <w:vAlign w:val="center"/>
          </w:tcPr>
          <w:p w14:paraId="10FC9260" w14:textId="7F847C34" w:rsidR="00D958A2" w:rsidRPr="007F78E7" w:rsidRDefault="00D958A2" w:rsidP="00D958A2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MTIME</w:t>
            </w:r>
          </w:p>
        </w:tc>
        <w:tc>
          <w:tcPr>
            <w:tcW w:w="1535" w:type="dxa"/>
            <w:vAlign w:val="center"/>
          </w:tcPr>
          <w:p w14:paraId="4488376E" w14:textId="1BA30894" w:rsidR="00D958A2" w:rsidRPr="007F78E7" w:rsidRDefault="00D958A2" w:rsidP="00D958A2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38C34689" w14:textId="2FC5B685" w:rsidR="00D958A2" w:rsidRPr="007F78E7" w:rsidRDefault="00EF452B" w:rsidP="00D958A2">
            <w:pPr>
              <w:rPr>
                <w:rFonts w:ascii="Google Sans" w:hAnsi="Google Sans"/>
                <w:sz w:val="18"/>
                <w:szCs w:val="18"/>
              </w:rPr>
            </w:pPr>
            <w:r>
              <w:rPr>
                <w:rFonts w:ascii="Google Sans" w:hAnsi="Google Sans"/>
                <w:sz w:val="18"/>
                <w:szCs w:val="18"/>
              </w:rPr>
              <w:t>Depende da iteração da função sortDuration</w:t>
            </w:r>
          </w:p>
        </w:tc>
      </w:tr>
      <w:tr w:rsidR="00D958A2" w14:paraId="255BC8BB" w14:textId="77777777" w:rsidTr="00476218">
        <w:trPr>
          <w:trHeight w:val="567"/>
          <w:jc w:val="center"/>
        </w:trPr>
        <w:tc>
          <w:tcPr>
            <w:tcW w:w="1311" w:type="dxa"/>
            <w:vAlign w:val="center"/>
          </w:tcPr>
          <w:p w14:paraId="2436BFB4" w14:textId="063D8173" w:rsidR="00D958A2" w:rsidRPr="007F78E7" w:rsidRDefault="00D958A2" w:rsidP="00D958A2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SEARCHT</w:t>
            </w:r>
          </w:p>
        </w:tc>
        <w:tc>
          <w:tcPr>
            <w:tcW w:w="1535" w:type="dxa"/>
            <w:vAlign w:val="center"/>
          </w:tcPr>
          <w:p w14:paraId="63651915" w14:textId="445CBADF" w:rsidR="00D958A2" w:rsidRPr="007F78E7" w:rsidRDefault="00D958A2" w:rsidP="00D958A2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3880196A" w14:textId="59AFBBB9" w:rsidR="00D958A2" w:rsidRPr="007F78E7" w:rsidRDefault="00D958A2" w:rsidP="00D958A2">
            <w:pPr>
              <w:rPr>
                <w:rFonts w:ascii="Google Sans" w:hAnsi="Google Sans"/>
                <w:sz w:val="18"/>
                <w:szCs w:val="18"/>
              </w:rPr>
            </w:pPr>
            <w:r w:rsidRPr="001E7663">
              <w:rPr>
                <w:rFonts w:ascii="Google Sans" w:hAnsi="Google Sans"/>
                <w:sz w:val="18"/>
                <w:szCs w:val="18"/>
              </w:rPr>
              <w:t>Iterações a depender do tamanho da list</w:t>
            </w:r>
            <w:r w:rsidR="004445EA">
              <w:rPr>
                <w:rFonts w:ascii="Google Sans" w:hAnsi="Google Sans"/>
                <w:sz w:val="18"/>
                <w:szCs w:val="18"/>
              </w:rPr>
              <w:t>a</w:t>
            </w:r>
            <w:r w:rsidRPr="001E7663">
              <w:rPr>
                <w:rFonts w:ascii="Google Sans" w:hAnsi="Google Sans"/>
                <w:sz w:val="18"/>
                <w:szCs w:val="18"/>
              </w:rPr>
              <w:t xml:space="preserve"> e que executam a função convertToLower</w:t>
            </w:r>
          </w:p>
        </w:tc>
      </w:tr>
      <w:tr w:rsidR="00D958A2" w14:paraId="7588228C" w14:textId="77777777" w:rsidTr="00476218">
        <w:trPr>
          <w:trHeight w:val="567"/>
          <w:jc w:val="center"/>
        </w:trPr>
        <w:tc>
          <w:tcPr>
            <w:tcW w:w="1311" w:type="dxa"/>
            <w:vAlign w:val="center"/>
          </w:tcPr>
          <w:p w14:paraId="46E447EC" w14:textId="4F7B5114" w:rsidR="00D958A2" w:rsidRPr="007F78E7" w:rsidRDefault="00D958A2" w:rsidP="00D958A2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SEARCHC</w:t>
            </w:r>
          </w:p>
        </w:tc>
        <w:tc>
          <w:tcPr>
            <w:tcW w:w="1535" w:type="dxa"/>
            <w:vAlign w:val="center"/>
          </w:tcPr>
          <w:p w14:paraId="3EA81229" w14:textId="3479E730" w:rsidR="00D958A2" w:rsidRPr="007F78E7" w:rsidRDefault="00D958A2" w:rsidP="00D958A2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50CD782C" w14:textId="45C180EC" w:rsidR="00D958A2" w:rsidRPr="007F78E7" w:rsidRDefault="00D958A2" w:rsidP="00D958A2">
            <w:pPr>
              <w:rPr>
                <w:rFonts w:ascii="Google Sans" w:hAnsi="Google Sans"/>
                <w:sz w:val="18"/>
                <w:szCs w:val="18"/>
              </w:rPr>
            </w:pPr>
            <w:r w:rsidRPr="001E7663">
              <w:rPr>
                <w:rFonts w:ascii="Google Sans" w:hAnsi="Google Sans"/>
                <w:sz w:val="18"/>
                <w:szCs w:val="18"/>
              </w:rPr>
              <w:t>Iterações a depender do tamanho da list</w:t>
            </w:r>
            <w:r w:rsidR="004445EA">
              <w:rPr>
                <w:rFonts w:ascii="Google Sans" w:hAnsi="Google Sans"/>
                <w:sz w:val="18"/>
                <w:szCs w:val="18"/>
              </w:rPr>
              <w:t>a</w:t>
            </w:r>
            <w:r w:rsidRPr="001E7663">
              <w:rPr>
                <w:rFonts w:ascii="Google Sans" w:hAnsi="Google Sans"/>
                <w:sz w:val="18"/>
                <w:szCs w:val="18"/>
              </w:rPr>
              <w:t xml:space="preserve"> e que executam a função convertToLower</w:t>
            </w:r>
          </w:p>
        </w:tc>
      </w:tr>
      <w:tr w:rsidR="00D958A2" w14:paraId="645A2F96" w14:textId="77777777" w:rsidTr="00476218">
        <w:trPr>
          <w:trHeight w:val="397"/>
          <w:jc w:val="center"/>
        </w:trPr>
        <w:tc>
          <w:tcPr>
            <w:tcW w:w="1311" w:type="dxa"/>
            <w:vAlign w:val="center"/>
          </w:tcPr>
          <w:p w14:paraId="478DEFBB" w14:textId="133B5CEF" w:rsidR="00D958A2" w:rsidRPr="007F78E7" w:rsidRDefault="00D958A2" w:rsidP="00D958A2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RATINGS</w:t>
            </w:r>
          </w:p>
        </w:tc>
        <w:tc>
          <w:tcPr>
            <w:tcW w:w="1535" w:type="dxa"/>
            <w:vAlign w:val="center"/>
          </w:tcPr>
          <w:p w14:paraId="2B32B8C5" w14:textId="43A6DEAD" w:rsidR="00D958A2" w:rsidRPr="007F78E7" w:rsidRDefault="00D958A2" w:rsidP="00D958A2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53E71D41" w14:textId="72B5AFF5" w:rsidR="00D958A2" w:rsidRPr="007F78E7" w:rsidRDefault="00D958A2" w:rsidP="00D958A2">
            <w:pPr>
              <w:rPr>
                <w:rFonts w:ascii="Google Sans" w:hAnsi="Google Sans"/>
                <w:sz w:val="18"/>
                <w:szCs w:val="18"/>
              </w:rPr>
            </w:pPr>
            <w:r>
              <w:rPr>
                <w:rFonts w:ascii="Google Sans" w:hAnsi="Google Sans"/>
                <w:sz w:val="18"/>
                <w:szCs w:val="18"/>
              </w:rPr>
              <w:t>I</w:t>
            </w:r>
            <w:r w:rsidRPr="001E7663">
              <w:rPr>
                <w:rFonts w:ascii="Google Sans" w:hAnsi="Google Sans"/>
                <w:sz w:val="18"/>
                <w:szCs w:val="18"/>
              </w:rPr>
              <w:t>terações a depender do tamanho da list</w:t>
            </w:r>
            <w:r w:rsidR="004445EA">
              <w:rPr>
                <w:rFonts w:ascii="Google Sans" w:hAnsi="Google Sans"/>
                <w:sz w:val="18"/>
                <w:szCs w:val="18"/>
              </w:rPr>
              <w:t>a</w:t>
            </w:r>
            <w:r w:rsidRPr="001E7663">
              <w:rPr>
                <w:rFonts w:ascii="Google Sans" w:hAnsi="Google Sans"/>
                <w:sz w:val="18"/>
                <w:szCs w:val="18"/>
              </w:rPr>
              <w:t xml:space="preserve"> e que executam a função </w:t>
            </w:r>
            <w:r w:rsidR="004445EA">
              <w:rPr>
                <w:rFonts w:ascii="Google Sans" w:hAnsi="Google Sans"/>
                <w:sz w:val="18"/>
                <w:szCs w:val="18"/>
              </w:rPr>
              <w:t>ListAdd</w:t>
            </w:r>
          </w:p>
        </w:tc>
      </w:tr>
      <w:tr w:rsidR="00421118" w14:paraId="50E4C08A" w14:textId="77777777" w:rsidTr="00476218">
        <w:trPr>
          <w:trHeight w:val="851"/>
          <w:jc w:val="center"/>
        </w:trPr>
        <w:tc>
          <w:tcPr>
            <w:tcW w:w="1311" w:type="dxa"/>
            <w:vAlign w:val="center"/>
          </w:tcPr>
          <w:p w14:paraId="346449CF" w14:textId="08027538" w:rsidR="00421118" w:rsidRPr="007F78E7" w:rsidRDefault="00421118" w:rsidP="00421118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CATEGORIES</w:t>
            </w:r>
          </w:p>
        </w:tc>
        <w:tc>
          <w:tcPr>
            <w:tcW w:w="1535" w:type="dxa"/>
            <w:vAlign w:val="center"/>
          </w:tcPr>
          <w:p w14:paraId="0670658A" w14:textId="6F44E002" w:rsidR="00421118" w:rsidRPr="007F78E7" w:rsidRDefault="00421118" w:rsidP="00421118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3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20F422B8" w14:textId="4052970D" w:rsidR="00421118" w:rsidRPr="007F78E7" w:rsidRDefault="00421118" w:rsidP="00421118">
            <w:pPr>
              <w:rPr>
                <w:rFonts w:ascii="Google Sans" w:hAnsi="Google Sans"/>
                <w:sz w:val="18"/>
                <w:szCs w:val="18"/>
              </w:rPr>
            </w:pPr>
            <w:r w:rsidRPr="00421118">
              <w:rPr>
                <w:rFonts w:ascii="Google Sans" w:hAnsi="Google Sans"/>
                <w:sz w:val="18"/>
                <w:szCs w:val="18"/>
              </w:rPr>
              <w:t>Iterações a depender do tamanho da lista que realiza outro set de iterações a depender do tamanho do elemento "token", que por sua vez executa a função trimWhiteSpaces</w:t>
            </w:r>
          </w:p>
        </w:tc>
      </w:tr>
      <w:tr w:rsidR="00056733" w14:paraId="5E67128C" w14:textId="77777777" w:rsidTr="00476218">
        <w:trPr>
          <w:trHeight w:val="397"/>
          <w:jc w:val="center"/>
        </w:trPr>
        <w:tc>
          <w:tcPr>
            <w:tcW w:w="1311" w:type="dxa"/>
            <w:vAlign w:val="center"/>
          </w:tcPr>
          <w:p w14:paraId="74304FD9" w14:textId="05A7EF8B" w:rsidR="00056733" w:rsidRPr="007F78E7" w:rsidRDefault="00056733" w:rsidP="00056733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w:r w:rsidRPr="007F78E7">
              <w:rPr>
                <w:rFonts w:ascii="Google Sans" w:hAnsi="Google Sans"/>
                <w:sz w:val="18"/>
                <w:szCs w:val="18"/>
              </w:rPr>
              <w:t>SEGMENT</w:t>
            </w:r>
          </w:p>
        </w:tc>
        <w:tc>
          <w:tcPr>
            <w:tcW w:w="1535" w:type="dxa"/>
            <w:vAlign w:val="center"/>
          </w:tcPr>
          <w:p w14:paraId="7C742A78" w14:textId="79567604" w:rsidR="00056733" w:rsidRPr="007F78E7" w:rsidRDefault="00056733" w:rsidP="00056733">
            <w:pPr>
              <w:jc w:val="center"/>
              <w:rPr>
                <w:rFonts w:ascii="Google Sans" w:hAnsi="Google Sans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3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6890" w:type="dxa"/>
            <w:vAlign w:val="center"/>
          </w:tcPr>
          <w:p w14:paraId="0F8E3A81" w14:textId="7B3BB26F" w:rsidR="00056733" w:rsidRPr="007F78E7" w:rsidRDefault="00056733" w:rsidP="00056733">
            <w:pPr>
              <w:rPr>
                <w:rFonts w:ascii="Google Sans" w:hAnsi="Google Sans"/>
                <w:sz w:val="18"/>
                <w:szCs w:val="18"/>
              </w:rPr>
            </w:pPr>
            <w:r w:rsidRPr="00056733">
              <w:rPr>
                <w:rFonts w:ascii="Google Sans" w:hAnsi="Google Sans"/>
                <w:sz w:val="18"/>
                <w:szCs w:val="18"/>
              </w:rPr>
              <w:t>Depende das iterações da função Directors</w:t>
            </w:r>
          </w:p>
        </w:tc>
      </w:tr>
    </w:tbl>
    <w:p w14:paraId="44258909" w14:textId="6F770278" w:rsidR="002B0B06" w:rsidRDefault="00C74EE4" w:rsidP="00C74EE4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D7A4B11" wp14:editId="2AB511ED">
                <wp:simplePos x="0" y="0"/>
                <wp:positionH relativeFrom="margin">
                  <wp:align>left</wp:align>
                </wp:positionH>
                <wp:positionV relativeFrom="paragraph">
                  <wp:posOffset>43129</wp:posOffset>
                </wp:positionV>
                <wp:extent cx="2689860" cy="335915"/>
                <wp:effectExtent l="0" t="0" r="0" b="6985"/>
                <wp:wrapSquare wrapText="bothSides"/>
                <wp:docPr id="10" name="Caixa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9860" cy="3359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FD30A3" w14:textId="0C9E7E01" w:rsidR="00C74EE4" w:rsidRPr="001B07ED" w:rsidRDefault="00C74EE4" w:rsidP="00C74EE4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 w:rsidRPr="00C74EE4">
                              <w:t>Tabela 1 - Complexidades Algorítmicas das funçõ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A4B11" id="Caixa de texto 10" o:spid="_x0000_s1028" type="#_x0000_t202" style="position:absolute;left:0;text-align:left;margin-left:0;margin-top:3.4pt;width:211.8pt;height:26.45pt;z-index:25167872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" stroked="f">
                <v:textbox inset="0,0,0,0">
                  <w:txbxContent>
                    <w:p w14:paraId="7DFD30A3" w14:textId="0C9E7E01" w:rsidR="00C74EE4" w:rsidRPr="001B07ED" w:rsidRDefault="00C74EE4" w:rsidP="00C74EE4">
                      <w:pPr>
                        <w:pStyle w:val="Legenda"/>
                        <w:rPr>
                          <w:noProof/>
                        </w:rPr>
                      </w:pPr>
                      <w:r w:rsidRPr="00C74EE4">
                        <w:t>Tabela 1 - Complexidades Algorítmicas das funçõ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B0B06">
        <w:br w:type="page"/>
      </w:r>
    </w:p>
    <w:p w14:paraId="0D871E3E" w14:textId="564A17D3" w:rsidR="000F1156" w:rsidRDefault="002B0B06" w:rsidP="0097699A">
      <w:pPr>
        <w:pStyle w:val="Ttulo1"/>
        <w:numPr>
          <w:ilvl w:val="0"/>
          <w:numId w:val="44"/>
        </w:numPr>
        <w:rPr>
          <w:rFonts w:ascii="Google Sans Medium" w:hAnsi="Google Sans Medium" w:cstheme="minorHAnsi"/>
          <w:noProof/>
        </w:rPr>
      </w:pPr>
      <w:bookmarkStart w:id="5" w:name="_Toc77524858"/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2EE3A8C5" wp14:editId="214A888E">
                <wp:simplePos x="0" y="0"/>
                <wp:positionH relativeFrom="margin">
                  <wp:align>left</wp:align>
                </wp:positionH>
                <wp:positionV relativeFrom="paragraph">
                  <wp:posOffset>394970</wp:posOffset>
                </wp:positionV>
                <wp:extent cx="6005195" cy="3093720"/>
                <wp:effectExtent l="0" t="0" r="14605" b="1143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5195" cy="3094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F9CAF6" w14:textId="116E1704" w:rsidR="002B0B06" w:rsidRPr="00030CF2" w:rsidRDefault="002B0B06" w:rsidP="00840EFD">
                            <w:pPr>
                              <w:spacing w:after="100" w:line="200" w:lineRule="exact"/>
                              <w:rPr>
                                <w:sz w:val="26"/>
                                <w:szCs w:val="26"/>
                              </w:rPr>
                            </w:pPr>
                            <w:r w:rsidRPr="00030CF2">
                              <w:rPr>
                                <w:sz w:val="26"/>
                                <w:szCs w:val="26"/>
                              </w:rPr>
                              <w:t>Algorithm MTIME</w:t>
                            </w:r>
                          </w:p>
                          <w:p w14:paraId="42A814F2" w14:textId="0907789D" w:rsidR="003A2D82" w:rsidRDefault="002B0B06" w:rsidP="00840EFD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 w:rsidR="003A2D82">
                              <w:t>i</w:t>
                            </w:r>
                            <w:r>
                              <w:t xml:space="preserve">nput: </w:t>
                            </w:r>
                            <w:r w:rsidR="003A2D82">
                              <w:t>mainList</w:t>
                            </w:r>
                            <w:r>
                              <w:t xml:space="preserve"> – List with the Netflix titles</w:t>
                            </w:r>
                          </w:p>
                          <w:p w14:paraId="7EAAE2FE" w14:textId="7ED77CC5" w:rsidR="008770A0" w:rsidRDefault="008770A0" w:rsidP="00840EFD">
                            <w:pPr>
                              <w:spacing w:after="100" w:line="200" w:lineRule="exact"/>
                            </w:pPr>
                            <w:r>
                              <w:tab/>
                              <w:t>input TYPE_MOVIE - integer</w:t>
                            </w:r>
                          </w:p>
                          <w:p w14:paraId="70B52263" w14:textId="3B807DB2" w:rsidR="002B0B06" w:rsidRPr="00304CD6" w:rsidRDefault="002B0B06" w:rsidP="00840EFD">
                            <w:pPr>
                              <w:spacing w:after="100" w:line="200" w:lineRule="exact"/>
                              <w:rPr>
                                <w:color w:val="FF0000"/>
                              </w:rPr>
                            </w:pPr>
                            <w:r w:rsidRPr="00304CD6">
                              <w:rPr>
                                <w:color w:val="FF0000"/>
                              </w:rPr>
                              <w:t>BEGIN</w:t>
                            </w:r>
                          </w:p>
                          <w:p w14:paraId="4B62E9BC" w14:textId="32F3D179" w:rsidR="003A2D82" w:rsidRDefault="00C61103" w:rsidP="00840EFD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 xml:space="preserve">PRINT </w:t>
                            </w:r>
                            <w:r w:rsidR="003A2D82">
                              <w:t>“Min: “</w:t>
                            </w:r>
                          </w:p>
                          <w:p w14:paraId="74E4CECB" w14:textId="44B5F69A" w:rsidR="003A2D82" w:rsidRDefault="003A2D82" w:rsidP="00840EFD">
                            <w:pPr>
                              <w:spacing w:after="100" w:line="200" w:lineRule="exact"/>
                              <w:ind w:firstLine="708"/>
                            </w:pPr>
                            <w:r w:rsidRPr="00C61103">
                              <w:rPr>
                                <w:color w:val="FF0000"/>
                              </w:rPr>
                              <w:t xml:space="preserve">READ </w:t>
                            </w:r>
                            <w:r>
                              <w:t>min</w:t>
                            </w:r>
                          </w:p>
                          <w:p w14:paraId="13C24BA3" w14:textId="63DFE570" w:rsidR="003A2D82" w:rsidRDefault="00C61103" w:rsidP="00840EFD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PRINT</w:t>
                            </w:r>
                            <w:r w:rsidR="003A2D82">
                              <w:t xml:space="preserve"> “Max: “</w:t>
                            </w:r>
                          </w:p>
                          <w:p w14:paraId="75BE974E" w14:textId="6B9BA36A" w:rsidR="003A2D82" w:rsidRDefault="003A2D82" w:rsidP="00840EFD">
                            <w:pPr>
                              <w:spacing w:after="100" w:line="200" w:lineRule="exact"/>
                              <w:ind w:firstLine="708"/>
                            </w:pPr>
                            <w:r w:rsidRPr="00C61103">
                              <w:rPr>
                                <w:color w:val="FF0000"/>
                              </w:rPr>
                              <w:t xml:space="preserve">READ </w:t>
                            </w:r>
                            <w:r>
                              <w:t>max</w:t>
                            </w:r>
                          </w:p>
                          <w:p w14:paraId="67E5FFB9" w14:textId="5C66914D" w:rsidR="002B0B06" w:rsidRPr="0041337C" w:rsidRDefault="002B0B06" w:rsidP="00840EFD">
                            <w:pPr>
                              <w:spacing w:after="100" w:line="200" w:lineRule="exact"/>
                              <w:ind w:firstLine="708"/>
                            </w:pPr>
                            <w:r w:rsidRPr="00304CD6">
                              <w:rPr>
                                <w:color w:val="FF0000"/>
                              </w:rPr>
                              <w:t xml:space="preserve">IF </w:t>
                            </w:r>
                            <w:r w:rsidR="00304CD6">
                              <w:t>min</w:t>
                            </w:r>
                            <w:r w:rsidRPr="0041337C">
                              <w:t xml:space="preserve"> &lt; </w:t>
                            </w:r>
                            <w:r w:rsidR="00304CD6">
                              <w:t>max</w:t>
                            </w:r>
                            <w:r w:rsidRPr="0041337C">
                              <w:t xml:space="preserve"> </w:t>
                            </w:r>
                            <w:r w:rsidRPr="00304CD6">
                              <w:rPr>
                                <w:color w:val="FF0000"/>
                              </w:rPr>
                              <w:t>THEN</w:t>
                            </w:r>
                          </w:p>
                          <w:p w14:paraId="7D904B52" w14:textId="7FFD8F7D" w:rsidR="002B0B06" w:rsidRDefault="002B0B06" w:rsidP="00840EFD">
                            <w:pPr>
                              <w:spacing w:after="100" w:line="200" w:lineRule="exact"/>
                              <w:ind w:left="708" w:firstLine="708"/>
                            </w:pPr>
                            <w:r>
                              <w:t xml:space="preserve">sortDuration </w:t>
                            </w:r>
                            <w:r w:rsidR="003A2D82">
                              <w:t>mainList</w:t>
                            </w:r>
                          </w:p>
                          <w:p w14:paraId="23A6974E" w14:textId="2D9A7D7B" w:rsidR="002B0B06" w:rsidRDefault="002B0B06" w:rsidP="00840EFD">
                            <w:pPr>
                              <w:spacing w:after="100" w:line="200" w:lineRule="exact"/>
                              <w:ind w:left="1416"/>
                            </w:pPr>
                            <w:r>
                              <w:t>LIST</w:t>
                            </w:r>
                            <w:r w:rsidR="00FF53EA">
                              <w:t>(</w:t>
                            </w:r>
                            <w:r w:rsidR="003A2D82">
                              <w:t>mainList</w:t>
                            </w:r>
                            <w:r>
                              <w:t>, min, max, TYPE_MOVIE</w:t>
                            </w:r>
                            <w:r w:rsidR="00C569FE">
                              <w:t>)</w:t>
                            </w:r>
                          </w:p>
                          <w:p w14:paraId="38CA632A" w14:textId="0914CD4B" w:rsidR="002B0B06" w:rsidRDefault="002B0B06" w:rsidP="00840EFD">
                            <w:pPr>
                              <w:spacing w:after="100" w:line="200" w:lineRule="exact"/>
                              <w:ind w:firstLine="708"/>
                            </w:pPr>
                            <w:r w:rsidRPr="00304CD6">
                              <w:rPr>
                                <w:color w:val="FF0000"/>
                              </w:rPr>
                              <w:t>ELSE</w:t>
                            </w:r>
                          </w:p>
                          <w:p w14:paraId="474B0312" w14:textId="422D3080" w:rsidR="002B0B06" w:rsidRDefault="003A2D82" w:rsidP="00840EFD">
                            <w:pPr>
                              <w:spacing w:after="100" w:line="200" w:lineRule="exact"/>
                              <w:ind w:left="708" w:firstLine="708"/>
                            </w:pPr>
                            <w:r>
                              <w:t>PRINT</w:t>
                            </w:r>
                            <w:r w:rsidR="002B0B06">
                              <w:t xml:space="preserve"> “</w:t>
                            </w:r>
                            <w:r w:rsidRPr="003A2D82">
                              <w:t xml:space="preserve">Min can't be bigger than max. </w:t>
                            </w:r>
                            <w:r w:rsidR="002B0B06">
                              <w:t>“</w:t>
                            </w:r>
                          </w:p>
                          <w:p w14:paraId="23C1A7F3" w14:textId="0F1EB368" w:rsidR="002B0B06" w:rsidRDefault="002B0B06" w:rsidP="00840EFD">
                            <w:pPr>
                              <w:spacing w:after="100" w:line="200" w:lineRule="exact"/>
                              <w:ind w:firstLine="708"/>
                            </w:pPr>
                            <w:r w:rsidRPr="00304CD6">
                              <w:rPr>
                                <w:color w:val="FF0000"/>
                              </w:rPr>
                              <w:t xml:space="preserve">END </w:t>
                            </w:r>
                            <w:r w:rsidR="00304CD6" w:rsidRPr="00304CD6">
                              <w:rPr>
                                <w:color w:val="FF0000"/>
                              </w:rPr>
                              <w:t>IF</w:t>
                            </w:r>
                          </w:p>
                          <w:p w14:paraId="5CAFDEC2" w14:textId="0F7D5D58" w:rsidR="002B0B06" w:rsidRDefault="002B0B06" w:rsidP="00840EFD">
                            <w:pPr>
                              <w:spacing w:after="100" w:line="200" w:lineRule="exact"/>
                            </w:pPr>
                            <w:r w:rsidRPr="00304CD6">
                              <w:rPr>
                                <w:color w:val="FF0000"/>
                              </w:rP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3A8C5" id="Caixa de Texto 2" o:spid="_x0000_s1029" type="#_x0000_t202" style="position:absolute;left:0;text-align:left;margin-left:0;margin-top:31.1pt;width:472.85pt;height:243.6pt;z-index:2516766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">
                <v:textbox>
                  <w:txbxContent>
                    <w:p w14:paraId="43F9CAF6" w14:textId="116E1704" w:rsidR="002B0B06" w:rsidRPr="00030CF2" w:rsidRDefault="002B0B06" w:rsidP="00840EFD">
                      <w:pPr>
                        <w:spacing w:after="100" w:line="200" w:lineRule="exact"/>
                        <w:rPr>
                          <w:sz w:val="26"/>
                          <w:szCs w:val="26"/>
                        </w:rPr>
                      </w:pPr>
                      <w:r w:rsidRPr="00030CF2">
                        <w:rPr>
                          <w:sz w:val="26"/>
                          <w:szCs w:val="26"/>
                        </w:rPr>
                        <w:t>Algorithm MTIME</w:t>
                      </w:r>
                    </w:p>
                    <w:p w14:paraId="42A814F2" w14:textId="0907789D" w:rsidR="003A2D82" w:rsidRDefault="002B0B06" w:rsidP="00840EFD">
                      <w:pPr>
                        <w:spacing w:after="100" w:line="200" w:lineRule="exact"/>
                      </w:pPr>
                      <w:r>
                        <w:tab/>
                      </w:r>
                      <w:r w:rsidR="003A2D82">
                        <w:t>i</w:t>
                      </w:r>
                      <w:r>
                        <w:t xml:space="preserve">nput: </w:t>
                      </w:r>
                      <w:r w:rsidR="003A2D82">
                        <w:t>mainList</w:t>
                      </w:r>
                      <w:r>
                        <w:t xml:space="preserve"> – List with the Netflix titles</w:t>
                      </w:r>
                    </w:p>
                    <w:p w14:paraId="7EAAE2FE" w14:textId="7ED77CC5" w:rsidR="008770A0" w:rsidRDefault="008770A0" w:rsidP="00840EFD">
                      <w:pPr>
                        <w:spacing w:after="100" w:line="200" w:lineRule="exact"/>
                      </w:pPr>
                      <w:r>
                        <w:tab/>
                        <w:t>input TYPE_MOVIE - integer</w:t>
                      </w:r>
                    </w:p>
                    <w:p w14:paraId="70B52263" w14:textId="3B807DB2" w:rsidR="002B0B06" w:rsidRPr="00304CD6" w:rsidRDefault="002B0B06" w:rsidP="00840EFD">
                      <w:pPr>
                        <w:spacing w:after="100" w:line="200" w:lineRule="exact"/>
                        <w:rPr>
                          <w:color w:val="FF0000"/>
                        </w:rPr>
                      </w:pPr>
                      <w:r w:rsidRPr="00304CD6">
                        <w:rPr>
                          <w:color w:val="FF0000"/>
                        </w:rPr>
                        <w:t>BEGIN</w:t>
                      </w:r>
                    </w:p>
                    <w:p w14:paraId="4B62E9BC" w14:textId="32F3D179" w:rsidR="003A2D82" w:rsidRDefault="00C61103" w:rsidP="00840EFD">
                      <w:pPr>
                        <w:spacing w:after="100" w:line="200" w:lineRule="exact"/>
                        <w:ind w:firstLine="708"/>
                      </w:pPr>
                      <w:r>
                        <w:t xml:space="preserve">PRINT </w:t>
                      </w:r>
                      <w:r w:rsidR="003A2D82">
                        <w:t>“Min: “</w:t>
                      </w:r>
                    </w:p>
                    <w:p w14:paraId="74E4CECB" w14:textId="44B5F69A" w:rsidR="003A2D82" w:rsidRDefault="003A2D82" w:rsidP="00840EFD">
                      <w:pPr>
                        <w:spacing w:after="100" w:line="200" w:lineRule="exact"/>
                        <w:ind w:firstLine="708"/>
                      </w:pPr>
                      <w:r w:rsidRPr="00C61103">
                        <w:rPr>
                          <w:color w:val="FF0000"/>
                        </w:rPr>
                        <w:t xml:space="preserve">READ </w:t>
                      </w:r>
                      <w:r>
                        <w:t>min</w:t>
                      </w:r>
                    </w:p>
                    <w:p w14:paraId="13C24BA3" w14:textId="63DFE570" w:rsidR="003A2D82" w:rsidRDefault="00C61103" w:rsidP="00840EFD">
                      <w:pPr>
                        <w:spacing w:after="100" w:line="200" w:lineRule="exact"/>
                        <w:ind w:firstLine="708"/>
                      </w:pPr>
                      <w:r>
                        <w:t>PRINT</w:t>
                      </w:r>
                      <w:r w:rsidR="003A2D82">
                        <w:t xml:space="preserve"> “Max: “</w:t>
                      </w:r>
                    </w:p>
                    <w:p w14:paraId="75BE974E" w14:textId="6B9BA36A" w:rsidR="003A2D82" w:rsidRDefault="003A2D82" w:rsidP="00840EFD">
                      <w:pPr>
                        <w:spacing w:after="100" w:line="200" w:lineRule="exact"/>
                        <w:ind w:firstLine="708"/>
                      </w:pPr>
                      <w:r w:rsidRPr="00C61103">
                        <w:rPr>
                          <w:color w:val="FF0000"/>
                        </w:rPr>
                        <w:t xml:space="preserve">READ </w:t>
                      </w:r>
                      <w:r>
                        <w:t>max</w:t>
                      </w:r>
                    </w:p>
                    <w:p w14:paraId="67E5FFB9" w14:textId="5C66914D" w:rsidR="002B0B06" w:rsidRPr="0041337C" w:rsidRDefault="002B0B06" w:rsidP="00840EFD">
                      <w:pPr>
                        <w:spacing w:after="100" w:line="200" w:lineRule="exact"/>
                        <w:ind w:firstLine="708"/>
                      </w:pPr>
                      <w:r w:rsidRPr="00304CD6">
                        <w:rPr>
                          <w:color w:val="FF0000"/>
                        </w:rPr>
                        <w:t xml:space="preserve">IF </w:t>
                      </w:r>
                      <w:r w:rsidR="00304CD6">
                        <w:t>min</w:t>
                      </w:r>
                      <w:r w:rsidRPr="0041337C">
                        <w:t xml:space="preserve"> &lt; </w:t>
                      </w:r>
                      <w:r w:rsidR="00304CD6">
                        <w:t>max</w:t>
                      </w:r>
                      <w:r w:rsidRPr="0041337C">
                        <w:t xml:space="preserve"> </w:t>
                      </w:r>
                      <w:r w:rsidRPr="00304CD6">
                        <w:rPr>
                          <w:color w:val="FF0000"/>
                        </w:rPr>
                        <w:t>THEN</w:t>
                      </w:r>
                    </w:p>
                    <w:p w14:paraId="7D904B52" w14:textId="7FFD8F7D" w:rsidR="002B0B06" w:rsidRDefault="002B0B06" w:rsidP="00840EFD">
                      <w:pPr>
                        <w:spacing w:after="100" w:line="200" w:lineRule="exact"/>
                        <w:ind w:left="708" w:firstLine="708"/>
                      </w:pPr>
                      <w:r>
                        <w:t xml:space="preserve">sortDuration </w:t>
                      </w:r>
                      <w:r w:rsidR="003A2D82">
                        <w:t>mainList</w:t>
                      </w:r>
                    </w:p>
                    <w:p w14:paraId="23A6974E" w14:textId="2D9A7D7B" w:rsidR="002B0B06" w:rsidRDefault="002B0B06" w:rsidP="00840EFD">
                      <w:pPr>
                        <w:spacing w:after="100" w:line="200" w:lineRule="exact"/>
                        <w:ind w:left="1416"/>
                      </w:pPr>
                      <w:r>
                        <w:t>LIST</w:t>
                      </w:r>
                      <w:r w:rsidR="00FF53EA">
                        <w:t>(</w:t>
                      </w:r>
                      <w:r w:rsidR="003A2D82">
                        <w:t>mainList</w:t>
                      </w:r>
                      <w:r>
                        <w:t>, min, max, TYPE_MOVIE</w:t>
                      </w:r>
                      <w:r w:rsidR="00C569FE">
                        <w:t>)</w:t>
                      </w:r>
                    </w:p>
                    <w:p w14:paraId="38CA632A" w14:textId="0914CD4B" w:rsidR="002B0B06" w:rsidRDefault="002B0B06" w:rsidP="00840EFD">
                      <w:pPr>
                        <w:spacing w:after="100" w:line="200" w:lineRule="exact"/>
                        <w:ind w:firstLine="708"/>
                      </w:pPr>
                      <w:r w:rsidRPr="00304CD6">
                        <w:rPr>
                          <w:color w:val="FF0000"/>
                        </w:rPr>
                        <w:t>ELSE</w:t>
                      </w:r>
                    </w:p>
                    <w:p w14:paraId="474B0312" w14:textId="422D3080" w:rsidR="002B0B06" w:rsidRDefault="003A2D82" w:rsidP="00840EFD">
                      <w:pPr>
                        <w:spacing w:after="100" w:line="200" w:lineRule="exact"/>
                        <w:ind w:left="708" w:firstLine="708"/>
                      </w:pPr>
                      <w:r>
                        <w:t>PRINT</w:t>
                      </w:r>
                      <w:r w:rsidR="002B0B06">
                        <w:t xml:space="preserve"> “</w:t>
                      </w:r>
                      <w:r w:rsidRPr="003A2D82">
                        <w:t xml:space="preserve">Min can't be bigger than max. </w:t>
                      </w:r>
                      <w:r w:rsidR="002B0B06">
                        <w:t>“</w:t>
                      </w:r>
                    </w:p>
                    <w:p w14:paraId="23C1A7F3" w14:textId="0F1EB368" w:rsidR="002B0B06" w:rsidRDefault="002B0B06" w:rsidP="00840EFD">
                      <w:pPr>
                        <w:spacing w:after="100" w:line="200" w:lineRule="exact"/>
                        <w:ind w:firstLine="708"/>
                      </w:pPr>
                      <w:r w:rsidRPr="00304CD6">
                        <w:rPr>
                          <w:color w:val="FF0000"/>
                        </w:rPr>
                        <w:t xml:space="preserve">END </w:t>
                      </w:r>
                      <w:r w:rsidR="00304CD6" w:rsidRPr="00304CD6">
                        <w:rPr>
                          <w:color w:val="FF0000"/>
                        </w:rPr>
                        <w:t>IF</w:t>
                      </w:r>
                    </w:p>
                    <w:p w14:paraId="5CAFDEC2" w14:textId="0F7D5D58" w:rsidR="002B0B06" w:rsidRDefault="002B0B06" w:rsidP="00840EFD">
                      <w:pPr>
                        <w:spacing w:after="100" w:line="200" w:lineRule="exact"/>
                      </w:pPr>
                      <w:r w:rsidRPr="00304CD6">
                        <w:rPr>
                          <w:color w:val="FF0000"/>
                        </w:rPr>
                        <w:t>E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F1156" w:rsidRPr="000F1156">
        <w:rPr>
          <w:rFonts w:ascii="Google Sans Medium" w:hAnsi="Google Sans Medium" w:cstheme="minorHAnsi"/>
          <w:noProof/>
        </w:rPr>
        <w:t>Algoritmos</w:t>
      </w:r>
      <w:bookmarkEnd w:id="5"/>
    </w:p>
    <w:p w14:paraId="585A9A8A" w14:textId="6BD568F3" w:rsidR="002B0B06" w:rsidRPr="002B0B06" w:rsidRDefault="00840EFD" w:rsidP="002B0B06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8492D6C" wp14:editId="0BB65B46">
                <wp:simplePos x="0" y="0"/>
                <wp:positionH relativeFrom="margin">
                  <wp:align>left</wp:align>
                </wp:positionH>
                <wp:positionV relativeFrom="paragraph">
                  <wp:posOffset>3279572</wp:posOffset>
                </wp:positionV>
                <wp:extent cx="2689860" cy="335915"/>
                <wp:effectExtent l="0" t="0" r="0" b="6985"/>
                <wp:wrapSquare wrapText="bothSides"/>
                <wp:docPr id="14" name="Caixa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9860" cy="3359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09B4B6" w14:textId="1C7F6CF6" w:rsidR="00B13A5C" w:rsidRPr="001B07ED" w:rsidRDefault="00B13A5C" w:rsidP="00B13A5C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Figura 3</w:t>
                            </w:r>
                            <w:r w:rsidRPr="00C74EE4">
                              <w:t xml:space="preserve"> </w:t>
                            </w:r>
                            <w:r>
                              <w:t>–</w:t>
                            </w:r>
                            <w:r w:rsidRPr="00C74EE4">
                              <w:t xml:space="preserve"> </w:t>
                            </w:r>
                            <w:r>
                              <w:t>Pseudo-código da função M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92D6C" id="Caixa de texto 14" o:spid="_x0000_s1030" type="#_x0000_t202" style="position:absolute;margin-left:0;margin-top:258.25pt;width:211.8pt;height:26.45pt;z-index:25168076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" stroked="f">
                <v:textbox inset="0,0,0,0">
                  <w:txbxContent>
                    <w:p w14:paraId="0B09B4B6" w14:textId="1C7F6CF6" w:rsidR="00B13A5C" w:rsidRPr="001B07ED" w:rsidRDefault="00B13A5C" w:rsidP="00B13A5C">
                      <w:pPr>
                        <w:pStyle w:val="Legenda"/>
                        <w:rPr>
                          <w:noProof/>
                        </w:rPr>
                      </w:pPr>
                      <w:r>
                        <w:t>Figura 3</w:t>
                      </w:r>
                      <w:r w:rsidRPr="00C74EE4">
                        <w:t xml:space="preserve"> </w:t>
                      </w:r>
                      <w:r>
                        <w:t>–</w:t>
                      </w:r>
                      <w:r w:rsidRPr="00C74EE4">
                        <w:t xml:space="preserve"> </w:t>
                      </w:r>
                      <w:r>
                        <w:t>Pseudo-código da função MTI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3686652" w14:textId="1D76A645" w:rsidR="002B0B06" w:rsidRDefault="002B0B06" w:rsidP="002B0B06"/>
    <w:p w14:paraId="288541C0" w14:textId="568EBE08" w:rsidR="002B0B06" w:rsidRPr="002B0B06" w:rsidRDefault="00A94EBF" w:rsidP="002B0B06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DDA3435" wp14:editId="3D1D19B7">
                <wp:simplePos x="0" y="0"/>
                <wp:positionH relativeFrom="margin">
                  <wp:align>left</wp:align>
                </wp:positionH>
                <wp:positionV relativeFrom="paragraph">
                  <wp:posOffset>3614903</wp:posOffset>
                </wp:positionV>
                <wp:extent cx="2689860" cy="335915"/>
                <wp:effectExtent l="0" t="0" r="0" b="6985"/>
                <wp:wrapSquare wrapText="bothSides"/>
                <wp:docPr id="15" name="Caixa de tex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9860" cy="3359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1494C7" w14:textId="0B329077" w:rsidR="00A94EBF" w:rsidRPr="001B07ED" w:rsidRDefault="00A94EBF" w:rsidP="00A94EBF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Figura 4</w:t>
                            </w:r>
                            <w:r w:rsidRPr="00C74EE4">
                              <w:t xml:space="preserve"> </w:t>
                            </w:r>
                            <w:r>
                              <w:t>– Código em C da função M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A3435" id="Caixa de texto 15" o:spid="_x0000_s1031" type="#_x0000_t202" style="position:absolute;margin-left:0;margin-top:284.65pt;width:211.8pt;height:26.45pt;z-index:25168281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" stroked="f">
                <v:textbox inset="0,0,0,0">
                  <w:txbxContent>
                    <w:p w14:paraId="7D1494C7" w14:textId="0B329077" w:rsidR="00A94EBF" w:rsidRPr="001B07ED" w:rsidRDefault="00A94EBF" w:rsidP="00A94EBF">
                      <w:pPr>
                        <w:pStyle w:val="Legenda"/>
                        <w:rPr>
                          <w:noProof/>
                        </w:rPr>
                      </w:pPr>
                      <w:r>
                        <w:t>Figura 4</w:t>
                      </w:r>
                      <w:r w:rsidRPr="00C74EE4">
                        <w:t xml:space="preserve"> </w:t>
                      </w:r>
                      <w:r>
                        <w:t>– Código em C da função MTI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74EE4">
        <w:rPr>
          <w:noProof/>
        </w:rPr>
        <w:drawing>
          <wp:inline distT="0" distB="0" distL="0" distR="0" wp14:anchorId="783E1827" wp14:editId="0131935F">
            <wp:extent cx="5876925" cy="3571875"/>
            <wp:effectExtent l="0" t="0" r="9525" b="952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7304B" w14:textId="6024AF6E" w:rsidR="0023691F" w:rsidRDefault="00DF3DA7" w:rsidP="008333E7">
      <w:pPr>
        <w:rPr>
          <w:sz w:val="26"/>
          <w:szCs w:val="2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A6AEF04" wp14:editId="089F76C0">
                <wp:simplePos x="0" y="0"/>
                <wp:positionH relativeFrom="margin">
                  <wp:align>left</wp:align>
                </wp:positionH>
                <wp:positionV relativeFrom="paragraph">
                  <wp:posOffset>5788431</wp:posOffset>
                </wp:positionV>
                <wp:extent cx="2689860" cy="335915"/>
                <wp:effectExtent l="0" t="0" r="0" b="6985"/>
                <wp:wrapSquare wrapText="bothSides"/>
                <wp:docPr id="17" name="Caixa de tex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9860" cy="3359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B4C10A" w14:textId="08E49905" w:rsidR="00DF3DA7" w:rsidRPr="001B07ED" w:rsidRDefault="00DF3DA7" w:rsidP="00DF3DA7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Figura 5</w:t>
                            </w:r>
                            <w:r w:rsidRPr="00C74EE4">
                              <w:t xml:space="preserve"> </w:t>
                            </w:r>
                            <w:r>
                              <w:t>–</w:t>
                            </w:r>
                            <w:r w:rsidRPr="00C74EE4">
                              <w:t xml:space="preserve"> </w:t>
                            </w:r>
                            <w:r>
                              <w:t xml:space="preserve">Pseudo-código da função </w:t>
                            </w:r>
                            <w:r w:rsidRPr="00DF3DA7">
                              <w:t>SEARCH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AEF04" id="Caixa de texto 17" o:spid="_x0000_s1032" type="#_x0000_t202" style="position:absolute;margin-left:0;margin-top:455.8pt;width:211.8pt;height:26.45pt;z-index:2516869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" stroked="f">
                <v:textbox inset="0,0,0,0">
                  <w:txbxContent>
                    <w:p w14:paraId="50B4C10A" w14:textId="08E49905" w:rsidR="00DF3DA7" w:rsidRPr="001B07ED" w:rsidRDefault="00DF3DA7" w:rsidP="00DF3DA7">
                      <w:pPr>
                        <w:pStyle w:val="Legenda"/>
                        <w:rPr>
                          <w:noProof/>
                        </w:rPr>
                      </w:pPr>
                      <w:r>
                        <w:t>Figura 5</w:t>
                      </w:r>
                      <w:r w:rsidRPr="00C74EE4">
                        <w:t xml:space="preserve"> </w:t>
                      </w:r>
                      <w:r>
                        <w:t>–</w:t>
                      </w:r>
                      <w:r w:rsidRPr="00C74EE4">
                        <w:t xml:space="preserve"> </w:t>
                      </w:r>
                      <w:r>
                        <w:t xml:space="preserve">Pseudo-código da função </w:t>
                      </w:r>
                      <w:r w:rsidRPr="00DF3DA7">
                        <w:t>SEARCH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D4461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CCE6B88" wp14:editId="7A1FC28C">
                <wp:simplePos x="0" y="0"/>
                <wp:positionH relativeFrom="margin">
                  <wp:align>left</wp:align>
                </wp:positionH>
                <wp:positionV relativeFrom="paragraph">
                  <wp:posOffset>1905</wp:posOffset>
                </wp:positionV>
                <wp:extent cx="6005195" cy="5713095"/>
                <wp:effectExtent l="0" t="0" r="14605" b="20955"/>
                <wp:wrapSquare wrapText="bothSides"/>
                <wp:docPr id="1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5195" cy="571317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F42BB9" w14:textId="6717E4BE" w:rsidR="00633E16" w:rsidRPr="00FD2A6C" w:rsidRDefault="00633E16" w:rsidP="00633E16">
                            <w:pPr>
                              <w:spacing w:line="220" w:lineRule="exact"/>
                              <w:rPr>
                                <w:sz w:val="26"/>
                                <w:szCs w:val="26"/>
                              </w:rPr>
                            </w:pPr>
                            <w:r w:rsidRPr="00030CF2">
                              <w:rPr>
                                <w:sz w:val="26"/>
                                <w:szCs w:val="26"/>
                              </w:rPr>
                              <w:t>Algorithm SEARCH</w:t>
                            </w:r>
                            <w:r w:rsidR="00FD2A6C">
                              <w:rPr>
                                <w:sz w:val="26"/>
                                <w:szCs w:val="26"/>
                              </w:rPr>
                              <w:t>C</w:t>
                            </w:r>
                          </w:p>
                          <w:p w14:paraId="183E24A3" w14:textId="2A159C23" w:rsidR="00633E16" w:rsidRDefault="00633E16" w:rsidP="00840EFD">
                            <w:pPr>
                              <w:spacing w:after="100" w:line="200" w:lineRule="exact"/>
                            </w:pPr>
                            <w:r>
                              <w:tab/>
                              <w:t>Input: mainList – List with the Netflix titles</w:t>
                            </w:r>
                          </w:p>
                          <w:p w14:paraId="1A13B067" w14:textId="7BF8BBD4" w:rsidR="00840EFD" w:rsidRDefault="00840EFD" w:rsidP="00840EFD">
                            <w:pPr>
                              <w:spacing w:after="100" w:line="200" w:lineRule="exact"/>
                            </w:pPr>
                            <w:r>
                              <w:tab/>
                              <w:t>input TYPE - integer</w:t>
                            </w:r>
                          </w:p>
                          <w:p w14:paraId="23103F2F" w14:textId="13001646" w:rsidR="00633E16" w:rsidRDefault="00633E16" w:rsidP="00840EFD">
                            <w:pPr>
                              <w:spacing w:after="100" w:line="200" w:lineRule="exact"/>
                            </w:pPr>
                            <w:r>
                              <w:t>Variables</w:t>
                            </w:r>
                          </w:p>
                          <w:p w14:paraId="0C33C450" w14:textId="77777777" w:rsidR="00633E16" w:rsidRDefault="00633E16" w:rsidP="00840EFD">
                            <w:pPr>
                              <w:spacing w:after="100" w:line="200" w:lineRule="exact"/>
                            </w:pPr>
                            <w:r>
                              <w:t>castName[640], netflixcastName – char array</w:t>
                            </w:r>
                          </w:p>
                          <w:p w14:paraId="3D8F597B" w14:textId="1CEF28F4" w:rsidR="00633E16" w:rsidRDefault="00633E16" w:rsidP="00840EFD">
                            <w:pPr>
                              <w:spacing w:after="100" w:line="200" w:lineRule="exact"/>
                            </w:pPr>
                            <w:r>
                              <w:t>netflix – Netflix</w:t>
                            </w:r>
                            <w:r w:rsidR="00071DA5">
                              <w:t xml:space="preserve"> struct</w:t>
                            </w:r>
                          </w:p>
                          <w:p w14:paraId="46C31C2E" w14:textId="465ECDF1" w:rsidR="00D94811" w:rsidRDefault="00633E16" w:rsidP="00840EFD">
                            <w:pPr>
                              <w:spacing w:after="100" w:line="200" w:lineRule="exact"/>
                            </w:pPr>
                            <w:r>
                              <w:t>cCount,</w:t>
                            </w:r>
                            <w:r w:rsidRPr="00633E16">
                              <w:t xml:space="preserve"> </w:t>
                            </w:r>
                            <w:r>
                              <w:t>mainSizeList,</w:t>
                            </w:r>
                            <w:r w:rsidRPr="00633E16">
                              <w:t xml:space="preserve"> </w:t>
                            </w:r>
                            <w:r>
                              <w:t>netflixCastNameCount – integer</w:t>
                            </w:r>
                          </w:p>
                          <w:p w14:paraId="2B549872" w14:textId="3DBE867A" w:rsidR="00633E16" w:rsidRDefault="00633E16" w:rsidP="00840EFD">
                            <w:pPr>
                              <w:spacing w:after="100" w:line="200" w:lineRule="exact"/>
                            </w:pPr>
                            <w:r>
                              <w:t>PtList - titlesList</w:t>
                            </w:r>
                          </w:p>
                          <w:p w14:paraId="7E3075C9" w14:textId="77777777" w:rsidR="00D94811" w:rsidRPr="00C61103" w:rsidRDefault="00D94811" w:rsidP="00840EFD">
                            <w:pPr>
                              <w:spacing w:after="100" w:line="200" w:lineRule="exact"/>
                              <w:rPr>
                                <w:color w:val="FF0000"/>
                              </w:rPr>
                            </w:pPr>
                            <w:r w:rsidRPr="00C61103">
                              <w:rPr>
                                <w:color w:val="FF0000"/>
                              </w:rPr>
                              <w:t>BEGIN</w:t>
                            </w:r>
                          </w:p>
                          <w:p w14:paraId="045C4CC1" w14:textId="43DB84F7" w:rsidR="00D94811" w:rsidRDefault="00D94811" w:rsidP="00840EFD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titlesList &lt;- listCreate</w:t>
                            </w:r>
                          </w:p>
                          <w:p w14:paraId="7C2EA0D9" w14:textId="77777777" w:rsidR="00071DA5" w:rsidRDefault="00071DA5" w:rsidP="00071DA5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sizeList &lt;-</w:t>
                            </w:r>
                            <w:r w:rsidRPr="00071DA5">
                              <w:t xml:space="preserve"> </w:t>
                            </w:r>
                            <w:r>
                              <w:t>listSize list</w:t>
                            </w:r>
                          </w:p>
                          <w:p w14:paraId="69BDD50E" w14:textId="2D9D47F2" w:rsidR="00D94811" w:rsidRDefault="00840EFD" w:rsidP="00840EFD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 xml:space="preserve">cCount </w:t>
                            </w:r>
                            <w:r w:rsidR="00D94811">
                              <w:t>&lt;- 0</w:t>
                            </w:r>
                          </w:p>
                          <w:p w14:paraId="32A35BF2" w14:textId="5F292729" w:rsidR="00D94811" w:rsidRDefault="00C61103" w:rsidP="00840EFD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PRINT</w:t>
                            </w:r>
                            <w:r w:rsidR="00D94811">
                              <w:t xml:space="preserve"> “Please insert the cast member(s) name: “</w:t>
                            </w:r>
                          </w:p>
                          <w:p w14:paraId="400B0EEF" w14:textId="7BA9BE59" w:rsidR="00D94811" w:rsidRDefault="00C61103" w:rsidP="00840EFD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rPr>
                                <w:color w:val="FF0000"/>
                              </w:rPr>
                              <w:t>READ</w:t>
                            </w:r>
                            <w:r w:rsidR="00D94811" w:rsidRPr="00C61103">
                              <w:rPr>
                                <w:color w:val="FF0000"/>
                              </w:rPr>
                              <w:t xml:space="preserve"> </w:t>
                            </w:r>
                            <w:r w:rsidR="00D94811">
                              <w:t>castName</w:t>
                            </w:r>
                          </w:p>
                          <w:p w14:paraId="3D369337" w14:textId="77777777" w:rsidR="00D94811" w:rsidRDefault="00D94811" w:rsidP="00840EFD">
                            <w:pPr>
                              <w:spacing w:after="100" w:line="200" w:lineRule="exact"/>
                              <w:ind w:firstLine="708"/>
                            </w:pPr>
                            <w:r w:rsidRPr="00C61103">
                              <w:rPr>
                                <w:color w:val="FF0000"/>
                              </w:rPr>
                              <w:t xml:space="preserve">FOR </w:t>
                            </w:r>
                            <w:r>
                              <w:t xml:space="preserve">i &lt;- 0 TO mainSizeList </w:t>
                            </w:r>
                            <w:r w:rsidRPr="00C61103">
                              <w:rPr>
                                <w:color w:val="FF0000"/>
                              </w:rPr>
                              <w:t>DO</w:t>
                            </w:r>
                          </w:p>
                          <w:p w14:paraId="2756797F" w14:textId="5B602558" w:rsidR="00071DA5" w:rsidRDefault="004C49F9" w:rsidP="00071DA5">
                            <w:pPr>
                              <w:spacing w:after="100" w:line="200" w:lineRule="exact"/>
                              <w:ind w:left="708" w:firstLine="708"/>
                            </w:pPr>
                            <w:r>
                              <w:t>netflix</w:t>
                            </w:r>
                            <w:r>
                              <w:t xml:space="preserve"> </w:t>
                            </w:r>
                            <w:r w:rsidR="00071DA5">
                              <w:t>&lt;-</w:t>
                            </w:r>
                            <w:r w:rsidR="00071DA5" w:rsidRPr="00071DA5">
                              <w:t xml:space="preserve"> </w:t>
                            </w:r>
                            <w:r w:rsidR="00071DA5">
                              <w:t>listGet list</w:t>
                            </w:r>
                          </w:p>
                          <w:p w14:paraId="0D715192" w14:textId="1A89ACA6" w:rsidR="00D94811" w:rsidRDefault="00D94811" w:rsidP="00840EFD">
                            <w:pPr>
                              <w:spacing w:after="100" w:line="200" w:lineRule="exact"/>
                              <w:ind w:left="708" w:firstLine="708"/>
                            </w:pPr>
                            <w:r>
                              <w:t>strcpy</w:t>
                            </w:r>
                            <w:r w:rsidR="00071DA5">
                              <w:t>(</w:t>
                            </w:r>
                            <w:r>
                              <w:t>netflixCastName, netflix.cast</w:t>
                            </w:r>
                            <w:r w:rsidR="00071DA5">
                              <w:t>)</w:t>
                            </w:r>
                          </w:p>
                          <w:p w14:paraId="1AEF1E08" w14:textId="2EB12762" w:rsidR="00840EFD" w:rsidRDefault="00840EFD" w:rsidP="00840EFD">
                            <w:pPr>
                              <w:spacing w:after="100" w:line="200" w:lineRule="exact"/>
                              <w:ind w:left="708" w:firstLine="708"/>
                            </w:pPr>
                            <w:r w:rsidRPr="00840EFD">
                              <w:t>convertToLower</w:t>
                            </w:r>
                            <w:r>
                              <w:t xml:space="preserve"> </w:t>
                            </w:r>
                            <w:r w:rsidRPr="00840EFD">
                              <w:t>netflixCastName</w:t>
                            </w:r>
                          </w:p>
                          <w:p w14:paraId="4F53100D" w14:textId="282C20CE" w:rsidR="00D94811" w:rsidRDefault="00D94811" w:rsidP="00840EFD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 w:rsidR="00840EFD">
                              <w:tab/>
                            </w:r>
                            <w:r w:rsidRPr="00C61103">
                              <w:rPr>
                                <w:color w:val="FF0000"/>
                              </w:rPr>
                              <w:t xml:space="preserve">IF </w:t>
                            </w:r>
                            <w:r>
                              <w:t>strstr</w:t>
                            </w:r>
                            <w:r w:rsidR="00071DA5">
                              <w:t>(</w:t>
                            </w:r>
                            <w:r>
                              <w:t>netflixCastName, castName</w:t>
                            </w:r>
                            <w:r w:rsidR="00071DA5">
                              <w:t>)</w:t>
                            </w:r>
                            <w:r>
                              <w:t xml:space="preserve"> != NULL </w:t>
                            </w:r>
                            <w:r w:rsidRPr="00C61103">
                              <w:rPr>
                                <w:color w:val="FF0000"/>
                              </w:rPr>
                              <w:t xml:space="preserve">THEN </w:t>
                            </w:r>
                          </w:p>
                          <w:p w14:paraId="409B9D89" w14:textId="696413C5" w:rsidR="00D94811" w:rsidRDefault="00D94811" w:rsidP="00840EFD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 w:rsidR="00840EFD">
                              <w:tab/>
                            </w:r>
                            <w:r>
                              <w:t xml:space="preserve">listAdd titlesList, count, </w:t>
                            </w:r>
                            <w:r w:rsidR="004C49F9">
                              <w:t>netflix</w:t>
                            </w:r>
                          </w:p>
                          <w:p w14:paraId="2CF7704E" w14:textId="50660F39" w:rsidR="00D94811" w:rsidRDefault="00840EFD" w:rsidP="00840EFD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 w:rsidR="00D94811">
                              <w:tab/>
                            </w:r>
                            <w:r w:rsidR="00D94811">
                              <w:tab/>
                            </w:r>
                            <w:r>
                              <w:t xml:space="preserve">cCount </w:t>
                            </w:r>
                            <w:r w:rsidR="00D94811">
                              <w:t>+1</w:t>
                            </w:r>
                          </w:p>
                          <w:p w14:paraId="2B9C2A84" w14:textId="037E3C22" w:rsidR="00D94811" w:rsidRDefault="00D94811" w:rsidP="00840EFD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 w:rsidR="00840EFD">
                              <w:tab/>
                            </w:r>
                            <w:r w:rsidRPr="00C61103">
                              <w:rPr>
                                <w:color w:val="FF0000"/>
                              </w:rPr>
                              <w:t>END IF</w:t>
                            </w:r>
                          </w:p>
                          <w:p w14:paraId="2117DD0D" w14:textId="77777777" w:rsidR="00D94811" w:rsidRDefault="00D94811" w:rsidP="00840EFD">
                            <w:pPr>
                              <w:spacing w:after="100" w:line="200" w:lineRule="exact"/>
                              <w:ind w:firstLine="708"/>
                            </w:pPr>
                            <w:r w:rsidRPr="00C61103">
                              <w:rPr>
                                <w:color w:val="FF0000"/>
                              </w:rPr>
                              <w:t>END FOR</w:t>
                            </w:r>
                          </w:p>
                          <w:p w14:paraId="2B88000F" w14:textId="77777777" w:rsidR="00D94811" w:rsidRDefault="00D94811" w:rsidP="00840EFD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sortDate titleList</w:t>
                            </w:r>
                          </w:p>
                          <w:p w14:paraId="1B770C1A" w14:textId="176143DF" w:rsidR="00D94811" w:rsidRDefault="00C61103" w:rsidP="00840EFD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 xml:space="preserve">PRINT </w:t>
                            </w:r>
                            <w:r w:rsidR="00D94811">
                              <w:t xml:space="preserve">“Query is </w:t>
                            </w:r>
                            <w:r w:rsidR="00840EFD">
                              <w:t>$castname”</w:t>
                            </w:r>
                          </w:p>
                          <w:p w14:paraId="53D03D38" w14:textId="71290BAF" w:rsidR="00D94811" w:rsidRDefault="00840EFD" w:rsidP="00840EFD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f</w:t>
                            </w:r>
                            <w:r w:rsidR="00D94811">
                              <w:t>ree castName</w:t>
                            </w:r>
                          </w:p>
                          <w:p w14:paraId="76C9665B" w14:textId="246D10BC" w:rsidR="00D94811" w:rsidRDefault="00840EFD" w:rsidP="00840EFD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f</w:t>
                            </w:r>
                            <w:r w:rsidR="00D94811">
                              <w:t>ree netflixCastName</w:t>
                            </w:r>
                          </w:p>
                          <w:p w14:paraId="1507E2E4" w14:textId="3927FA56" w:rsidR="00840EFD" w:rsidRDefault="00840EFD" w:rsidP="00840EFD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LIST(titlesList, -1, -1, TYPE)</w:t>
                            </w:r>
                          </w:p>
                          <w:p w14:paraId="2768A92C" w14:textId="77777777" w:rsidR="00D94811" w:rsidRDefault="00D94811" w:rsidP="00840EFD">
                            <w:pPr>
                              <w:spacing w:after="100" w:line="200" w:lineRule="exact"/>
                            </w:pPr>
                            <w:r w:rsidRPr="00C61103">
                              <w:rPr>
                                <w:color w:val="FF0000"/>
                              </w:rPr>
                              <w:t>END</w:t>
                            </w:r>
                          </w:p>
                          <w:p w14:paraId="0198A75F" w14:textId="7F5515C0" w:rsidR="004D4461" w:rsidRDefault="004D4461" w:rsidP="00D94811">
                            <w:pPr>
                              <w:spacing w:line="200" w:lineRule="exac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E6B88" id="_x0000_s1033" type="#_x0000_t202" style="position:absolute;margin-left:0;margin-top:.15pt;width:472.85pt;height:449.85pt;z-index:2516848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">
                <v:textbox>
                  <w:txbxContent>
                    <w:p w14:paraId="1EF42BB9" w14:textId="6717E4BE" w:rsidR="00633E16" w:rsidRPr="00FD2A6C" w:rsidRDefault="00633E16" w:rsidP="00633E16">
                      <w:pPr>
                        <w:spacing w:line="220" w:lineRule="exact"/>
                        <w:rPr>
                          <w:sz w:val="26"/>
                          <w:szCs w:val="26"/>
                        </w:rPr>
                      </w:pPr>
                      <w:r w:rsidRPr="00030CF2">
                        <w:rPr>
                          <w:sz w:val="26"/>
                          <w:szCs w:val="26"/>
                        </w:rPr>
                        <w:t>Algorithm SEARCH</w:t>
                      </w:r>
                      <w:r w:rsidR="00FD2A6C">
                        <w:rPr>
                          <w:sz w:val="26"/>
                          <w:szCs w:val="26"/>
                        </w:rPr>
                        <w:t>C</w:t>
                      </w:r>
                    </w:p>
                    <w:p w14:paraId="183E24A3" w14:textId="2A159C23" w:rsidR="00633E16" w:rsidRDefault="00633E16" w:rsidP="00840EFD">
                      <w:pPr>
                        <w:spacing w:after="100" w:line="200" w:lineRule="exact"/>
                      </w:pPr>
                      <w:r>
                        <w:tab/>
                        <w:t>Input: mainList – List with the Netflix titles</w:t>
                      </w:r>
                    </w:p>
                    <w:p w14:paraId="1A13B067" w14:textId="7BF8BBD4" w:rsidR="00840EFD" w:rsidRDefault="00840EFD" w:rsidP="00840EFD">
                      <w:pPr>
                        <w:spacing w:after="100" w:line="200" w:lineRule="exact"/>
                      </w:pPr>
                      <w:r>
                        <w:tab/>
                        <w:t>input TYPE - integer</w:t>
                      </w:r>
                    </w:p>
                    <w:p w14:paraId="23103F2F" w14:textId="13001646" w:rsidR="00633E16" w:rsidRDefault="00633E16" w:rsidP="00840EFD">
                      <w:pPr>
                        <w:spacing w:after="100" w:line="200" w:lineRule="exact"/>
                      </w:pPr>
                      <w:r>
                        <w:t>Variables</w:t>
                      </w:r>
                    </w:p>
                    <w:p w14:paraId="0C33C450" w14:textId="77777777" w:rsidR="00633E16" w:rsidRDefault="00633E16" w:rsidP="00840EFD">
                      <w:pPr>
                        <w:spacing w:after="100" w:line="200" w:lineRule="exact"/>
                      </w:pPr>
                      <w:r>
                        <w:t>castName[640], netflixcastName – char array</w:t>
                      </w:r>
                    </w:p>
                    <w:p w14:paraId="3D8F597B" w14:textId="1CEF28F4" w:rsidR="00633E16" w:rsidRDefault="00633E16" w:rsidP="00840EFD">
                      <w:pPr>
                        <w:spacing w:after="100" w:line="200" w:lineRule="exact"/>
                      </w:pPr>
                      <w:r>
                        <w:t>netflix – Netflix</w:t>
                      </w:r>
                      <w:r w:rsidR="00071DA5">
                        <w:t xml:space="preserve"> struct</w:t>
                      </w:r>
                    </w:p>
                    <w:p w14:paraId="46C31C2E" w14:textId="465ECDF1" w:rsidR="00D94811" w:rsidRDefault="00633E16" w:rsidP="00840EFD">
                      <w:pPr>
                        <w:spacing w:after="100" w:line="200" w:lineRule="exact"/>
                      </w:pPr>
                      <w:r>
                        <w:t>cCount,</w:t>
                      </w:r>
                      <w:r w:rsidRPr="00633E16">
                        <w:t xml:space="preserve"> </w:t>
                      </w:r>
                      <w:r>
                        <w:t>mainSizeList,</w:t>
                      </w:r>
                      <w:r w:rsidRPr="00633E16">
                        <w:t xml:space="preserve"> </w:t>
                      </w:r>
                      <w:r>
                        <w:t>netflixCastNameCount – integer</w:t>
                      </w:r>
                    </w:p>
                    <w:p w14:paraId="2B549872" w14:textId="3DBE867A" w:rsidR="00633E16" w:rsidRDefault="00633E16" w:rsidP="00840EFD">
                      <w:pPr>
                        <w:spacing w:after="100" w:line="200" w:lineRule="exact"/>
                      </w:pPr>
                      <w:r>
                        <w:t>PtList - titlesList</w:t>
                      </w:r>
                    </w:p>
                    <w:p w14:paraId="7E3075C9" w14:textId="77777777" w:rsidR="00D94811" w:rsidRPr="00C61103" w:rsidRDefault="00D94811" w:rsidP="00840EFD">
                      <w:pPr>
                        <w:spacing w:after="100" w:line="200" w:lineRule="exact"/>
                        <w:rPr>
                          <w:color w:val="FF0000"/>
                        </w:rPr>
                      </w:pPr>
                      <w:r w:rsidRPr="00C61103">
                        <w:rPr>
                          <w:color w:val="FF0000"/>
                        </w:rPr>
                        <w:t>BEGIN</w:t>
                      </w:r>
                    </w:p>
                    <w:p w14:paraId="045C4CC1" w14:textId="43DB84F7" w:rsidR="00D94811" w:rsidRDefault="00D94811" w:rsidP="00840EFD">
                      <w:pPr>
                        <w:spacing w:after="100" w:line="200" w:lineRule="exact"/>
                        <w:ind w:firstLine="708"/>
                      </w:pPr>
                      <w:r>
                        <w:t>titlesList &lt;- listCreate</w:t>
                      </w:r>
                    </w:p>
                    <w:p w14:paraId="7C2EA0D9" w14:textId="77777777" w:rsidR="00071DA5" w:rsidRDefault="00071DA5" w:rsidP="00071DA5">
                      <w:pPr>
                        <w:spacing w:after="100" w:line="200" w:lineRule="exact"/>
                        <w:ind w:firstLine="708"/>
                      </w:pPr>
                      <w:r>
                        <w:t>sizeList &lt;-</w:t>
                      </w:r>
                      <w:r w:rsidRPr="00071DA5">
                        <w:t xml:space="preserve"> </w:t>
                      </w:r>
                      <w:r>
                        <w:t>listSize list</w:t>
                      </w:r>
                    </w:p>
                    <w:p w14:paraId="69BDD50E" w14:textId="2D9D47F2" w:rsidR="00D94811" w:rsidRDefault="00840EFD" w:rsidP="00840EFD">
                      <w:pPr>
                        <w:spacing w:after="100" w:line="200" w:lineRule="exact"/>
                        <w:ind w:firstLine="708"/>
                      </w:pPr>
                      <w:r>
                        <w:t xml:space="preserve">cCount </w:t>
                      </w:r>
                      <w:r w:rsidR="00D94811">
                        <w:t>&lt;- 0</w:t>
                      </w:r>
                    </w:p>
                    <w:p w14:paraId="32A35BF2" w14:textId="5F292729" w:rsidR="00D94811" w:rsidRDefault="00C61103" w:rsidP="00840EFD">
                      <w:pPr>
                        <w:spacing w:after="100" w:line="200" w:lineRule="exact"/>
                        <w:ind w:firstLine="708"/>
                      </w:pPr>
                      <w:r>
                        <w:t>PRINT</w:t>
                      </w:r>
                      <w:r w:rsidR="00D94811">
                        <w:t xml:space="preserve"> “Please insert the cast member(s) name: “</w:t>
                      </w:r>
                    </w:p>
                    <w:p w14:paraId="400B0EEF" w14:textId="7BA9BE59" w:rsidR="00D94811" w:rsidRDefault="00C61103" w:rsidP="00840EFD">
                      <w:pPr>
                        <w:spacing w:after="100" w:line="200" w:lineRule="exact"/>
                        <w:ind w:firstLine="708"/>
                      </w:pPr>
                      <w:r>
                        <w:rPr>
                          <w:color w:val="FF0000"/>
                        </w:rPr>
                        <w:t>READ</w:t>
                      </w:r>
                      <w:r w:rsidR="00D94811" w:rsidRPr="00C61103">
                        <w:rPr>
                          <w:color w:val="FF0000"/>
                        </w:rPr>
                        <w:t xml:space="preserve"> </w:t>
                      </w:r>
                      <w:r w:rsidR="00D94811">
                        <w:t>castName</w:t>
                      </w:r>
                    </w:p>
                    <w:p w14:paraId="3D369337" w14:textId="77777777" w:rsidR="00D94811" w:rsidRDefault="00D94811" w:rsidP="00840EFD">
                      <w:pPr>
                        <w:spacing w:after="100" w:line="200" w:lineRule="exact"/>
                        <w:ind w:firstLine="708"/>
                      </w:pPr>
                      <w:r w:rsidRPr="00C61103">
                        <w:rPr>
                          <w:color w:val="FF0000"/>
                        </w:rPr>
                        <w:t xml:space="preserve">FOR </w:t>
                      </w:r>
                      <w:r>
                        <w:t xml:space="preserve">i &lt;- 0 TO mainSizeList </w:t>
                      </w:r>
                      <w:r w:rsidRPr="00C61103">
                        <w:rPr>
                          <w:color w:val="FF0000"/>
                        </w:rPr>
                        <w:t>DO</w:t>
                      </w:r>
                    </w:p>
                    <w:p w14:paraId="2756797F" w14:textId="5B602558" w:rsidR="00071DA5" w:rsidRDefault="004C49F9" w:rsidP="00071DA5">
                      <w:pPr>
                        <w:spacing w:after="100" w:line="200" w:lineRule="exact"/>
                        <w:ind w:left="708" w:firstLine="708"/>
                      </w:pPr>
                      <w:r>
                        <w:t>netflix</w:t>
                      </w:r>
                      <w:r>
                        <w:t xml:space="preserve"> </w:t>
                      </w:r>
                      <w:r w:rsidR="00071DA5">
                        <w:t>&lt;-</w:t>
                      </w:r>
                      <w:r w:rsidR="00071DA5" w:rsidRPr="00071DA5">
                        <w:t xml:space="preserve"> </w:t>
                      </w:r>
                      <w:r w:rsidR="00071DA5">
                        <w:t>listGet list</w:t>
                      </w:r>
                    </w:p>
                    <w:p w14:paraId="0D715192" w14:textId="1A89ACA6" w:rsidR="00D94811" w:rsidRDefault="00D94811" w:rsidP="00840EFD">
                      <w:pPr>
                        <w:spacing w:after="100" w:line="200" w:lineRule="exact"/>
                        <w:ind w:left="708" w:firstLine="708"/>
                      </w:pPr>
                      <w:r>
                        <w:t>strcpy</w:t>
                      </w:r>
                      <w:r w:rsidR="00071DA5">
                        <w:t>(</w:t>
                      </w:r>
                      <w:r>
                        <w:t>netflixCastName, netflix.cast</w:t>
                      </w:r>
                      <w:r w:rsidR="00071DA5">
                        <w:t>)</w:t>
                      </w:r>
                    </w:p>
                    <w:p w14:paraId="1AEF1E08" w14:textId="2EB12762" w:rsidR="00840EFD" w:rsidRDefault="00840EFD" w:rsidP="00840EFD">
                      <w:pPr>
                        <w:spacing w:after="100" w:line="200" w:lineRule="exact"/>
                        <w:ind w:left="708" w:firstLine="708"/>
                      </w:pPr>
                      <w:r w:rsidRPr="00840EFD">
                        <w:t>convertToLower</w:t>
                      </w:r>
                      <w:r>
                        <w:t xml:space="preserve"> </w:t>
                      </w:r>
                      <w:r w:rsidRPr="00840EFD">
                        <w:t>netflixCastName</w:t>
                      </w:r>
                    </w:p>
                    <w:p w14:paraId="4F53100D" w14:textId="282C20CE" w:rsidR="00D94811" w:rsidRDefault="00D94811" w:rsidP="00840EFD">
                      <w:pPr>
                        <w:spacing w:after="100" w:line="200" w:lineRule="exact"/>
                      </w:pPr>
                      <w:r>
                        <w:tab/>
                      </w:r>
                      <w:r w:rsidR="00840EFD">
                        <w:tab/>
                      </w:r>
                      <w:r w:rsidRPr="00C61103">
                        <w:rPr>
                          <w:color w:val="FF0000"/>
                        </w:rPr>
                        <w:t xml:space="preserve">IF </w:t>
                      </w:r>
                      <w:r>
                        <w:t>strstr</w:t>
                      </w:r>
                      <w:r w:rsidR="00071DA5">
                        <w:t>(</w:t>
                      </w:r>
                      <w:r>
                        <w:t>netflixCastName, castName</w:t>
                      </w:r>
                      <w:r w:rsidR="00071DA5">
                        <w:t>)</w:t>
                      </w:r>
                      <w:r>
                        <w:t xml:space="preserve"> != NULL </w:t>
                      </w:r>
                      <w:r w:rsidRPr="00C61103">
                        <w:rPr>
                          <w:color w:val="FF0000"/>
                        </w:rPr>
                        <w:t xml:space="preserve">THEN </w:t>
                      </w:r>
                    </w:p>
                    <w:p w14:paraId="409B9D89" w14:textId="696413C5" w:rsidR="00D94811" w:rsidRDefault="00D94811" w:rsidP="00840EFD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 w:rsidR="00840EFD">
                        <w:tab/>
                      </w:r>
                      <w:r>
                        <w:t xml:space="preserve">listAdd titlesList, count, </w:t>
                      </w:r>
                      <w:r w:rsidR="004C49F9">
                        <w:t>netflix</w:t>
                      </w:r>
                    </w:p>
                    <w:p w14:paraId="2CF7704E" w14:textId="50660F39" w:rsidR="00D94811" w:rsidRDefault="00840EFD" w:rsidP="00840EFD">
                      <w:pPr>
                        <w:spacing w:after="100" w:line="200" w:lineRule="exact"/>
                      </w:pPr>
                      <w:r>
                        <w:tab/>
                      </w:r>
                      <w:r w:rsidR="00D94811">
                        <w:tab/>
                      </w:r>
                      <w:r w:rsidR="00D94811">
                        <w:tab/>
                      </w:r>
                      <w:r>
                        <w:t xml:space="preserve">cCount </w:t>
                      </w:r>
                      <w:r w:rsidR="00D94811">
                        <w:t>+1</w:t>
                      </w:r>
                    </w:p>
                    <w:p w14:paraId="2B9C2A84" w14:textId="037E3C22" w:rsidR="00D94811" w:rsidRDefault="00D94811" w:rsidP="00840EFD">
                      <w:pPr>
                        <w:spacing w:after="100" w:line="200" w:lineRule="exact"/>
                      </w:pPr>
                      <w:r>
                        <w:tab/>
                      </w:r>
                      <w:r w:rsidR="00840EFD">
                        <w:tab/>
                      </w:r>
                      <w:r w:rsidRPr="00C61103">
                        <w:rPr>
                          <w:color w:val="FF0000"/>
                        </w:rPr>
                        <w:t>END IF</w:t>
                      </w:r>
                    </w:p>
                    <w:p w14:paraId="2117DD0D" w14:textId="77777777" w:rsidR="00D94811" w:rsidRDefault="00D94811" w:rsidP="00840EFD">
                      <w:pPr>
                        <w:spacing w:after="100" w:line="200" w:lineRule="exact"/>
                        <w:ind w:firstLine="708"/>
                      </w:pPr>
                      <w:r w:rsidRPr="00C61103">
                        <w:rPr>
                          <w:color w:val="FF0000"/>
                        </w:rPr>
                        <w:t>END FOR</w:t>
                      </w:r>
                    </w:p>
                    <w:p w14:paraId="2B88000F" w14:textId="77777777" w:rsidR="00D94811" w:rsidRDefault="00D94811" w:rsidP="00840EFD">
                      <w:pPr>
                        <w:spacing w:after="100" w:line="200" w:lineRule="exact"/>
                        <w:ind w:firstLine="708"/>
                      </w:pPr>
                      <w:r>
                        <w:t>sortDate titleList</w:t>
                      </w:r>
                    </w:p>
                    <w:p w14:paraId="1B770C1A" w14:textId="176143DF" w:rsidR="00D94811" w:rsidRDefault="00C61103" w:rsidP="00840EFD">
                      <w:pPr>
                        <w:spacing w:after="100" w:line="200" w:lineRule="exact"/>
                        <w:ind w:firstLine="708"/>
                      </w:pPr>
                      <w:r>
                        <w:t xml:space="preserve">PRINT </w:t>
                      </w:r>
                      <w:r w:rsidR="00D94811">
                        <w:t xml:space="preserve">“Query is </w:t>
                      </w:r>
                      <w:r w:rsidR="00840EFD">
                        <w:t>$castname”</w:t>
                      </w:r>
                    </w:p>
                    <w:p w14:paraId="53D03D38" w14:textId="71290BAF" w:rsidR="00D94811" w:rsidRDefault="00840EFD" w:rsidP="00840EFD">
                      <w:pPr>
                        <w:spacing w:after="100" w:line="200" w:lineRule="exact"/>
                        <w:ind w:firstLine="708"/>
                      </w:pPr>
                      <w:r>
                        <w:t>f</w:t>
                      </w:r>
                      <w:r w:rsidR="00D94811">
                        <w:t>ree castName</w:t>
                      </w:r>
                    </w:p>
                    <w:p w14:paraId="76C9665B" w14:textId="246D10BC" w:rsidR="00D94811" w:rsidRDefault="00840EFD" w:rsidP="00840EFD">
                      <w:pPr>
                        <w:spacing w:after="100" w:line="200" w:lineRule="exact"/>
                        <w:ind w:firstLine="708"/>
                      </w:pPr>
                      <w:r>
                        <w:t>f</w:t>
                      </w:r>
                      <w:r w:rsidR="00D94811">
                        <w:t>ree netflixCastName</w:t>
                      </w:r>
                    </w:p>
                    <w:p w14:paraId="1507E2E4" w14:textId="3927FA56" w:rsidR="00840EFD" w:rsidRDefault="00840EFD" w:rsidP="00840EFD">
                      <w:pPr>
                        <w:spacing w:after="100" w:line="200" w:lineRule="exact"/>
                        <w:ind w:firstLine="708"/>
                      </w:pPr>
                      <w:r>
                        <w:t>LIST(titlesList, -1, -1, TYPE)</w:t>
                      </w:r>
                    </w:p>
                    <w:p w14:paraId="2768A92C" w14:textId="77777777" w:rsidR="00D94811" w:rsidRDefault="00D94811" w:rsidP="00840EFD">
                      <w:pPr>
                        <w:spacing w:after="100" w:line="200" w:lineRule="exact"/>
                      </w:pPr>
                      <w:r w:rsidRPr="00C61103">
                        <w:rPr>
                          <w:color w:val="FF0000"/>
                        </w:rPr>
                        <w:t>END</w:t>
                      </w:r>
                    </w:p>
                    <w:p w14:paraId="0198A75F" w14:textId="7F5515C0" w:rsidR="004D4461" w:rsidRDefault="004D4461" w:rsidP="00D94811">
                      <w:pPr>
                        <w:spacing w:line="200" w:lineRule="exac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C73EFA6" w14:textId="77777777" w:rsidR="0023691F" w:rsidRDefault="0023691F" w:rsidP="008333E7">
      <w:pPr>
        <w:rPr>
          <w:sz w:val="26"/>
          <w:szCs w:val="26"/>
        </w:rPr>
      </w:pPr>
    </w:p>
    <w:p w14:paraId="4FA62414" w14:textId="71DB0AE4" w:rsidR="00DF3DA7" w:rsidRDefault="00DF3DA7">
      <w:pPr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3780925D" w14:textId="61B89522" w:rsidR="0023691F" w:rsidRDefault="00DF3DA7" w:rsidP="008333E7">
      <w:pPr>
        <w:rPr>
          <w:sz w:val="26"/>
          <w:szCs w:val="2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13E2DCB" wp14:editId="1F8671CD">
                <wp:simplePos x="0" y="0"/>
                <wp:positionH relativeFrom="margin">
                  <wp:align>left</wp:align>
                </wp:positionH>
                <wp:positionV relativeFrom="paragraph">
                  <wp:posOffset>5988278</wp:posOffset>
                </wp:positionV>
                <wp:extent cx="2689860" cy="335915"/>
                <wp:effectExtent l="0" t="0" r="0" b="6985"/>
                <wp:wrapSquare wrapText="bothSides"/>
                <wp:docPr id="19" name="Caixa de text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9860" cy="3359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CF9AEEE" w14:textId="7575F637" w:rsidR="00DF3DA7" w:rsidRPr="001B07ED" w:rsidRDefault="00DF3DA7" w:rsidP="00DF3DA7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Figura 6</w:t>
                            </w:r>
                            <w:r w:rsidRPr="00C74EE4">
                              <w:t xml:space="preserve"> </w:t>
                            </w:r>
                            <w:r>
                              <w:t>– Código em C da função SEARCH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E2DCB" id="Caixa de texto 19" o:spid="_x0000_s1034" type="#_x0000_t202" style="position:absolute;margin-left:0;margin-top:471.5pt;width:211.8pt;height:26.45pt;z-index:25168998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" stroked="f">
                <v:textbox inset="0,0,0,0">
                  <w:txbxContent>
                    <w:p w14:paraId="0CF9AEEE" w14:textId="7575F637" w:rsidR="00DF3DA7" w:rsidRPr="001B07ED" w:rsidRDefault="00DF3DA7" w:rsidP="00DF3DA7">
                      <w:pPr>
                        <w:pStyle w:val="Legenda"/>
                        <w:rPr>
                          <w:noProof/>
                        </w:rPr>
                      </w:pPr>
                      <w:r>
                        <w:t>Figura 6</w:t>
                      </w:r>
                      <w:r w:rsidRPr="00C74EE4">
                        <w:t xml:space="preserve"> </w:t>
                      </w:r>
                      <w:r>
                        <w:t>– Código em C da função SEARCH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7936" behindDoc="0" locked="0" layoutInCell="1" allowOverlap="1" wp14:anchorId="73DC2A23" wp14:editId="6E429FCF">
            <wp:simplePos x="687629" y="914400"/>
            <wp:positionH relativeFrom="margin">
              <wp:align>center</wp:align>
            </wp:positionH>
            <wp:positionV relativeFrom="margin">
              <wp:align>top</wp:align>
            </wp:positionV>
            <wp:extent cx="6188710" cy="5908675"/>
            <wp:effectExtent l="0" t="0" r="2540" b="0"/>
            <wp:wrapSquare wrapText="bothSides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90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EE38BF" w14:textId="5B3CE497" w:rsidR="0025110D" w:rsidRDefault="0025110D">
      <w:pPr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6FA23481" w14:textId="28BBA001" w:rsidR="00606D1A" w:rsidRDefault="00CF7C6A" w:rsidP="00606D1A">
      <w:pPr>
        <w:rPr>
          <w:sz w:val="26"/>
          <w:szCs w:val="2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CC51B78" wp14:editId="79EB8118">
                <wp:simplePos x="0" y="0"/>
                <wp:positionH relativeFrom="margin">
                  <wp:posOffset>153619</wp:posOffset>
                </wp:positionH>
                <wp:positionV relativeFrom="paragraph">
                  <wp:posOffset>8304454</wp:posOffset>
                </wp:positionV>
                <wp:extent cx="2689860" cy="335915"/>
                <wp:effectExtent l="0" t="0" r="0" b="6985"/>
                <wp:wrapSquare wrapText="bothSides"/>
                <wp:docPr id="20" name="Caixa de text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9860" cy="3359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509D9A" w14:textId="48B8693D" w:rsidR="00606D1A" w:rsidRPr="001B07ED" w:rsidRDefault="00606D1A" w:rsidP="00606D1A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Figura 7</w:t>
                            </w:r>
                            <w:r w:rsidRPr="00C74EE4">
                              <w:t xml:space="preserve"> </w:t>
                            </w:r>
                            <w:r>
                              <w:t>–</w:t>
                            </w:r>
                            <w:r w:rsidRPr="00C74EE4">
                              <w:t xml:space="preserve"> </w:t>
                            </w:r>
                            <w:r>
                              <w:t>Pseudo-código da função STA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51B78" id="Caixa de texto 20" o:spid="_x0000_s1035" type="#_x0000_t202" style="position:absolute;margin-left:12.1pt;margin-top:653.9pt;width:211.8pt;height:26.45pt;z-index:2516930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" stroked="f">
                <v:textbox inset="0,0,0,0">
                  <w:txbxContent>
                    <w:p w14:paraId="33509D9A" w14:textId="48B8693D" w:rsidR="00606D1A" w:rsidRPr="001B07ED" w:rsidRDefault="00606D1A" w:rsidP="00606D1A">
                      <w:pPr>
                        <w:pStyle w:val="Legenda"/>
                        <w:rPr>
                          <w:noProof/>
                        </w:rPr>
                      </w:pPr>
                      <w:r>
                        <w:t>Figura 7</w:t>
                      </w:r>
                      <w:r w:rsidRPr="00C74EE4">
                        <w:t xml:space="preserve"> </w:t>
                      </w:r>
                      <w:r>
                        <w:t>–</w:t>
                      </w:r>
                      <w:r w:rsidRPr="00C74EE4">
                        <w:t xml:space="preserve"> </w:t>
                      </w:r>
                      <w:r>
                        <w:t>Pseudo-código da função STA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9D98568" wp14:editId="29C94209">
                <wp:simplePos x="0" y="0"/>
                <wp:positionH relativeFrom="margin">
                  <wp:align>left</wp:align>
                </wp:positionH>
                <wp:positionV relativeFrom="paragraph">
                  <wp:posOffset>1905</wp:posOffset>
                </wp:positionV>
                <wp:extent cx="6005195" cy="8229600"/>
                <wp:effectExtent l="0" t="0" r="14605" b="19050"/>
                <wp:wrapSquare wrapText="bothSides"/>
                <wp:docPr id="2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5195" cy="822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AF91C" w14:textId="1FCD4A80" w:rsidR="00606D1A" w:rsidRPr="00FD2A6C" w:rsidRDefault="00606D1A" w:rsidP="00606D1A">
                            <w:pPr>
                              <w:spacing w:line="220" w:lineRule="exact"/>
                              <w:rPr>
                                <w:sz w:val="26"/>
                                <w:szCs w:val="26"/>
                              </w:rPr>
                            </w:pPr>
                            <w:r w:rsidRPr="00030CF2">
                              <w:rPr>
                                <w:sz w:val="26"/>
                                <w:szCs w:val="26"/>
                              </w:rPr>
                              <w:t xml:space="preserve">Algorithm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>STATS</w:t>
                            </w:r>
                          </w:p>
                          <w:p w14:paraId="3DF36AAF" w14:textId="77777777" w:rsidR="00606D1A" w:rsidRDefault="00606D1A" w:rsidP="00606D1A">
                            <w:pPr>
                              <w:spacing w:after="100" w:line="200" w:lineRule="exact"/>
                            </w:pPr>
                            <w:r>
                              <w:tab/>
                              <w:t>Input: mainList – List with the Netflix titles</w:t>
                            </w:r>
                          </w:p>
                          <w:p w14:paraId="3289CBD0" w14:textId="77777777" w:rsidR="00606D1A" w:rsidRDefault="00606D1A" w:rsidP="00606D1A">
                            <w:pPr>
                              <w:spacing w:after="100" w:line="200" w:lineRule="exact"/>
                            </w:pPr>
                            <w:r>
                              <w:t>Variables</w:t>
                            </w:r>
                          </w:p>
                          <w:p w14:paraId="3688B6BD" w14:textId="7D1803B7" w:rsidR="00606D1A" w:rsidRDefault="00071DA5" w:rsidP="00606D1A">
                            <w:pPr>
                              <w:spacing w:after="100" w:line="200" w:lineRule="exact"/>
                            </w:pPr>
                            <w:r w:rsidRPr="00071DA5">
                              <w:t>statsListSize</w:t>
                            </w:r>
                            <w:r w:rsidR="00606D1A">
                              <w:t>,</w:t>
                            </w:r>
                            <w:r w:rsidR="00606D1A" w:rsidRPr="00633E16">
                              <w:t xml:space="preserve"> </w:t>
                            </w:r>
                            <w:r>
                              <w:t>min</w:t>
                            </w:r>
                            <w:r w:rsidR="00606D1A">
                              <w:t>,</w:t>
                            </w:r>
                            <w:r w:rsidR="00606D1A" w:rsidRPr="00633E16">
                              <w:t xml:space="preserve"> </w:t>
                            </w:r>
                            <w:r>
                              <w:t>max, minS, maxS</w:t>
                            </w:r>
                            <w:r w:rsidR="00606D1A">
                              <w:t xml:space="preserve"> – integer</w:t>
                            </w:r>
                          </w:p>
                          <w:p w14:paraId="278DE6B8" w14:textId="118F783F" w:rsidR="00071DA5" w:rsidRDefault="00071DA5" w:rsidP="00071DA5">
                            <w:pPr>
                              <w:spacing w:after="100" w:line="200" w:lineRule="exact"/>
                            </w:pPr>
                            <w:r>
                              <w:t>movieCount,</w:t>
                            </w:r>
                            <w:r w:rsidRPr="00633E16">
                              <w:t xml:space="preserve"> </w:t>
                            </w:r>
                            <w:r>
                              <w:t>totalMinutes,</w:t>
                            </w:r>
                            <w:r w:rsidRPr="00633E16">
                              <w:t xml:space="preserve"> </w:t>
                            </w:r>
                            <w:r>
                              <w:t>totalSeasons, tvCount</w:t>
                            </w:r>
                            <w:r w:rsidR="00CF7C6A">
                              <w:t>, averageDuration, averageSeasons</w:t>
                            </w:r>
                            <w:r>
                              <w:t xml:space="preserve"> – double</w:t>
                            </w:r>
                          </w:p>
                          <w:p w14:paraId="6DCA7C25" w14:textId="77777777" w:rsidR="00071DA5" w:rsidRDefault="00071DA5" w:rsidP="00071DA5">
                            <w:pPr>
                              <w:spacing w:after="100" w:line="200" w:lineRule="exact"/>
                            </w:pPr>
                            <w:r>
                              <w:t>netflix – Netflix struct</w:t>
                            </w:r>
                          </w:p>
                          <w:p w14:paraId="35D74362" w14:textId="50AE97C6" w:rsidR="00606D1A" w:rsidRDefault="00606D1A" w:rsidP="00606D1A">
                            <w:pPr>
                              <w:spacing w:after="100" w:line="200" w:lineRule="exact"/>
                            </w:pPr>
                            <w:r>
                              <w:t>titlesList</w:t>
                            </w:r>
                            <w:r w:rsidR="00071DA5">
                              <w:t xml:space="preserve"> - PtList</w:t>
                            </w:r>
                          </w:p>
                          <w:p w14:paraId="1E40CE76" w14:textId="77777777" w:rsidR="00606D1A" w:rsidRPr="00C61103" w:rsidRDefault="00606D1A" w:rsidP="00606D1A">
                            <w:pPr>
                              <w:spacing w:after="100" w:line="200" w:lineRule="exact"/>
                              <w:rPr>
                                <w:color w:val="FF0000"/>
                              </w:rPr>
                            </w:pPr>
                            <w:r w:rsidRPr="00C61103">
                              <w:rPr>
                                <w:color w:val="FF0000"/>
                              </w:rPr>
                              <w:t>BEGIN</w:t>
                            </w:r>
                          </w:p>
                          <w:p w14:paraId="373D3FC3" w14:textId="77777777" w:rsidR="00606D1A" w:rsidRDefault="00606D1A" w:rsidP="00606D1A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titlesList &lt;- listCreate</w:t>
                            </w:r>
                          </w:p>
                          <w:p w14:paraId="43C3ECD6" w14:textId="3312D725" w:rsidR="00606D1A" w:rsidRDefault="00606D1A" w:rsidP="00606D1A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sizeList</w:t>
                            </w:r>
                            <w:r w:rsidR="00071DA5">
                              <w:t xml:space="preserve"> &lt;-</w:t>
                            </w:r>
                            <w:r w:rsidR="00071DA5" w:rsidRPr="00071DA5">
                              <w:t xml:space="preserve"> </w:t>
                            </w:r>
                            <w:r w:rsidR="00071DA5">
                              <w:t>listSize list</w:t>
                            </w:r>
                          </w:p>
                          <w:p w14:paraId="19C59E37" w14:textId="009DB629" w:rsidR="00606D1A" w:rsidRDefault="00606D1A" w:rsidP="00606D1A">
                            <w:pPr>
                              <w:spacing w:after="100" w:line="200" w:lineRule="exact"/>
                              <w:ind w:firstLine="708"/>
                            </w:pPr>
                            <w:r w:rsidRPr="00C61103">
                              <w:rPr>
                                <w:color w:val="FF0000"/>
                              </w:rPr>
                              <w:t xml:space="preserve">FOR </w:t>
                            </w:r>
                            <w:r>
                              <w:t xml:space="preserve">i &lt;- 0 TO </w:t>
                            </w:r>
                            <w:r w:rsidR="00071DA5" w:rsidRPr="00071DA5">
                              <w:t>statsListSize</w:t>
                            </w:r>
                            <w:r w:rsidR="00071DA5">
                              <w:t xml:space="preserve"> </w:t>
                            </w:r>
                            <w:r w:rsidRPr="00C61103">
                              <w:rPr>
                                <w:color w:val="FF0000"/>
                              </w:rPr>
                              <w:t>DO</w:t>
                            </w:r>
                          </w:p>
                          <w:p w14:paraId="24525150" w14:textId="6D8810C4" w:rsidR="00071DA5" w:rsidRDefault="00071DA5" w:rsidP="00071DA5">
                            <w:pPr>
                              <w:spacing w:after="100" w:line="200" w:lineRule="exact"/>
                              <w:ind w:left="708" w:firstLine="708"/>
                            </w:pPr>
                            <w:r>
                              <w:t>netflix &lt;-</w:t>
                            </w:r>
                            <w:r w:rsidRPr="00071DA5">
                              <w:t xml:space="preserve"> </w:t>
                            </w:r>
                            <w:r>
                              <w:t>listGet list</w:t>
                            </w:r>
                          </w:p>
                          <w:p w14:paraId="243F2AB6" w14:textId="3DC3CA9C" w:rsidR="00606D1A" w:rsidRDefault="00606D1A" w:rsidP="00606D1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 w:rsidRPr="00C61103">
                              <w:rPr>
                                <w:color w:val="FF0000"/>
                              </w:rPr>
                              <w:t xml:space="preserve">IF </w:t>
                            </w:r>
                            <w:r w:rsidR="00071DA5">
                              <w:t>strcmp(netflix.type, “Movie”)</w:t>
                            </w:r>
                            <w:r>
                              <w:t xml:space="preserve"> </w:t>
                            </w:r>
                            <w:r w:rsidR="00071DA5">
                              <w:t>== 0</w:t>
                            </w:r>
                            <w:r>
                              <w:t xml:space="preserve"> </w:t>
                            </w:r>
                            <w:r w:rsidRPr="00C61103">
                              <w:rPr>
                                <w:color w:val="FF0000"/>
                              </w:rPr>
                              <w:t xml:space="preserve">THEN </w:t>
                            </w:r>
                          </w:p>
                          <w:p w14:paraId="59DF1259" w14:textId="7CA84A9C" w:rsidR="00606D1A" w:rsidRDefault="00606D1A" w:rsidP="00606D1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071DA5">
                              <w:t>movieCount++</w:t>
                            </w:r>
                          </w:p>
                          <w:p w14:paraId="5F434AAA" w14:textId="3E59B5E6" w:rsidR="00071DA5" w:rsidRDefault="00071DA5" w:rsidP="00606D1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totalMinutes = totalMinutes + netflix.duration</w:t>
                            </w:r>
                          </w:p>
                          <w:p w14:paraId="12A40941" w14:textId="108C9A99" w:rsidR="00CF7C6A" w:rsidRDefault="00CF7C6A" w:rsidP="00606D1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27642A">
                              <w:rPr>
                                <w:color w:val="FF0000"/>
                              </w:rPr>
                              <w:t xml:space="preserve">IF </w:t>
                            </w:r>
                            <w:r>
                              <w:t xml:space="preserve">(netflix.duration &lt; min) </w:t>
                            </w:r>
                            <w:r w:rsidRPr="0027642A">
                              <w:rPr>
                                <w:color w:val="FF0000"/>
                              </w:rPr>
                              <w:t>THEN</w:t>
                            </w:r>
                          </w:p>
                          <w:p w14:paraId="29852B6F" w14:textId="7C47B214" w:rsidR="00CF7C6A" w:rsidRDefault="00CF7C6A" w:rsidP="00606D1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min = netflix.duration</w:t>
                            </w:r>
                          </w:p>
                          <w:p w14:paraId="6587B5AE" w14:textId="60522841" w:rsidR="00CF7C6A" w:rsidRDefault="00CF7C6A" w:rsidP="00606D1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27642A">
                              <w:rPr>
                                <w:color w:val="FF0000"/>
                              </w:rPr>
                              <w:t>END IF</w:t>
                            </w:r>
                          </w:p>
                          <w:p w14:paraId="4865EB7E" w14:textId="67C7A7A9" w:rsidR="00CF7C6A" w:rsidRDefault="00CF7C6A" w:rsidP="00CF7C6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27642A">
                              <w:rPr>
                                <w:color w:val="FF0000"/>
                              </w:rPr>
                              <w:t xml:space="preserve">IF </w:t>
                            </w:r>
                            <w:r>
                              <w:t xml:space="preserve">(netflix.duration &gt; max) </w:t>
                            </w:r>
                            <w:r w:rsidRPr="0027642A">
                              <w:rPr>
                                <w:color w:val="FF0000"/>
                              </w:rPr>
                              <w:t>THEN</w:t>
                            </w:r>
                          </w:p>
                          <w:p w14:paraId="09082AA7" w14:textId="21E93A61" w:rsidR="00CF7C6A" w:rsidRDefault="00CF7C6A" w:rsidP="00CF7C6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max = netflix.duration</w:t>
                            </w:r>
                          </w:p>
                          <w:p w14:paraId="6552740E" w14:textId="55D3EBDC" w:rsidR="00CF7C6A" w:rsidRDefault="00CF7C6A" w:rsidP="00606D1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27642A">
                              <w:rPr>
                                <w:color w:val="FF0000"/>
                              </w:rPr>
                              <w:t>END IF</w:t>
                            </w:r>
                          </w:p>
                          <w:p w14:paraId="5DCFCDF3" w14:textId="4B3E0FCD" w:rsidR="00606D1A" w:rsidRDefault="00606D1A" w:rsidP="00606D1A">
                            <w:pPr>
                              <w:spacing w:after="100" w:line="200" w:lineRule="exact"/>
                              <w:rPr>
                                <w:color w:val="FF0000"/>
                              </w:rPr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 w:rsidRPr="00C61103">
                              <w:rPr>
                                <w:color w:val="FF0000"/>
                              </w:rPr>
                              <w:t>END IF</w:t>
                            </w:r>
                          </w:p>
                          <w:p w14:paraId="052C7958" w14:textId="0410CB2F" w:rsidR="00CF7C6A" w:rsidRDefault="00CF7C6A" w:rsidP="00CF7C6A">
                            <w:pPr>
                              <w:spacing w:after="100" w:line="200" w:lineRule="exact"/>
                              <w:ind w:left="708" w:firstLine="708"/>
                            </w:pPr>
                            <w:r w:rsidRPr="00C61103">
                              <w:rPr>
                                <w:color w:val="FF0000"/>
                              </w:rPr>
                              <w:t xml:space="preserve">IF </w:t>
                            </w:r>
                            <w:r>
                              <w:t xml:space="preserve">strcmp(netflix.type, “TV SHow”) == 0 </w:t>
                            </w:r>
                            <w:r w:rsidRPr="00C61103">
                              <w:rPr>
                                <w:color w:val="FF0000"/>
                              </w:rPr>
                              <w:t xml:space="preserve">THEN </w:t>
                            </w:r>
                          </w:p>
                          <w:p w14:paraId="1637E257" w14:textId="0A3B10A8" w:rsidR="00CF7C6A" w:rsidRDefault="00CF7C6A" w:rsidP="00CF7C6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tvCount++</w:t>
                            </w:r>
                          </w:p>
                          <w:p w14:paraId="78F2CE03" w14:textId="736E6099" w:rsidR="00CF7C6A" w:rsidRDefault="00CF7C6A" w:rsidP="00CF7C6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totalSeasons = totalSeasons + netflix.duration</w:t>
                            </w:r>
                          </w:p>
                          <w:p w14:paraId="15D641F4" w14:textId="6C7CCD1C" w:rsidR="00CF7C6A" w:rsidRDefault="00CF7C6A" w:rsidP="00CF7C6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27642A">
                              <w:rPr>
                                <w:color w:val="FF0000"/>
                              </w:rPr>
                              <w:t xml:space="preserve">IF </w:t>
                            </w:r>
                            <w:r>
                              <w:t xml:space="preserve">(netflix.duration &lt; minS) </w:t>
                            </w:r>
                            <w:r w:rsidRPr="0027642A">
                              <w:rPr>
                                <w:color w:val="FF0000"/>
                              </w:rPr>
                              <w:t>THEN</w:t>
                            </w:r>
                          </w:p>
                          <w:p w14:paraId="57ACE0AA" w14:textId="0AD58B02" w:rsidR="00CF7C6A" w:rsidRDefault="00CF7C6A" w:rsidP="00CF7C6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minS = netflix.duration</w:t>
                            </w:r>
                          </w:p>
                          <w:p w14:paraId="1E33CE59" w14:textId="77777777" w:rsidR="00CF7C6A" w:rsidRDefault="00CF7C6A" w:rsidP="00CF7C6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27642A">
                              <w:rPr>
                                <w:color w:val="FF0000"/>
                              </w:rPr>
                              <w:t>END IF</w:t>
                            </w:r>
                          </w:p>
                          <w:p w14:paraId="447FF816" w14:textId="3D428B7E" w:rsidR="00CF7C6A" w:rsidRDefault="00CF7C6A" w:rsidP="00CF7C6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27642A">
                              <w:rPr>
                                <w:color w:val="FF0000"/>
                              </w:rPr>
                              <w:t xml:space="preserve">IF </w:t>
                            </w:r>
                            <w:r>
                              <w:t xml:space="preserve">(netflix.duration &gt; maxS) </w:t>
                            </w:r>
                            <w:r w:rsidRPr="0027642A">
                              <w:rPr>
                                <w:color w:val="FF0000"/>
                              </w:rPr>
                              <w:t>THEN</w:t>
                            </w:r>
                          </w:p>
                          <w:p w14:paraId="7C5D2FF7" w14:textId="3CEE2A5B" w:rsidR="00CF7C6A" w:rsidRDefault="00CF7C6A" w:rsidP="00CF7C6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maxS = netflix.duration</w:t>
                            </w:r>
                          </w:p>
                          <w:p w14:paraId="1E061DFA" w14:textId="77777777" w:rsidR="00CF7C6A" w:rsidRDefault="00CF7C6A" w:rsidP="00CF7C6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27642A">
                              <w:rPr>
                                <w:color w:val="FF0000"/>
                              </w:rPr>
                              <w:t>END IF</w:t>
                            </w:r>
                          </w:p>
                          <w:p w14:paraId="26F0F67A" w14:textId="17DBA6C6" w:rsidR="00CF7C6A" w:rsidRDefault="00CF7C6A" w:rsidP="00606D1A">
                            <w:pPr>
                              <w:spacing w:after="100" w:line="200" w:lineRule="exact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 w:rsidRPr="00C61103">
                              <w:rPr>
                                <w:color w:val="FF0000"/>
                              </w:rPr>
                              <w:t>END IF</w:t>
                            </w:r>
                          </w:p>
                          <w:p w14:paraId="081CD985" w14:textId="77777777" w:rsidR="00606D1A" w:rsidRDefault="00606D1A" w:rsidP="00606D1A">
                            <w:pPr>
                              <w:spacing w:after="100" w:line="200" w:lineRule="exact"/>
                              <w:ind w:firstLine="708"/>
                            </w:pPr>
                            <w:r w:rsidRPr="00C61103">
                              <w:rPr>
                                <w:color w:val="FF0000"/>
                              </w:rPr>
                              <w:t>END FOR</w:t>
                            </w:r>
                          </w:p>
                          <w:p w14:paraId="52A21F51" w14:textId="5AB2D02C" w:rsidR="00606D1A" w:rsidRDefault="00CF7C6A" w:rsidP="00606D1A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averageDuration = totalMinutes / movieCount</w:t>
                            </w:r>
                          </w:p>
                          <w:p w14:paraId="18E8FBE8" w14:textId="3486A046" w:rsidR="00CF7C6A" w:rsidRDefault="00CF7C6A" w:rsidP="00606D1A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averageSeasons = totalSeasons / tvCount</w:t>
                            </w:r>
                          </w:p>
                          <w:p w14:paraId="2BBF6117" w14:textId="2DA048FE" w:rsidR="00CF7C6A" w:rsidRDefault="00CF7C6A" w:rsidP="00606D1A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PRINT(“Movie Count: $movieCount”, “</w:t>
                            </w:r>
                            <w:r w:rsidRPr="00CF7C6A">
                              <w:t>Min. duration:</w:t>
                            </w:r>
                            <w:r>
                              <w:t xml:space="preserve"> $min”)</w:t>
                            </w:r>
                          </w:p>
                          <w:p w14:paraId="2716E7E6" w14:textId="00411DC0" w:rsidR="00CF7C6A" w:rsidRDefault="00CF7C6A" w:rsidP="00CF7C6A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PRINT(“</w:t>
                            </w:r>
                            <w:r w:rsidRPr="00CF7C6A">
                              <w:t>M</w:t>
                            </w:r>
                            <w:r>
                              <w:t>ax</w:t>
                            </w:r>
                            <w:r w:rsidRPr="00CF7C6A">
                              <w:t>. duration:</w:t>
                            </w:r>
                            <w:r>
                              <w:t xml:space="preserve"> $max”, “</w:t>
                            </w:r>
                            <w:r w:rsidRPr="00CF7C6A">
                              <w:t>Avg. Duration</w:t>
                            </w:r>
                            <w:r>
                              <w:t xml:space="preserve"> $averageDuration”)</w:t>
                            </w:r>
                          </w:p>
                          <w:p w14:paraId="09AF59DB" w14:textId="7A9404F6" w:rsidR="00CF7C6A" w:rsidRDefault="00CF7C6A" w:rsidP="00CF7C6A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PRINT(“TV Show Count $tvCount”, “Min. Seasons: $minS”)</w:t>
                            </w:r>
                          </w:p>
                          <w:p w14:paraId="77877B49" w14:textId="57D9608A" w:rsidR="00CF7C6A" w:rsidRDefault="00CF7C6A" w:rsidP="00CF7C6A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PRINT(“Max. Seasons: $maxS”</w:t>
                            </w:r>
                            <w:r w:rsidR="00857B21">
                              <w:t>m “Avg. Seasons: $averageSeasons”</w:t>
                            </w:r>
                            <w:r>
                              <w:t>)</w:t>
                            </w:r>
                          </w:p>
                          <w:p w14:paraId="23919263" w14:textId="4F3561F8" w:rsidR="00CF7C6A" w:rsidRDefault="00CF7C6A" w:rsidP="00CF7C6A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PRINT(“</w:t>
                            </w:r>
                            <w:r w:rsidR="00857B21">
                              <w:t>T</w:t>
                            </w:r>
                            <w:r w:rsidR="00857B21" w:rsidRPr="00857B21">
                              <w:t>otal minutes of movie time</w:t>
                            </w:r>
                            <w:r w:rsidR="00857B21">
                              <w:t xml:space="preserve">: </w:t>
                            </w:r>
                            <w:r>
                              <w:t>$</w:t>
                            </w:r>
                            <w:r w:rsidR="00857B21">
                              <w:t>totalMinutes</w:t>
                            </w:r>
                            <w:r>
                              <w:t>”)</w:t>
                            </w:r>
                          </w:p>
                          <w:p w14:paraId="7057E8B6" w14:textId="653815A4" w:rsidR="00CF7C6A" w:rsidRDefault="00CF7C6A" w:rsidP="00CF7C6A">
                            <w:pPr>
                              <w:spacing w:after="100" w:line="200" w:lineRule="exact"/>
                              <w:ind w:firstLine="708"/>
                            </w:pPr>
                            <w:r>
                              <w:t>PRINT(“</w:t>
                            </w:r>
                            <w:r w:rsidR="00857B21">
                              <w:t>T</w:t>
                            </w:r>
                            <w:r w:rsidR="00857B21" w:rsidRPr="00857B21">
                              <w:t xml:space="preserve">otal seasons of tv shows </w:t>
                            </w:r>
                            <w:r>
                              <w:t>$</w:t>
                            </w:r>
                            <w:r w:rsidR="00857B21" w:rsidRPr="00857B21">
                              <w:t>totalSeasons</w:t>
                            </w:r>
                            <w:r>
                              <w:t>”)</w:t>
                            </w:r>
                          </w:p>
                          <w:p w14:paraId="30985AB7" w14:textId="77777777" w:rsidR="00606D1A" w:rsidRDefault="00606D1A" w:rsidP="00606D1A">
                            <w:pPr>
                              <w:spacing w:after="100" w:line="200" w:lineRule="exact"/>
                            </w:pPr>
                            <w:r w:rsidRPr="00C61103">
                              <w:rPr>
                                <w:color w:val="FF0000"/>
                              </w:rPr>
                              <w:t>END</w:t>
                            </w:r>
                          </w:p>
                          <w:p w14:paraId="5FDCF4B9" w14:textId="77777777" w:rsidR="00606D1A" w:rsidRDefault="00606D1A" w:rsidP="00606D1A">
                            <w:pPr>
                              <w:spacing w:line="200" w:lineRule="exac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98568" id="_x0000_s1036" type="#_x0000_t202" style="position:absolute;margin-left:0;margin-top:.15pt;width:472.85pt;height:9in;z-index:2516920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">
                <v:textbox>
                  <w:txbxContent>
                    <w:p w14:paraId="36BAF91C" w14:textId="1FCD4A80" w:rsidR="00606D1A" w:rsidRPr="00FD2A6C" w:rsidRDefault="00606D1A" w:rsidP="00606D1A">
                      <w:pPr>
                        <w:spacing w:line="220" w:lineRule="exact"/>
                        <w:rPr>
                          <w:sz w:val="26"/>
                          <w:szCs w:val="26"/>
                        </w:rPr>
                      </w:pPr>
                      <w:r w:rsidRPr="00030CF2">
                        <w:rPr>
                          <w:sz w:val="26"/>
                          <w:szCs w:val="26"/>
                        </w:rPr>
                        <w:t xml:space="preserve">Algorithm </w:t>
                      </w:r>
                      <w:r>
                        <w:rPr>
                          <w:sz w:val="26"/>
                          <w:szCs w:val="26"/>
                        </w:rPr>
                        <w:t>STATS</w:t>
                      </w:r>
                    </w:p>
                    <w:p w14:paraId="3DF36AAF" w14:textId="77777777" w:rsidR="00606D1A" w:rsidRDefault="00606D1A" w:rsidP="00606D1A">
                      <w:pPr>
                        <w:spacing w:after="100" w:line="200" w:lineRule="exact"/>
                      </w:pPr>
                      <w:r>
                        <w:tab/>
                        <w:t>Input: mainList – List with the Netflix titles</w:t>
                      </w:r>
                    </w:p>
                    <w:p w14:paraId="3289CBD0" w14:textId="77777777" w:rsidR="00606D1A" w:rsidRDefault="00606D1A" w:rsidP="00606D1A">
                      <w:pPr>
                        <w:spacing w:after="100" w:line="200" w:lineRule="exact"/>
                      </w:pPr>
                      <w:r>
                        <w:t>Variables</w:t>
                      </w:r>
                    </w:p>
                    <w:p w14:paraId="3688B6BD" w14:textId="7D1803B7" w:rsidR="00606D1A" w:rsidRDefault="00071DA5" w:rsidP="00606D1A">
                      <w:pPr>
                        <w:spacing w:after="100" w:line="200" w:lineRule="exact"/>
                      </w:pPr>
                      <w:r w:rsidRPr="00071DA5">
                        <w:t>statsListSize</w:t>
                      </w:r>
                      <w:r w:rsidR="00606D1A">
                        <w:t>,</w:t>
                      </w:r>
                      <w:r w:rsidR="00606D1A" w:rsidRPr="00633E16">
                        <w:t xml:space="preserve"> </w:t>
                      </w:r>
                      <w:r>
                        <w:t>min</w:t>
                      </w:r>
                      <w:r w:rsidR="00606D1A">
                        <w:t>,</w:t>
                      </w:r>
                      <w:r w:rsidR="00606D1A" w:rsidRPr="00633E16">
                        <w:t xml:space="preserve"> </w:t>
                      </w:r>
                      <w:r>
                        <w:t>max, minS, maxS</w:t>
                      </w:r>
                      <w:r w:rsidR="00606D1A">
                        <w:t xml:space="preserve"> – integer</w:t>
                      </w:r>
                    </w:p>
                    <w:p w14:paraId="278DE6B8" w14:textId="118F783F" w:rsidR="00071DA5" w:rsidRDefault="00071DA5" w:rsidP="00071DA5">
                      <w:pPr>
                        <w:spacing w:after="100" w:line="200" w:lineRule="exact"/>
                      </w:pPr>
                      <w:r>
                        <w:t>movieCount,</w:t>
                      </w:r>
                      <w:r w:rsidRPr="00633E16">
                        <w:t xml:space="preserve"> </w:t>
                      </w:r>
                      <w:r>
                        <w:t>totalMinutes,</w:t>
                      </w:r>
                      <w:r w:rsidRPr="00633E16">
                        <w:t xml:space="preserve"> </w:t>
                      </w:r>
                      <w:r>
                        <w:t>totalSeasons, tvCount</w:t>
                      </w:r>
                      <w:r w:rsidR="00CF7C6A">
                        <w:t>, averageDuration, averageSeasons</w:t>
                      </w:r>
                      <w:r>
                        <w:t xml:space="preserve"> – double</w:t>
                      </w:r>
                    </w:p>
                    <w:p w14:paraId="6DCA7C25" w14:textId="77777777" w:rsidR="00071DA5" w:rsidRDefault="00071DA5" w:rsidP="00071DA5">
                      <w:pPr>
                        <w:spacing w:after="100" w:line="200" w:lineRule="exact"/>
                      </w:pPr>
                      <w:r>
                        <w:t>netflix – Netflix struct</w:t>
                      </w:r>
                    </w:p>
                    <w:p w14:paraId="35D74362" w14:textId="50AE97C6" w:rsidR="00606D1A" w:rsidRDefault="00606D1A" w:rsidP="00606D1A">
                      <w:pPr>
                        <w:spacing w:after="100" w:line="200" w:lineRule="exact"/>
                      </w:pPr>
                      <w:r>
                        <w:t>titlesList</w:t>
                      </w:r>
                      <w:r w:rsidR="00071DA5">
                        <w:t xml:space="preserve"> - PtList</w:t>
                      </w:r>
                    </w:p>
                    <w:p w14:paraId="1E40CE76" w14:textId="77777777" w:rsidR="00606D1A" w:rsidRPr="00C61103" w:rsidRDefault="00606D1A" w:rsidP="00606D1A">
                      <w:pPr>
                        <w:spacing w:after="100" w:line="200" w:lineRule="exact"/>
                        <w:rPr>
                          <w:color w:val="FF0000"/>
                        </w:rPr>
                      </w:pPr>
                      <w:r w:rsidRPr="00C61103">
                        <w:rPr>
                          <w:color w:val="FF0000"/>
                        </w:rPr>
                        <w:t>BEGIN</w:t>
                      </w:r>
                    </w:p>
                    <w:p w14:paraId="373D3FC3" w14:textId="77777777" w:rsidR="00606D1A" w:rsidRDefault="00606D1A" w:rsidP="00606D1A">
                      <w:pPr>
                        <w:spacing w:after="100" w:line="200" w:lineRule="exact"/>
                        <w:ind w:firstLine="708"/>
                      </w:pPr>
                      <w:r>
                        <w:t>titlesList &lt;- listCreate</w:t>
                      </w:r>
                    </w:p>
                    <w:p w14:paraId="43C3ECD6" w14:textId="3312D725" w:rsidR="00606D1A" w:rsidRDefault="00606D1A" w:rsidP="00606D1A">
                      <w:pPr>
                        <w:spacing w:after="100" w:line="200" w:lineRule="exact"/>
                        <w:ind w:firstLine="708"/>
                      </w:pPr>
                      <w:r>
                        <w:t>sizeList</w:t>
                      </w:r>
                      <w:r w:rsidR="00071DA5">
                        <w:t xml:space="preserve"> &lt;-</w:t>
                      </w:r>
                      <w:r w:rsidR="00071DA5" w:rsidRPr="00071DA5">
                        <w:t xml:space="preserve"> </w:t>
                      </w:r>
                      <w:r w:rsidR="00071DA5">
                        <w:t>listSize list</w:t>
                      </w:r>
                    </w:p>
                    <w:p w14:paraId="19C59E37" w14:textId="009DB629" w:rsidR="00606D1A" w:rsidRDefault="00606D1A" w:rsidP="00606D1A">
                      <w:pPr>
                        <w:spacing w:after="100" w:line="200" w:lineRule="exact"/>
                        <w:ind w:firstLine="708"/>
                      </w:pPr>
                      <w:r w:rsidRPr="00C61103">
                        <w:rPr>
                          <w:color w:val="FF0000"/>
                        </w:rPr>
                        <w:t xml:space="preserve">FOR </w:t>
                      </w:r>
                      <w:r>
                        <w:t xml:space="preserve">i &lt;- 0 TO </w:t>
                      </w:r>
                      <w:r w:rsidR="00071DA5" w:rsidRPr="00071DA5">
                        <w:t>statsListSize</w:t>
                      </w:r>
                      <w:r w:rsidR="00071DA5">
                        <w:t xml:space="preserve"> </w:t>
                      </w:r>
                      <w:r w:rsidRPr="00C61103">
                        <w:rPr>
                          <w:color w:val="FF0000"/>
                        </w:rPr>
                        <w:t>DO</w:t>
                      </w:r>
                    </w:p>
                    <w:p w14:paraId="24525150" w14:textId="6D8810C4" w:rsidR="00071DA5" w:rsidRDefault="00071DA5" w:rsidP="00071DA5">
                      <w:pPr>
                        <w:spacing w:after="100" w:line="200" w:lineRule="exact"/>
                        <w:ind w:left="708" w:firstLine="708"/>
                      </w:pPr>
                      <w:r>
                        <w:t>netflix &lt;-</w:t>
                      </w:r>
                      <w:r w:rsidRPr="00071DA5">
                        <w:t xml:space="preserve"> </w:t>
                      </w:r>
                      <w:r>
                        <w:t>listGet list</w:t>
                      </w:r>
                    </w:p>
                    <w:p w14:paraId="243F2AB6" w14:textId="3DC3CA9C" w:rsidR="00606D1A" w:rsidRDefault="00606D1A" w:rsidP="00606D1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 w:rsidRPr="00C61103">
                        <w:rPr>
                          <w:color w:val="FF0000"/>
                        </w:rPr>
                        <w:t xml:space="preserve">IF </w:t>
                      </w:r>
                      <w:r w:rsidR="00071DA5">
                        <w:t>strcmp(netflix.type, “Movie”)</w:t>
                      </w:r>
                      <w:r>
                        <w:t xml:space="preserve"> </w:t>
                      </w:r>
                      <w:r w:rsidR="00071DA5">
                        <w:t>== 0</w:t>
                      </w:r>
                      <w:r>
                        <w:t xml:space="preserve"> </w:t>
                      </w:r>
                      <w:r w:rsidRPr="00C61103">
                        <w:rPr>
                          <w:color w:val="FF0000"/>
                        </w:rPr>
                        <w:t xml:space="preserve">THEN </w:t>
                      </w:r>
                    </w:p>
                    <w:p w14:paraId="59DF1259" w14:textId="7CA84A9C" w:rsidR="00606D1A" w:rsidRDefault="00606D1A" w:rsidP="00606D1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="00071DA5">
                        <w:t>movieCount++</w:t>
                      </w:r>
                    </w:p>
                    <w:p w14:paraId="5F434AAA" w14:textId="3E59B5E6" w:rsidR="00071DA5" w:rsidRDefault="00071DA5" w:rsidP="00606D1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  <w:t>totalMinutes = totalMinutes + netflix.duration</w:t>
                      </w:r>
                    </w:p>
                    <w:p w14:paraId="12A40941" w14:textId="108C9A99" w:rsidR="00CF7C6A" w:rsidRDefault="00CF7C6A" w:rsidP="00606D1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27642A">
                        <w:rPr>
                          <w:color w:val="FF0000"/>
                        </w:rPr>
                        <w:t xml:space="preserve">IF </w:t>
                      </w:r>
                      <w:r>
                        <w:t xml:space="preserve">(netflix.duration &lt; min) </w:t>
                      </w:r>
                      <w:r w:rsidRPr="0027642A">
                        <w:rPr>
                          <w:color w:val="FF0000"/>
                        </w:rPr>
                        <w:t>THEN</w:t>
                      </w:r>
                    </w:p>
                    <w:p w14:paraId="29852B6F" w14:textId="7C47B214" w:rsidR="00CF7C6A" w:rsidRDefault="00CF7C6A" w:rsidP="00606D1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min = netflix.duration</w:t>
                      </w:r>
                    </w:p>
                    <w:p w14:paraId="6587B5AE" w14:textId="60522841" w:rsidR="00CF7C6A" w:rsidRDefault="00CF7C6A" w:rsidP="00606D1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27642A">
                        <w:rPr>
                          <w:color w:val="FF0000"/>
                        </w:rPr>
                        <w:t>END IF</w:t>
                      </w:r>
                    </w:p>
                    <w:p w14:paraId="4865EB7E" w14:textId="67C7A7A9" w:rsidR="00CF7C6A" w:rsidRDefault="00CF7C6A" w:rsidP="00CF7C6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27642A">
                        <w:rPr>
                          <w:color w:val="FF0000"/>
                        </w:rPr>
                        <w:t xml:space="preserve">IF </w:t>
                      </w:r>
                      <w:r>
                        <w:t xml:space="preserve">(netflix.duration &gt; max) </w:t>
                      </w:r>
                      <w:r w:rsidRPr="0027642A">
                        <w:rPr>
                          <w:color w:val="FF0000"/>
                        </w:rPr>
                        <w:t>THEN</w:t>
                      </w:r>
                    </w:p>
                    <w:p w14:paraId="09082AA7" w14:textId="21E93A61" w:rsidR="00CF7C6A" w:rsidRDefault="00CF7C6A" w:rsidP="00CF7C6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max = netflix.duration</w:t>
                      </w:r>
                    </w:p>
                    <w:p w14:paraId="6552740E" w14:textId="55D3EBDC" w:rsidR="00CF7C6A" w:rsidRDefault="00CF7C6A" w:rsidP="00606D1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27642A">
                        <w:rPr>
                          <w:color w:val="FF0000"/>
                        </w:rPr>
                        <w:t>END IF</w:t>
                      </w:r>
                    </w:p>
                    <w:p w14:paraId="5DCFCDF3" w14:textId="4B3E0FCD" w:rsidR="00606D1A" w:rsidRDefault="00606D1A" w:rsidP="00606D1A">
                      <w:pPr>
                        <w:spacing w:after="100" w:line="200" w:lineRule="exact"/>
                        <w:rPr>
                          <w:color w:val="FF0000"/>
                        </w:rPr>
                      </w:pPr>
                      <w:r>
                        <w:tab/>
                      </w:r>
                      <w:r>
                        <w:tab/>
                      </w:r>
                      <w:r w:rsidRPr="00C61103">
                        <w:rPr>
                          <w:color w:val="FF0000"/>
                        </w:rPr>
                        <w:t>END IF</w:t>
                      </w:r>
                    </w:p>
                    <w:p w14:paraId="052C7958" w14:textId="0410CB2F" w:rsidR="00CF7C6A" w:rsidRDefault="00CF7C6A" w:rsidP="00CF7C6A">
                      <w:pPr>
                        <w:spacing w:after="100" w:line="200" w:lineRule="exact"/>
                        <w:ind w:left="708" w:firstLine="708"/>
                      </w:pPr>
                      <w:r w:rsidRPr="00C61103">
                        <w:rPr>
                          <w:color w:val="FF0000"/>
                        </w:rPr>
                        <w:t xml:space="preserve">IF </w:t>
                      </w:r>
                      <w:r>
                        <w:t xml:space="preserve">strcmp(netflix.type, “TV SHow”) == 0 </w:t>
                      </w:r>
                      <w:r w:rsidRPr="00C61103">
                        <w:rPr>
                          <w:color w:val="FF0000"/>
                        </w:rPr>
                        <w:t xml:space="preserve">THEN </w:t>
                      </w:r>
                    </w:p>
                    <w:p w14:paraId="1637E257" w14:textId="0A3B10A8" w:rsidR="00CF7C6A" w:rsidRDefault="00CF7C6A" w:rsidP="00CF7C6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  <w:t>tvCount++</w:t>
                      </w:r>
                    </w:p>
                    <w:p w14:paraId="78F2CE03" w14:textId="736E6099" w:rsidR="00CF7C6A" w:rsidRDefault="00CF7C6A" w:rsidP="00CF7C6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  <w:t>totalSeasons = totalSeasons + netflix.duration</w:t>
                      </w:r>
                    </w:p>
                    <w:p w14:paraId="15D641F4" w14:textId="6C7CCD1C" w:rsidR="00CF7C6A" w:rsidRDefault="00CF7C6A" w:rsidP="00CF7C6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27642A">
                        <w:rPr>
                          <w:color w:val="FF0000"/>
                        </w:rPr>
                        <w:t xml:space="preserve">IF </w:t>
                      </w:r>
                      <w:r>
                        <w:t xml:space="preserve">(netflix.duration &lt; minS) </w:t>
                      </w:r>
                      <w:r w:rsidRPr="0027642A">
                        <w:rPr>
                          <w:color w:val="FF0000"/>
                        </w:rPr>
                        <w:t>THEN</w:t>
                      </w:r>
                    </w:p>
                    <w:p w14:paraId="57ACE0AA" w14:textId="0AD58B02" w:rsidR="00CF7C6A" w:rsidRDefault="00CF7C6A" w:rsidP="00CF7C6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minS = netflix.duration</w:t>
                      </w:r>
                    </w:p>
                    <w:p w14:paraId="1E33CE59" w14:textId="77777777" w:rsidR="00CF7C6A" w:rsidRDefault="00CF7C6A" w:rsidP="00CF7C6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27642A">
                        <w:rPr>
                          <w:color w:val="FF0000"/>
                        </w:rPr>
                        <w:t>END IF</w:t>
                      </w:r>
                    </w:p>
                    <w:p w14:paraId="447FF816" w14:textId="3D428B7E" w:rsidR="00CF7C6A" w:rsidRDefault="00CF7C6A" w:rsidP="00CF7C6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27642A">
                        <w:rPr>
                          <w:color w:val="FF0000"/>
                        </w:rPr>
                        <w:t xml:space="preserve">IF </w:t>
                      </w:r>
                      <w:r>
                        <w:t xml:space="preserve">(netflix.duration &gt; maxS) </w:t>
                      </w:r>
                      <w:r w:rsidRPr="0027642A">
                        <w:rPr>
                          <w:color w:val="FF0000"/>
                        </w:rPr>
                        <w:t>THEN</w:t>
                      </w:r>
                    </w:p>
                    <w:p w14:paraId="7C5D2FF7" w14:textId="3CEE2A5B" w:rsidR="00CF7C6A" w:rsidRDefault="00CF7C6A" w:rsidP="00CF7C6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maxS = netflix.duration</w:t>
                      </w:r>
                    </w:p>
                    <w:p w14:paraId="1E061DFA" w14:textId="77777777" w:rsidR="00CF7C6A" w:rsidRDefault="00CF7C6A" w:rsidP="00CF7C6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27642A">
                        <w:rPr>
                          <w:color w:val="FF0000"/>
                        </w:rPr>
                        <w:t>END IF</w:t>
                      </w:r>
                    </w:p>
                    <w:p w14:paraId="26F0F67A" w14:textId="17DBA6C6" w:rsidR="00CF7C6A" w:rsidRDefault="00CF7C6A" w:rsidP="00606D1A">
                      <w:pPr>
                        <w:spacing w:after="100" w:line="200" w:lineRule="exact"/>
                      </w:pPr>
                      <w:r>
                        <w:tab/>
                      </w:r>
                      <w:r>
                        <w:tab/>
                      </w:r>
                      <w:r w:rsidRPr="00C61103">
                        <w:rPr>
                          <w:color w:val="FF0000"/>
                        </w:rPr>
                        <w:t>END IF</w:t>
                      </w:r>
                    </w:p>
                    <w:p w14:paraId="081CD985" w14:textId="77777777" w:rsidR="00606D1A" w:rsidRDefault="00606D1A" w:rsidP="00606D1A">
                      <w:pPr>
                        <w:spacing w:after="100" w:line="200" w:lineRule="exact"/>
                        <w:ind w:firstLine="708"/>
                      </w:pPr>
                      <w:r w:rsidRPr="00C61103">
                        <w:rPr>
                          <w:color w:val="FF0000"/>
                        </w:rPr>
                        <w:t>END FOR</w:t>
                      </w:r>
                    </w:p>
                    <w:p w14:paraId="52A21F51" w14:textId="5AB2D02C" w:rsidR="00606D1A" w:rsidRDefault="00CF7C6A" w:rsidP="00606D1A">
                      <w:pPr>
                        <w:spacing w:after="100" w:line="200" w:lineRule="exact"/>
                        <w:ind w:firstLine="708"/>
                      </w:pPr>
                      <w:r>
                        <w:t>averageDuration = totalMinutes / movieCount</w:t>
                      </w:r>
                    </w:p>
                    <w:p w14:paraId="18E8FBE8" w14:textId="3486A046" w:rsidR="00CF7C6A" w:rsidRDefault="00CF7C6A" w:rsidP="00606D1A">
                      <w:pPr>
                        <w:spacing w:after="100" w:line="200" w:lineRule="exact"/>
                        <w:ind w:firstLine="708"/>
                      </w:pPr>
                      <w:r>
                        <w:t>averageSeasons = totalSeasons / tvCount</w:t>
                      </w:r>
                    </w:p>
                    <w:p w14:paraId="2BBF6117" w14:textId="2DA048FE" w:rsidR="00CF7C6A" w:rsidRDefault="00CF7C6A" w:rsidP="00606D1A">
                      <w:pPr>
                        <w:spacing w:after="100" w:line="200" w:lineRule="exact"/>
                        <w:ind w:firstLine="708"/>
                      </w:pPr>
                      <w:r>
                        <w:t>PRINT(“Movie Count: $movieCount”, “</w:t>
                      </w:r>
                      <w:r w:rsidRPr="00CF7C6A">
                        <w:t>Min. duration:</w:t>
                      </w:r>
                      <w:r>
                        <w:t xml:space="preserve"> $min”)</w:t>
                      </w:r>
                    </w:p>
                    <w:p w14:paraId="2716E7E6" w14:textId="00411DC0" w:rsidR="00CF7C6A" w:rsidRDefault="00CF7C6A" w:rsidP="00CF7C6A">
                      <w:pPr>
                        <w:spacing w:after="100" w:line="200" w:lineRule="exact"/>
                        <w:ind w:firstLine="708"/>
                      </w:pPr>
                      <w:r>
                        <w:t>PRINT(“</w:t>
                      </w:r>
                      <w:r w:rsidRPr="00CF7C6A">
                        <w:t>M</w:t>
                      </w:r>
                      <w:r>
                        <w:t>ax</w:t>
                      </w:r>
                      <w:r w:rsidRPr="00CF7C6A">
                        <w:t>. duration:</w:t>
                      </w:r>
                      <w:r>
                        <w:t xml:space="preserve"> $max”, “</w:t>
                      </w:r>
                      <w:r w:rsidRPr="00CF7C6A">
                        <w:t>Avg. Duration</w:t>
                      </w:r>
                      <w:r>
                        <w:t xml:space="preserve"> $averageDuration”)</w:t>
                      </w:r>
                    </w:p>
                    <w:p w14:paraId="09AF59DB" w14:textId="7A9404F6" w:rsidR="00CF7C6A" w:rsidRDefault="00CF7C6A" w:rsidP="00CF7C6A">
                      <w:pPr>
                        <w:spacing w:after="100" w:line="200" w:lineRule="exact"/>
                        <w:ind w:firstLine="708"/>
                      </w:pPr>
                      <w:r>
                        <w:t>PRINT(“TV Show Count $tvCount”, “Min. Seasons: $minS”)</w:t>
                      </w:r>
                    </w:p>
                    <w:p w14:paraId="77877B49" w14:textId="57D9608A" w:rsidR="00CF7C6A" w:rsidRDefault="00CF7C6A" w:rsidP="00CF7C6A">
                      <w:pPr>
                        <w:spacing w:after="100" w:line="200" w:lineRule="exact"/>
                        <w:ind w:firstLine="708"/>
                      </w:pPr>
                      <w:r>
                        <w:t>PRINT(“Max. Seasons: $maxS”</w:t>
                      </w:r>
                      <w:r w:rsidR="00857B21">
                        <w:t>m “Avg. Seasons: $averageSeasons”</w:t>
                      </w:r>
                      <w:r>
                        <w:t>)</w:t>
                      </w:r>
                    </w:p>
                    <w:p w14:paraId="23919263" w14:textId="4F3561F8" w:rsidR="00CF7C6A" w:rsidRDefault="00CF7C6A" w:rsidP="00CF7C6A">
                      <w:pPr>
                        <w:spacing w:after="100" w:line="200" w:lineRule="exact"/>
                        <w:ind w:firstLine="708"/>
                      </w:pPr>
                      <w:r>
                        <w:t>PRINT(“</w:t>
                      </w:r>
                      <w:r w:rsidR="00857B21">
                        <w:t>T</w:t>
                      </w:r>
                      <w:r w:rsidR="00857B21" w:rsidRPr="00857B21">
                        <w:t>otal minutes of movie time</w:t>
                      </w:r>
                      <w:r w:rsidR="00857B21">
                        <w:t xml:space="preserve">: </w:t>
                      </w:r>
                      <w:r>
                        <w:t>$</w:t>
                      </w:r>
                      <w:r w:rsidR="00857B21">
                        <w:t>totalMinutes</w:t>
                      </w:r>
                      <w:r>
                        <w:t>”)</w:t>
                      </w:r>
                    </w:p>
                    <w:p w14:paraId="7057E8B6" w14:textId="653815A4" w:rsidR="00CF7C6A" w:rsidRDefault="00CF7C6A" w:rsidP="00CF7C6A">
                      <w:pPr>
                        <w:spacing w:after="100" w:line="200" w:lineRule="exact"/>
                        <w:ind w:firstLine="708"/>
                      </w:pPr>
                      <w:r>
                        <w:t>PRINT(“</w:t>
                      </w:r>
                      <w:r w:rsidR="00857B21">
                        <w:t>T</w:t>
                      </w:r>
                      <w:r w:rsidR="00857B21" w:rsidRPr="00857B21">
                        <w:t xml:space="preserve">otal seasons of tv shows </w:t>
                      </w:r>
                      <w:r>
                        <w:t>$</w:t>
                      </w:r>
                      <w:r w:rsidR="00857B21" w:rsidRPr="00857B21">
                        <w:t>totalSeasons</w:t>
                      </w:r>
                      <w:r>
                        <w:t>”)</w:t>
                      </w:r>
                    </w:p>
                    <w:p w14:paraId="30985AB7" w14:textId="77777777" w:rsidR="00606D1A" w:rsidRDefault="00606D1A" w:rsidP="00606D1A">
                      <w:pPr>
                        <w:spacing w:after="100" w:line="200" w:lineRule="exact"/>
                      </w:pPr>
                      <w:r w:rsidRPr="00C61103">
                        <w:rPr>
                          <w:color w:val="FF0000"/>
                        </w:rPr>
                        <w:t>END</w:t>
                      </w:r>
                    </w:p>
                    <w:p w14:paraId="5FDCF4B9" w14:textId="77777777" w:rsidR="00606D1A" w:rsidRDefault="00606D1A" w:rsidP="00606D1A">
                      <w:pPr>
                        <w:spacing w:line="200" w:lineRule="exac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47D150C" w14:textId="77777777" w:rsidR="001F53EF" w:rsidRDefault="001F53EF" w:rsidP="008333E7"/>
    <w:p w14:paraId="1EF21007" w14:textId="6D37A3E4" w:rsidR="00030CF2" w:rsidRDefault="00606D1A" w:rsidP="00606D1A">
      <w:pPr>
        <w:keepNext/>
        <w:rPr>
          <w:noProof/>
        </w:rPr>
      </w:pPr>
      <w:r>
        <w:rPr>
          <w:noProof/>
        </w:rPr>
        <w:lastRenderedPageBreak/>
        <w:drawing>
          <wp:inline distT="0" distB="0" distL="0" distR="0" wp14:anchorId="0A97505A" wp14:editId="53AF397B">
            <wp:extent cx="6188710" cy="3780790"/>
            <wp:effectExtent l="0" t="0" r="254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46D14" w14:textId="598053D6" w:rsidR="00030CF2" w:rsidRDefault="00606D1A" w:rsidP="00B26EB3">
      <w:pPr>
        <w:keepNext/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CFFEF34" wp14:editId="493BE453">
                <wp:simplePos x="0" y="0"/>
                <wp:positionH relativeFrom="margin">
                  <wp:align>left</wp:align>
                </wp:positionH>
                <wp:positionV relativeFrom="paragraph">
                  <wp:posOffset>7137</wp:posOffset>
                </wp:positionV>
                <wp:extent cx="2689860" cy="335915"/>
                <wp:effectExtent l="0" t="0" r="0" b="6985"/>
                <wp:wrapSquare wrapText="bothSides"/>
                <wp:docPr id="24" name="Caixa de texto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9860" cy="3359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670853" w14:textId="221222EC" w:rsidR="00606D1A" w:rsidRPr="001B07ED" w:rsidRDefault="00606D1A" w:rsidP="00606D1A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t>Figura 8</w:t>
                            </w:r>
                            <w:r w:rsidRPr="00C74EE4">
                              <w:t xml:space="preserve"> </w:t>
                            </w:r>
                            <w:r>
                              <w:t>–</w:t>
                            </w:r>
                            <w:r w:rsidRPr="00C74EE4">
                              <w:t xml:space="preserve"> </w:t>
                            </w:r>
                            <w:r>
                              <w:t>Código em C da função STA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FEF34" id="Caixa de texto 24" o:spid="_x0000_s1037" type="#_x0000_t202" style="position:absolute;left:0;text-align:left;margin-left:0;margin-top:.55pt;width:211.8pt;height:26.45pt;z-index:25169510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" stroked="f">
                <v:textbox inset="0,0,0,0">
                  <w:txbxContent>
                    <w:p w14:paraId="57670853" w14:textId="221222EC" w:rsidR="00606D1A" w:rsidRPr="001B07ED" w:rsidRDefault="00606D1A" w:rsidP="00606D1A">
                      <w:pPr>
                        <w:pStyle w:val="Legenda"/>
                        <w:rPr>
                          <w:noProof/>
                        </w:rPr>
                      </w:pPr>
                      <w:r>
                        <w:t>Figura 8</w:t>
                      </w:r>
                      <w:r w:rsidRPr="00C74EE4">
                        <w:t xml:space="preserve"> </w:t>
                      </w:r>
                      <w:r>
                        <w:t>–</w:t>
                      </w:r>
                      <w:r w:rsidRPr="00C74EE4">
                        <w:t xml:space="preserve"> </w:t>
                      </w:r>
                      <w:r>
                        <w:t>Código em C da função STA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23C3007" w14:textId="1B69B090" w:rsidR="00B26EB3" w:rsidRDefault="00B26EB3" w:rsidP="00B26EB3">
      <w:pPr>
        <w:keepNext/>
        <w:jc w:val="both"/>
        <w:rPr>
          <w:noProof/>
        </w:rPr>
      </w:pPr>
    </w:p>
    <w:p w14:paraId="40A75157" w14:textId="152BF7D7" w:rsidR="00B26EB3" w:rsidRDefault="00B26EB3">
      <w:pPr>
        <w:rPr>
          <w:noProof/>
        </w:rPr>
      </w:pPr>
      <w:r>
        <w:rPr>
          <w:noProof/>
        </w:rPr>
        <w:br w:type="page"/>
      </w:r>
    </w:p>
    <w:p w14:paraId="29B43CFC" w14:textId="5A7D13BC" w:rsidR="000F1156" w:rsidRDefault="000F1156" w:rsidP="00B04B86">
      <w:pPr>
        <w:pStyle w:val="Ttulo1"/>
        <w:numPr>
          <w:ilvl w:val="0"/>
          <w:numId w:val="44"/>
        </w:numPr>
        <w:rPr>
          <w:rFonts w:ascii="Google Sans Medium" w:hAnsi="Google Sans Medium" w:cstheme="minorHAnsi"/>
          <w:noProof/>
        </w:rPr>
      </w:pPr>
      <w:bookmarkStart w:id="6" w:name="_Toc77524859"/>
      <w:r w:rsidRPr="000F1156">
        <w:rPr>
          <w:rFonts w:ascii="Google Sans Medium" w:hAnsi="Google Sans Medium" w:cstheme="minorHAnsi"/>
          <w:noProof/>
        </w:rPr>
        <w:lastRenderedPageBreak/>
        <w:t>Limitações</w:t>
      </w:r>
      <w:bookmarkEnd w:id="6"/>
    </w:p>
    <w:p w14:paraId="0B6AE6C5" w14:textId="5EF1FA88" w:rsidR="008A0595" w:rsidRDefault="008A0595" w:rsidP="008A0595"/>
    <w:p w14:paraId="081841CF" w14:textId="1C4B6C29" w:rsidR="0071005F" w:rsidRDefault="0071005F" w:rsidP="001731B2">
      <w:pPr>
        <w:spacing w:line="360" w:lineRule="auto"/>
        <w:jc w:val="both"/>
        <w:rPr>
          <w:rFonts w:ascii="Google Sans" w:hAnsi="Google Sans"/>
        </w:rPr>
      </w:pPr>
      <w:r>
        <w:rPr>
          <w:rFonts w:ascii="Google Sans" w:hAnsi="Google Sans"/>
        </w:rPr>
        <w:t xml:space="preserve">Em termos de limitações, todos os comandos funcionam </w:t>
      </w:r>
      <w:r w:rsidR="00126BA1">
        <w:rPr>
          <w:rFonts w:ascii="Google Sans" w:hAnsi="Google Sans"/>
        </w:rPr>
        <w:t xml:space="preserve">a 100% </w:t>
      </w:r>
      <w:r>
        <w:rPr>
          <w:rFonts w:ascii="Google Sans" w:hAnsi="Google Sans"/>
        </w:rPr>
        <w:t xml:space="preserve">à exceção do </w:t>
      </w:r>
      <w:r w:rsidR="00126BA1">
        <w:rPr>
          <w:rFonts w:ascii="Google Sans" w:hAnsi="Google Sans"/>
        </w:rPr>
        <w:t>SEARCHC</w:t>
      </w:r>
      <w:r>
        <w:rPr>
          <w:rFonts w:ascii="Google Sans" w:hAnsi="Google Sans"/>
        </w:rPr>
        <w:t xml:space="preserve">. Apesar de estar bem implementado, sendo semelhante ao </w:t>
      </w:r>
      <w:r w:rsidR="00126BA1">
        <w:rPr>
          <w:rFonts w:ascii="Google Sans" w:hAnsi="Google Sans"/>
        </w:rPr>
        <w:t xml:space="preserve">SEARCHT, </w:t>
      </w:r>
      <w:r>
        <w:rPr>
          <w:rFonts w:ascii="Google Sans" w:hAnsi="Google Sans"/>
        </w:rPr>
        <w:t xml:space="preserve">mas mudando o campo, dá um erro de </w:t>
      </w:r>
      <w:r w:rsidR="00126BA1">
        <w:rPr>
          <w:rFonts w:ascii="Google Sans" w:hAnsi="Google Sans"/>
        </w:rPr>
        <w:t>“</w:t>
      </w:r>
      <w:r>
        <w:rPr>
          <w:rFonts w:ascii="Google Sans" w:hAnsi="Google Sans"/>
        </w:rPr>
        <w:t>segmentation fault</w:t>
      </w:r>
      <w:r w:rsidR="00126BA1">
        <w:rPr>
          <w:rFonts w:ascii="Google Sans" w:hAnsi="Google Sans"/>
        </w:rPr>
        <w:t>”</w:t>
      </w:r>
      <w:r>
        <w:rPr>
          <w:rFonts w:ascii="Google Sans" w:hAnsi="Google Sans"/>
        </w:rPr>
        <w:t xml:space="preserve"> que mesmo com ajuda e bastante cuidado nos testes com debug, não foi possível resolver.</w:t>
      </w:r>
    </w:p>
    <w:p w14:paraId="14811652" w14:textId="4DAD22D5" w:rsidR="00557956" w:rsidRDefault="00557956" w:rsidP="001731B2">
      <w:pPr>
        <w:spacing w:line="360" w:lineRule="auto"/>
        <w:jc w:val="both"/>
        <w:rPr>
          <w:rFonts w:ascii="Google Sans" w:hAnsi="Google Sans"/>
        </w:rPr>
      </w:pPr>
      <w:r>
        <w:rPr>
          <w:rFonts w:ascii="Google Sans" w:hAnsi="Google Sans"/>
        </w:rPr>
        <w:t>Ao testarmos o problema</w:t>
      </w:r>
      <w:r w:rsidR="00745603">
        <w:rPr>
          <w:rFonts w:ascii="Google Sans" w:hAnsi="Google Sans"/>
        </w:rPr>
        <w:t xml:space="preserve"> do SEARCHC</w:t>
      </w:r>
      <w:r>
        <w:rPr>
          <w:rFonts w:ascii="Google Sans" w:hAnsi="Google Sans"/>
        </w:rPr>
        <w:t xml:space="preserve">, quando executávamos a função sem </w:t>
      </w:r>
      <w:r w:rsidR="00097FEF">
        <w:rPr>
          <w:rFonts w:ascii="Google Sans" w:hAnsi="Google Sans"/>
        </w:rPr>
        <w:t>menu</w:t>
      </w:r>
      <w:r w:rsidR="00BE2FB0">
        <w:rPr>
          <w:rFonts w:ascii="Google Sans" w:hAnsi="Google Sans"/>
        </w:rPr>
        <w:t>,</w:t>
      </w:r>
      <w:r>
        <w:rPr>
          <w:rFonts w:ascii="Google Sans" w:hAnsi="Google Sans"/>
        </w:rPr>
        <w:t xml:space="preserve"> seguida do </w:t>
      </w:r>
      <w:r w:rsidR="00BE2FB0">
        <w:rPr>
          <w:rFonts w:ascii="Google Sans" w:hAnsi="Google Sans"/>
        </w:rPr>
        <w:t>LOADD</w:t>
      </w:r>
      <w:r>
        <w:rPr>
          <w:rFonts w:ascii="Google Sans" w:hAnsi="Google Sans"/>
        </w:rPr>
        <w:t xml:space="preserve"> para carregar dados, funciona, mas se executarmos uma segunda vez, já dá “segmentation fault”. Se carregarmos a função através do </w:t>
      </w:r>
      <w:r w:rsidR="004C49F9">
        <w:rPr>
          <w:rFonts w:ascii="Google Sans" w:hAnsi="Google Sans"/>
        </w:rPr>
        <w:t>menu</w:t>
      </w:r>
      <w:r>
        <w:rPr>
          <w:rFonts w:ascii="Google Sans" w:hAnsi="Google Sans"/>
        </w:rPr>
        <w:t>, dá diretamente “segmentation fault”</w:t>
      </w:r>
      <w:r w:rsidR="00097FEF">
        <w:rPr>
          <w:rFonts w:ascii="Google Sans" w:hAnsi="Google Sans"/>
        </w:rPr>
        <w:t xml:space="preserve"> na primeira vez</w:t>
      </w:r>
      <w:r>
        <w:rPr>
          <w:rFonts w:ascii="Google Sans" w:hAnsi="Google Sans"/>
        </w:rPr>
        <w:t>.</w:t>
      </w:r>
    </w:p>
    <w:p w14:paraId="042524C7" w14:textId="10B4A062" w:rsidR="0071005F" w:rsidRDefault="0068423F" w:rsidP="001731B2">
      <w:pPr>
        <w:spacing w:line="360" w:lineRule="auto"/>
        <w:jc w:val="both"/>
        <w:rPr>
          <w:rFonts w:ascii="Google Sans" w:hAnsi="Google Sans"/>
        </w:rPr>
      </w:pPr>
      <w:r>
        <w:rPr>
          <w:rFonts w:ascii="Google Sans" w:hAnsi="Google Sans"/>
        </w:rPr>
        <w:t>Fora o SEARCHC, todos os comandos funcionam sem qualquer problema ou erro.</w:t>
      </w:r>
    </w:p>
    <w:p w14:paraId="7C7993B5" w14:textId="77777777" w:rsidR="001731B2" w:rsidRPr="0071005F" w:rsidRDefault="001731B2" w:rsidP="001731B2">
      <w:pPr>
        <w:spacing w:line="360" w:lineRule="auto"/>
        <w:jc w:val="both"/>
        <w:rPr>
          <w:rFonts w:ascii="Google Sans" w:hAnsi="Google Sans"/>
        </w:rPr>
      </w:pPr>
    </w:p>
    <w:p w14:paraId="3B184EBE" w14:textId="2C4E24BB" w:rsidR="000F1156" w:rsidRDefault="000F1156" w:rsidP="00B04B86">
      <w:pPr>
        <w:pStyle w:val="Ttulo1"/>
        <w:numPr>
          <w:ilvl w:val="0"/>
          <w:numId w:val="44"/>
        </w:numPr>
        <w:rPr>
          <w:rFonts w:ascii="Google Sans Medium" w:hAnsi="Google Sans Medium" w:cstheme="minorHAnsi"/>
          <w:noProof/>
        </w:rPr>
      </w:pPr>
      <w:bookmarkStart w:id="7" w:name="_Toc77524860"/>
      <w:r w:rsidRPr="000F1156">
        <w:rPr>
          <w:rFonts w:ascii="Google Sans Medium" w:hAnsi="Google Sans Medium" w:cstheme="minorHAnsi"/>
          <w:noProof/>
        </w:rPr>
        <w:t>Conclusões</w:t>
      </w:r>
      <w:bookmarkEnd w:id="7"/>
    </w:p>
    <w:p w14:paraId="4CE3F45F" w14:textId="6022C391" w:rsidR="001731B2" w:rsidRDefault="001731B2" w:rsidP="001731B2"/>
    <w:p w14:paraId="30B57076" w14:textId="71CA1B70" w:rsidR="001731B2" w:rsidRPr="001731B2" w:rsidRDefault="001731B2" w:rsidP="001731B2">
      <w:pPr>
        <w:spacing w:line="360" w:lineRule="auto"/>
        <w:jc w:val="both"/>
        <w:rPr>
          <w:rFonts w:ascii="Google Sans" w:hAnsi="Google Sans"/>
        </w:rPr>
      </w:pPr>
      <w:r w:rsidRPr="001731B2">
        <w:rPr>
          <w:rFonts w:ascii="Google Sans" w:hAnsi="Google Sans"/>
        </w:rPr>
        <w:t>Em geral este projeto foi bastante interessante de se desenvolver, divertido e trabalhoso no bom sentido. Em comparação aos projetos das outras unidades curriculares do curso, este foi o mais acessível em termos do enunciado estar bem estruturado, simplificado e claro. Prova disso é que sendo a cadeira com a teoria  e prática mais “complicada”, foi possível, do nosso ponto de visto, desenvolver um bom projeto.</w:t>
      </w:r>
    </w:p>
    <w:p w14:paraId="7E1325AB" w14:textId="444E2367" w:rsidR="001731B2" w:rsidRPr="001731B2" w:rsidRDefault="001731B2" w:rsidP="001731B2">
      <w:pPr>
        <w:spacing w:line="360" w:lineRule="auto"/>
        <w:jc w:val="both"/>
        <w:rPr>
          <w:rFonts w:ascii="Google Sans" w:hAnsi="Google Sans"/>
        </w:rPr>
      </w:pPr>
      <w:r w:rsidRPr="001731B2">
        <w:rPr>
          <w:rFonts w:ascii="Google Sans" w:hAnsi="Google Sans"/>
        </w:rPr>
        <w:t>Em análise, o projeto foi feito a 100%, sem deixar qualquer função de fora. À exceção da função SEARCHC que não sabemos o porquê de não funcionar visto que é semelhante à SEARCHT, tir</w:t>
      </w:r>
      <w:r w:rsidR="001966A5">
        <w:rPr>
          <w:rFonts w:ascii="Google Sans" w:hAnsi="Google Sans"/>
        </w:rPr>
        <w:t>á</w:t>
      </w:r>
      <w:r w:rsidRPr="001731B2">
        <w:rPr>
          <w:rFonts w:ascii="Google Sans" w:hAnsi="Google Sans"/>
        </w:rPr>
        <w:t xml:space="preserve">mos ótimo proveito e consolidamos </w:t>
      </w:r>
      <w:r w:rsidR="001B732B">
        <w:rPr>
          <w:rFonts w:ascii="Google Sans" w:hAnsi="Google Sans"/>
        </w:rPr>
        <w:t>com</w:t>
      </w:r>
      <w:r w:rsidRPr="001731B2">
        <w:rPr>
          <w:rFonts w:ascii="Google Sans" w:hAnsi="Google Sans"/>
        </w:rPr>
        <w:t xml:space="preserve"> certeza os conceitos da linguagem C e das implementações de ADTs</w:t>
      </w:r>
      <w:r w:rsidR="00F7622D">
        <w:rPr>
          <w:rFonts w:ascii="Google Sans" w:hAnsi="Google Sans"/>
        </w:rPr>
        <w:t>, e estamos bastante orgulhosos do nosso desempenho na realização deste projeto</w:t>
      </w:r>
      <w:r w:rsidRPr="001731B2">
        <w:rPr>
          <w:rFonts w:ascii="Google Sans" w:hAnsi="Google Sans"/>
        </w:rPr>
        <w:t>.</w:t>
      </w:r>
    </w:p>
    <w:p w14:paraId="678C902E" w14:textId="77777777" w:rsidR="001731B2" w:rsidRPr="001731B2" w:rsidRDefault="001731B2" w:rsidP="001731B2"/>
    <w:sectPr w:rsidR="001731B2" w:rsidRPr="001731B2" w:rsidSect="00D74CCF">
      <w:headerReference w:type="default" r:id="rId17"/>
      <w:footerReference w:type="default" r:id="rId18"/>
      <w:pgSz w:w="11906" w:h="16838"/>
      <w:pgMar w:top="144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BFE58" w14:textId="77777777" w:rsidR="00FB72FE" w:rsidRDefault="00FB72FE" w:rsidP="00814C59">
      <w:pPr>
        <w:spacing w:after="0" w:line="240" w:lineRule="auto"/>
      </w:pPr>
      <w:r>
        <w:separator/>
      </w:r>
    </w:p>
  </w:endnote>
  <w:endnote w:type="continuationSeparator" w:id="0">
    <w:p w14:paraId="1739C72B" w14:textId="77777777" w:rsidR="00FB72FE" w:rsidRDefault="00FB72FE" w:rsidP="00814C59">
      <w:pPr>
        <w:spacing w:after="0" w:line="240" w:lineRule="auto"/>
      </w:pPr>
      <w:r>
        <w:continuationSeparator/>
      </w:r>
    </w:p>
  </w:endnote>
  <w:endnote w:type="continuationNotice" w:id="1">
    <w:p w14:paraId="2843A44E" w14:textId="77777777" w:rsidR="00FB72FE" w:rsidRDefault="00FB72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00000003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Google Sans Medium">
    <w:altName w:val="Calibri"/>
    <w:panose1 w:val="020B0603030502040204"/>
    <w:charset w:val="00"/>
    <w:family w:val="swiss"/>
    <w:pitch w:val="variable"/>
    <w:sig w:usb0="20000287" w:usb1="00000000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1EB86" w14:textId="160559A9" w:rsidR="008673A9" w:rsidRDefault="008673A9" w:rsidP="00DA73AE">
    <w:pPr>
      <w:pStyle w:val="Rodap"/>
      <w:pBdr>
        <w:bottom w:val="single" w:sz="6" w:space="1" w:color="auto"/>
      </w:pBdr>
      <w:jc w:val="right"/>
      <w:rPr>
        <w:rFonts w:eastAsia="Times New Roman" w:cstheme="minorHAnsi"/>
        <w:i/>
        <w:sz w:val="18"/>
        <w:szCs w:val="18"/>
      </w:rPr>
    </w:pPr>
  </w:p>
  <w:p w14:paraId="3B7B4B86" w14:textId="3ED30C76" w:rsidR="008673A9" w:rsidRPr="00581F20" w:rsidRDefault="008673A9" w:rsidP="00DA73AE">
    <w:pPr>
      <w:pStyle w:val="Rodap"/>
      <w:jc w:val="right"/>
      <w:rPr>
        <w:rFonts w:ascii="Google Sans" w:hAnsi="Google Sans" w:cstheme="minorHAnsi"/>
        <w:sz w:val="18"/>
        <w:szCs w:val="18"/>
      </w:rPr>
    </w:pPr>
    <w:r w:rsidRPr="00581F20">
      <w:rPr>
        <w:rFonts w:ascii="Google Sans" w:eastAsia="Times New Roman" w:hAnsi="Google Sans" w:cstheme="minorHAnsi"/>
        <w:i/>
        <w:sz w:val="18"/>
        <w:szCs w:val="18"/>
      </w:rPr>
      <w:t xml:space="preserve">Pág.: </w:t>
    </w:r>
    <w:r w:rsidRPr="00581F20">
      <w:rPr>
        <w:rFonts w:ascii="Google Sans" w:hAnsi="Google Sans" w:cstheme="minorHAnsi"/>
        <w:sz w:val="18"/>
        <w:szCs w:val="18"/>
      </w:rPr>
      <w:fldChar w:fldCharType="begin"/>
    </w:r>
    <w:r w:rsidRPr="00581F20">
      <w:rPr>
        <w:rFonts w:ascii="Google Sans" w:hAnsi="Google Sans" w:cstheme="minorHAnsi"/>
        <w:sz w:val="18"/>
        <w:szCs w:val="18"/>
      </w:rPr>
      <w:instrText>PAGE</w:instrText>
    </w:r>
    <w:r w:rsidRPr="00581F20">
      <w:rPr>
        <w:rFonts w:ascii="Google Sans" w:hAnsi="Google Sans" w:cstheme="minorHAnsi"/>
        <w:sz w:val="18"/>
        <w:szCs w:val="18"/>
      </w:rPr>
      <w:fldChar w:fldCharType="separate"/>
    </w:r>
    <w:r w:rsidRPr="00581F20">
      <w:rPr>
        <w:rFonts w:ascii="Google Sans" w:hAnsi="Google Sans" w:cstheme="minorHAnsi"/>
        <w:noProof/>
        <w:sz w:val="18"/>
        <w:szCs w:val="18"/>
      </w:rPr>
      <w:t>3</w:t>
    </w:r>
    <w:r w:rsidRPr="00581F20">
      <w:rPr>
        <w:rFonts w:ascii="Google Sans" w:hAnsi="Google Sans" w:cstheme="minorHAnsi"/>
        <w:sz w:val="18"/>
        <w:szCs w:val="18"/>
      </w:rPr>
      <w:fldChar w:fldCharType="end"/>
    </w:r>
    <w:r w:rsidRPr="00581F20">
      <w:rPr>
        <w:rFonts w:ascii="Google Sans" w:eastAsia="Times New Roman" w:hAnsi="Google Sans" w:cstheme="minorHAnsi"/>
        <w:i/>
        <w:sz w:val="18"/>
        <w:szCs w:val="18"/>
      </w:rPr>
      <w:t xml:space="preserve"> de </w:t>
    </w:r>
    <w:r w:rsidRPr="00581F20">
      <w:rPr>
        <w:rFonts w:ascii="Google Sans" w:hAnsi="Google Sans" w:cstheme="minorHAnsi"/>
        <w:sz w:val="18"/>
        <w:szCs w:val="18"/>
      </w:rPr>
      <w:fldChar w:fldCharType="begin"/>
    </w:r>
    <w:r w:rsidRPr="00581F20">
      <w:rPr>
        <w:rFonts w:ascii="Google Sans" w:hAnsi="Google Sans" w:cstheme="minorHAnsi"/>
        <w:sz w:val="18"/>
        <w:szCs w:val="18"/>
      </w:rPr>
      <w:instrText>NUMPAGES</w:instrText>
    </w:r>
    <w:r w:rsidRPr="00581F20">
      <w:rPr>
        <w:rFonts w:ascii="Google Sans" w:hAnsi="Google Sans" w:cstheme="minorHAnsi"/>
        <w:sz w:val="18"/>
        <w:szCs w:val="18"/>
      </w:rPr>
      <w:fldChar w:fldCharType="separate"/>
    </w:r>
    <w:r w:rsidRPr="00581F20">
      <w:rPr>
        <w:rFonts w:ascii="Google Sans" w:hAnsi="Google Sans" w:cstheme="minorHAnsi"/>
        <w:noProof/>
        <w:sz w:val="18"/>
        <w:szCs w:val="18"/>
      </w:rPr>
      <w:t>4</w:t>
    </w:r>
    <w:r w:rsidRPr="00581F20">
      <w:rPr>
        <w:rFonts w:ascii="Google Sans" w:hAnsi="Google Sans" w:cstheme="min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CF8AA" w14:textId="77777777" w:rsidR="00FB72FE" w:rsidRDefault="00FB72FE" w:rsidP="00814C59">
      <w:pPr>
        <w:spacing w:after="0" w:line="240" w:lineRule="auto"/>
      </w:pPr>
      <w:r>
        <w:separator/>
      </w:r>
    </w:p>
  </w:footnote>
  <w:footnote w:type="continuationSeparator" w:id="0">
    <w:p w14:paraId="679F35A5" w14:textId="77777777" w:rsidR="00FB72FE" w:rsidRDefault="00FB72FE" w:rsidP="00814C59">
      <w:pPr>
        <w:spacing w:after="0" w:line="240" w:lineRule="auto"/>
      </w:pPr>
      <w:r>
        <w:continuationSeparator/>
      </w:r>
    </w:p>
  </w:footnote>
  <w:footnote w:type="continuationNotice" w:id="1">
    <w:p w14:paraId="7E403D41" w14:textId="77777777" w:rsidR="00FB72FE" w:rsidRDefault="00FB72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5CEC" w14:textId="59BD7B0A" w:rsidR="008673A9" w:rsidRPr="00AE00E1" w:rsidRDefault="00225354">
    <w:pPr>
      <w:pStyle w:val="Cabealho"/>
      <w:pBdr>
        <w:bottom w:val="single" w:sz="6" w:space="1" w:color="auto"/>
      </w:pBdr>
      <w:rPr>
        <w:rFonts w:ascii="Google Sans" w:hAnsi="Google Sans"/>
        <w:color w:val="595959" w:themeColor="text1" w:themeTint="A6"/>
      </w:rPr>
    </w:pPr>
    <w:r>
      <w:rPr>
        <w:rFonts w:ascii="Google Sans" w:hAnsi="Google Sans"/>
        <w:color w:val="595959" w:themeColor="text1" w:themeTint="A6"/>
      </w:rPr>
      <w:t xml:space="preserve">ATAD </w:t>
    </w:r>
    <w:r w:rsidR="008673A9" w:rsidRPr="00AE00E1">
      <w:rPr>
        <w:rFonts w:ascii="Google Sans" w:hAnsi="Google Sans"/>
        <w:color w:val="595959" w:themeColor="text1" w:themeTint="A6"/>
      </w:rPr>
      <w:t>2020/21</w:t>
    </w:r>
  </w:p>
  <w:p w14:paraId="500F6EBC" w14:textId="77777777" w:rsidR="008673A9" w:rsidRPr="00786182" w:rsidRDefault="008673A9">
    <w:pPr>
      <w:pStyle w:val="Cabealho"/>
      <w:rPr>
        <w:color w:val="7F7F7F" w:themeColor="text1" w:themeTint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29"/>
        </w:tabs>
        <w:ind w:left="1429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49"/>
        </w:tabs>
        <w:ind w:left="2149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09"/>
        </w:tabs>
        <w:ind w:left="2509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589"/>
        </w:tabs>
        <w:ind w:left="3589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/>
      </w:rPr>
    </w:lvl>
  </w:abstractNum>
  <w:abstractNum w:abstractNumId="1" w15:restartNumberingAfterBreak="0">
    <w:nsid w:val="05553B0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7434B71"/>
    <w:multiLevelType w:val="hybridMultilevel"/>
    <w:tmpl w:val="F8D005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413ED"/>
    <w:multiLevelType w:val="multilevel"/>
    <w:tmpl w:val="97B44046"/>
    <w:lvl w:ilvl="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B3F1E75"/>
    <w:multiLevelType w:val="hybridMultilevel"/>
    <w:tmpl w:val="0E08B910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FE6228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14D67F7B"/>
    <w:multiLevelType w:val="hybridMultilevel"/>
    <w:tmpl w:val="C2F8437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E228C"/>
    <w:multiLevelType w:val="hybridMultilevel"/>
    <w:tmpl w:val="AB148CA2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17647"/>
    <w:multiLevelType w:val="hybridMultilevel"/>
    <w:tmpl w:val="C4EE72B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07305C"/>
    <w:multiLevelType w:val="hybridMultilevel"/>
    <w:tmpl w:val="7660BE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50B04"/>
    <w:multiLevelType w:val="hybridMultilevel"/>
    <w:tmpl w:val="83F25046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5B0789F"/>
    <w:multiLevelType w:val="hybridMultilevel"/>
    <w:tmpl w:val="12966B7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2" w:tplc="08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5EF0D11"/>
    <w:multiLevelType w:val="hybridMultilevel"/>
    <w:tmpl w:val="6CB25ADC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B649AD"/>
    <w:multiLevelType w:val="hybridMultilevel"/>
    <w:tmpl w:val="49D843FA"/>
    <w:lvl w:ilvl="0" w:tplc="08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C352251"/>
    <w:multiLevelType w:val="hybridMultilevel"/>
    <w:tmpl w:val="01B62340"/>
    <w:lvl w:ilvl="0" w:tplc="0816000F">
      <w:start w:val="1"/>
      <w:numFmt w:val="decimal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E45481C"/>
    <w:multiLevelType w:val="multilevel"/>
    <w:tmpl w:val="5BB6AA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C66076"/>
    <w:multiLevelType w:val="hybridMultilevel"/>
    <w:tmpl w:val="5F2A6C0A"/>
    <w:lvl w:ilvl="0" w:tplc="1FAEDF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834730"/>
    <w:multiLevelType w:val="hybridMultilevel"/>
    <w:tmpl w:val="EB7A6E5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6C4457C"/>
    <w:multiLevelType w:val="hybridMultilevel"/>
    <w:tmpl w:val="BF68A6A2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C092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3E341CFD"/>
    <w:multiLevelType w:val="hybridMultilevel"/>
    <w:tmpl w:val="8A2668B4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F66D5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2" w15:restartNumberingAfterBreak="0">
    <w:nsid w:val="400533BD"/>
    <w:multiLevelType w:val="hybridMultilevel"/>
    <w:tmpl w:val="0A42CC5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8F7D2F"/>
    <w:multiLevelType w:val="hybridMultilevel"/>
    <w:tmpl w:val="70969576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437F1E37"/>
    <w:multiLevelType w:val="hybridMultilevel"/>
    <w:tmpl w:val="98E877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5D65A2"/>
    <w:multiLevelType w:val="hybridMultilevel"/>
    <w:tmpl w:val="BAA0069C"/>
    <w:lvl w:ilvl="0" w:tplc="0816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469F013B"/>
    <w:multiLevelType w:val="hybridMultilevel"/>
    <w:tmpl w:val="2F180CF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47764A95"/>
    <w:multiLevelType w:val="hybridMultilevel"/>
    <w:tmpl w:val="1562AADE"/>
    <w:lvl w:ilvl="0" w:tplc="0816000D">
      <w:start w:val="1"/>
      <w:numFmt w:val="bullet"/>
      <w:lvlText w:val=""/>
      <w:lvlJc w:val="left"/>
      <w:pPr>
        <w:ind w:left="177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8" w15:restartNumberingAfterBreak="0">
    <w:nsid w:val="4911559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4D2D0419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4D4521DA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1" w15:restartNumberingAfterBreak="0">
    <w:nsid w:val="4D822DBD"/>
    <w:multiLevelType w:val="hybridMultilevel"/>
    <w:tmpl w:val="EA7AE6AE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8B23F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3" w15:restartNumberingAfterBreak="0">
    <w:nsid w:val="4DC83461"/>
    <w:multiLevelType w:val="hybridMultilevel"/>
    <w:tmpl w:val="4766A4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A90DE3"/>
    <w:multiLevelType w:val="hybridMultilevel"/>
    <w:tmpl w:val="DAB8850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9C2A77"/>
    <w:multiLevelType w:val="hybridMultilevel"/>
    <w:tmpl w:val="9ABA44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8B2ABD"/>
    <w:multiLevelType w:val="hybridMultilevel"/>
    <w:tmpl w:val="991EBCD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F75ED6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8" w15:restartNumberingAfterBreak="0">
    <w:nsid w:val="6C6E07BB"/>
    <w:multiLevelType w:val="hybridMultilevel"/>
    <w:tmpl w:val="871EEFF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BB0DC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0" w15:restartNumberingAfterBreak="0">
    <w:nsid w:val="6F777AE2"/>
    <w:multiLevelType w:val="hybridMultilevel"/>
    <w:tmpl w:val="2B106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1131E2"/>
    <w:multiLevelType w:val="hybridMultilevel"/>
    <w:tmpl w:val="7ED4FE3A"/>
    <w:lvl w:ilvl="0" w:tplc="08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4897988"/>
    <w:multiLevelType w:val="hybridMultilevel"/>
    <w:tmpl w:val="564290E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3" w15:restartNumberingAfterBreak="0">
    <w:nsid w:val="7F7A521C"/>
    <w:multiLevelType w:val="hybridMultilevel"/>
    <w:tmpl w:val="7D1E62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8"/>
  </w:num>
  <w:num w:numId="3">
    <w:abstractNumId w:val="21"/>
  </w:num>
  <w:num w:numId="4">
    <w:abstractNumId w:val="28"/>
  </w:num>
  <w:num w:numId="5">
    <w:abstractNumId w:val="29"/>
  </w:num>
  <w:num w:numId="6">
    <w:abstractNumId w:val="39"/>
  </w:num>
  <w:num w:numId="7">
    <w:abstractNumId w:val="32"/>
  </w:num>
  <w:num w:numId="8">
    <w:abstractNumId w:val="37"/>
  </w:num>
  <w:num w:numId="9">
    <w:abstractNumId w:val="19"/>
  </w:num>
  <w:num w:numId="10">
    <w:abstractNumId w:val="0"/>
  </w:num>
  <w:num w:numId="11">
    <w:abstractNumId w:val="8"/>
  </w:num>
  <w:num w:numId="12">
    <w:abstractNumId w:val="1"/>
  </w:num>
  <w:num w:numId="13">
    <w:abstractNumId w:val="30"/>
  </w:num>
  <w:num w:numId="14">
    <w:abstractNumId w:val="5"/>
  </w:num>
  <w:num w:numId="15">
    <w:abstractNumId w:val="23"/>
  </w:num>
  <w:num w:numId="16">
    <w:abstractNumId w:val="34"/>
  </w:num>
  <w:num w:numId="17">
    <w:abstractNumId w:val="24"/>
  </w:num>
  <w:num w:numId="18">
    <w:abstractNumId w:val="13"/>
  </w:num>
  <w:num w:numId="19">
    <w:abstractNumId w:val="17"/>
  </w:num>
  <w:num w:numId="20">
    <w:abstractNumId w:val="12"/>
  </w:num>
  <w:num w:numId="21">
    <w:abstractNumId w:val="25"/>
  </w:num>
  <w:num w:numId="22">
    <w:abstractNumId w:val="41"/>
  </w:num>
  <w:num w:numId="23">
    <w:abstractNumId w:val="11"/>
  </w:num>
  <w:num w:numId="24">
    <w:abstractNumId w:val="27"/>
  </w:num>
  <w:num w:numId="25">
    <w:abstractNumId w:val="26"/>
  </w:num>
  <w:num w:numId="26">
    <w:abstractNumId w:val="4"/>
  </w:num>
  <w:num w:numId="27">
    <w:abstractNumId w:val="3"/>
  </w:num>
  <w:num w:numId="28">
    <w:abstractNumId w:val="15"/>
  </w:num>
  <w:num w:numId="29">
    <w:abstractNumId w:val="42"/>
  </w:num>
  <w:num w:numId="30">
    <w:abstractNumId w:val="10"/>
  </w:num>
  <w:num w:numId="31">
    <w:abstractNumId w:val="35"/>
  </w:num>
  <w:num w:numId="32">
    <w:abstractNumId w:val="40"/>
  </w:num>
  <w:num w:numId="33">
    <w:abstractNumId w:val="20"/>
  </w:num>
  <w:num w:numId="34">
    <w:abstractNumId w:val="9"/>
  </w:num>
  <w:num w:numId="35">
    <w:abstractNumId w:val="22"/>
  </w:num>
  <w:num w:numId="36">
    <w:abstractNumId w:val="2"/>
  </w:num>
  <w:num w:numId="37">
    <w:abstractNumId w:val="36"/>
  </w:num>
  <w:num w:numId="38">
    <w:abstractNumId w:val="31"/>
  </w:num>
  <w:num w:numId="39">
    <w:abstractNumId w:val="33"/>
  </w:num>
  <w:num w:numId="40">
    <w:abstractNumId w:val="7"/>
  </w:num>
  <w:num w:numId="41">
    <w:abstractNumId w:val="6"/>
  </w:num>
  <w:num w:numId="42">
    <w:abstractNumId w:val="43"/>
  </w:num>
  <w:num w:numId="43">
    <w:abstractNumId w:val="18"/>
  </w:num>
  <w:num w:numId="4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N7YwMDY3NbYwM7FU0lEKTi0uzszPAykwqgUAR7r2wSwAAAA="/>
  </w:docVars>
  <w:rsids>
    <w:rsidRoot w:val="00814C59"/>
    <w:rsid w:val="00022983"/>
    <w:rsid w:val="00026761"/>
    <w:rsid w:val="000307CF"/>
    <w:rsid w:val="00030CF2"/>
    <w:rsid w:val="000326F3"/>
    <w:rsid w:val="00032743"/>
    <w:rsid w:val="00037523"/>
    <w:rsid w:val="000418EC"/>
    <w:rsid w:val="00045416"/>
    <w:rsid w:val="0005082F"/>
    <w:rsid w:val="00056733"/>
    <w:rsid w:val="00060C7F"/>
    <w:rsid w:val="00061C14"/>
    <w:rsid w:val="00064C1D"/>
    <w:rsid w:val="00071DA5"/>
    <w:rsid w:val="00073588"/>
    <w:rsid w:val="00094319"/>
    <w:rsid w:val="00097E36"/>
    <w:rsid w:val="00097FEF"/>
    <w:rsid w:val="000A05F9"/>
    <w:rsid w:val="000A0CF2"/>
    <w:rsid w:val="000A3790"/>
    <w:rsid w:val="000A4E8D"/>
    <w:rsid w:val="000A7C67"/>
    <w:rsid w:val="000B05C7"/>
    <w:rsid w:val="000B50C6"/>
    <w:rsid w:val="000B6C22"/>
    <w:rsid w:val="000B70E4"/>
    <w:rsid w:val="000C131D"/>
    <w:rsid w:val="000C7FF4"/>
    <w:rsid w:val="000D24C3"/>
    <w:rsid w:val="000D493F"/>
    <w:rsid w:val="000E5B7B"/>
    <w:rsid w:val="000F1156"/>
    <w:rsid w:val="000F7CF3"/>
    <w:rsid w:val="001004C0"/>
    <w:rsid w:val="0010527E"/>
    <w:rsid w:val="00105919"/>
    <w:rsid w:val="00107A3E"/>
    <w:rsid w:val="001112CC"/>
    <w:rsid w:val="00114AED"/>
    <w:rsid w:val="00123D04"/>
    <w:rsid w:val="00126BA1"/>
    <w:rsid w:val="001355A2"/>
    <w:rsid w:val="0013719A"/>
    <w:rsid w:val="001421CE"/>
    <w:rsid w:val="00143E2D"/>
    <w:rsid w:val="00145A30"/>
    <w:rsid w:val="001510FB"/>
    <w:rsid w:val="00154553"/>
    <w:rsid w:val="00156E54"/>
    <w:rsid w:val="001574A8"/>
    <w:rsid w:val="00161E36"/>
    <w:rsid w:val="00162676"/>
    <w:rsid w:val="00164F00"/>
    <w:rsid w:val="00172F15"/>
    <w:rsid w:val="001731B2"/>
    <w:rsid w:val="001765A9"/>
    <w:rsid w:val="00177D26"/>
    <w:rsid w:val="0018055F"/>
    <w:rsid w:val="00183E3D"/>
    <w:rsid w:val="00185F3C"/>
    <w:rsid w:val="00186FD5"/>
    <w:rsid w:val="00192D7E"/>
    <w:rsid w:val="00193F61"/>
    <w:rsid w:val="001966A5"/>
    <w:rsid w:val="0019770C"/>
    <w:rsid w:val="001A114F"/>
    <w:rsid w:val="001A2C7E"/>
    <w:rsid w:val="001B24B4"/>
    <w:rsid w:val="001B26D4"/>
    <w:rsid w:val="001B3234"/>
    <w:rsid w:val="001B559F"/>
    <w:rsid w:val="001B732B"/>
    <w:rsid w:val="001C1869"/>
    <w:rsid w:val="001C5416"/>
    <w:rsid w:val="001D28E1"/>
    <w:rsid w:val="001D426F"/>
    <w:rsid w:val="001E0806"/>
    <w:rsid w:val="001E3AA1"/>
    <w:rsid w:val="001E7663"/>
    <w:rsid w:val="001F1459"/>
    <w:rsid w:val="001F1661"/>
    <w:rsid w:val="001F53EF"/>
    <w:rsid w:val="001F74B6"/>
    <w:rsid w:val="001F752D"/>
    <w:rsid w:val="00225354"/>
    <w:rsid w:val="002334E2"/>
    <w:rsid w:val="0023691F"/>
    <w:rsid w:val="00237269"/>
    <w:rsid w:val="00244A29"/>
    <w:rsid w:val="002456F6"/>
    <w:rsid w:val="0025110D"/>
    <w:rsid w:val="00253952"/>
    <w:rsid w:val="00256AFC"/>
    <w:rsid w:val="00257A3E"/>
    <w:rsid w:val="00257C54"/>
    <w:rsid w:val="00263860"/>
    <w:rsid w:val="00273A08"/>
    <w:rsid w:val="002759D7"/>
    <w:rsid w:val="0027642A"/>
    <w:rsid w:val="00277D82"/>
    <w:rsid w:val="002831C4"/>
    <w:rsid w:val="002840CA"/>
    <w:rsid w:val="00291DC5"/>
    <w:rsid w:val="0029755F"/>
    <w:rsid w:val="002A056D"/>
    <w:rsid w:val="002A225B"/>
    <w:rsid w:val="002B0B06"/>
    <w:rsid w:val="002B2B66"/>
    <w:rsid w:val="002D0B93"/>
    <w:rsid w:val="002D35C4"/>
    <w:rsid w:val="002D6B39"/>
    <w:rsid w:val="00300E3D"/>
    <w:rsid w:val="00304CD6"/>
    <w:rsid w:val="00304D8A"/>
    <w:rsid w:val="003127F9"/>
    <w:rsid w:val="00314B2E"/>
    <w:rsid w:val="0031669A"/>
    <w:rsid w:val="00321C20"/>
    <w:rsid w:val="00332F26"/>
    <w:rsid w:val="003359AE"/>
    <w:rsid w:val="00335A61"/>
    <w:rsid w:val="00336B3F"/>
    <w:rsid w:val="00345B4E"/>
    <w:rsid w:val="00351C61"/>
    <w:rsid w:val="00352C7B"/>
    <w:rsid w:val="00355961"/>
    <w:rsid w:val="003567FE"/>
    <w:rsid w:val="00357ACE"/>
    <w:rsid w:val="0036220A"/>
    <w:rsid w:val="0036544B"/>
    <w:rsid w:val="00365949"/>
    <w:rsid w:val="00366D76"/>
    <w:rsid w:val="003706E6"/>
    <w:rsid w:val="00370FEA"/>
    <w:rsid w:val="00384CF0"/>
    <w:rsid w:val="00387D83"/>
    <w:rsid w:val="00393995"/>
    <w:rsid w:val="00397901"/>
    <w:rsid w:val="003A24C6"/>
    <w:rsid w:val="003A2D82"/>
    <w:rsid w:val="003A55F0"/>
    <w:rsid w:val="003C15CD"/>
    <w:rsid w:val="003C77FC"/>
    <w:rsid w:val="003E076F"/>
    <w:rsid w:val="003E39D0"/>
    <w:rsid w:val="003E50EB"/>
    <w:rsid w:val="003E67A1"/>
    <w:rsid w:val="003F0186"/>
    <w:rsid w:val="003F0F6E"/>
    <w:rsid w:val="003F3E96"/>
    <w:rsid w:val="00406005"/>
    <w:rsid w:val="00413069"/>
    <w:rsid w:val="0041337C"/>
    <w:rsid w:val="00421118"/>
    <w:rsid w:val="00421851"/>
    <w:rsid w:val="00423EBA"/>
    <w:rsid w:val="00432512"/>
    <w:rsid w:val="004445EA"/>
    <w:rsid w:val="0044675C"/>
    <w:rsid w:val="00447020"/>
    <w:rsid w:val="00453BA2"/>
    <w:rsid w:val="00461342"/>
    <w:rsid w:val="004666ED"/>
    <w:rsid w:val="00476218"/>
    <w:rsid w:val="00480AFF"/>
    <w:rsid w:val="004840E9"/>
    <w:rsid w:val="00490355"/>
    <w:rsid w:val="00492AF8"/>
    <w:rsid w:val="004B1DF6"/>
    <w:rsid w:val="004B3E1C"/>
    <w:rsid w:val="004B4894"/>
    <w:rsid w:val="004B6D87"/>
    <w:rsid w:val="004C0A1B"/>
    <w:rsid w:val="004C12C0"/>
    <w:rsid w:val="004C1413"/>
    <w:rsid w:val="004C49F9"/>
    <w:rsid w:val="004D1FDA"/>
    <w:rsid w:val="004D4461"/>
    <w:rsid w:val="004E76B6"/>
    <w:rsid w:val="004F55BD"/>
    <w:rsid w:val="005072AF"/>
    <w:rsid w:val="00517219"/>
    <w:rsid w:val="00534E22"/>
    <w:rsid w:val="00540FA4"/>
    <w:rsid w:val="00541457"/>
    <w:rsid w:val="00551ABC"/>
    <w:rsid w:val="00557956"/>
    <w:rsid w:val="00562FF2"/>
    <w:rsid w:val="00566651"/>
    <w:rsid w:val="0056728C"/>
    <w:rsid w:val="00571F36"/>
    <w:rsid w:val="005774AA"/>
    <w:rsid w:val="00581F20"/>
    <w:rsid w:val="00585D49"/>
    <w:rsid w:val="00591B82"/>
    <w:rsid w:val="005952AD"/>
    <w:rsid w:val="00595E07"/>
    <w:rsid w:val="00596BCB"/>
    <w:rsid w:val="00597431"/>
    <w:rsid w:val="005A0251"/>
    <w:rsid w:val="005A0E67"/>
    <w:rsid w:val="005A3803"/>
    <w:rsid w:val="005B0EE2"/>
    <w:rsid w:val="005B3AB5"/>
    <w:rsid w:val="005B435B"/>
    <w:rsid w:val="005B4871"/>
    <w:rsid w:val="005C1DB1"/>
    <w:rsid w:val="005C5913"/>
    <w:rsid w:val="005C5FF7"/>
    <w:rsid w:val="005D0559"/>
    <w:rsid w:val="005D3C7D"/>
    <w:rsid w:val="005D5B55"/>
    <w:rsid w:val="005E7EB6"/>
    <w:rsid w:val="005F514F"/>
    <w:rsid w:val="0060426C"/>
    <w:rsid w:val="00606D1A"/>
    <w:rsid w:val="006169CD"/>
    <w:rsid w:val="006211A3"/>
    <w:rsid w:val="006306DF"/>
    <w:rsid w:val="00631125"/>
    <w:rsid w:val="00631ABF"/>
    <w:rsid w:val="00633E16"/>
    <w:rsid w:val="006405BA"/>
    <w:rsid w:val="00641CA0"/>
    <w:rsid w:val="006521BC"/>
    <w:rsid w:val="00654760"/>
    <w:rsid w:val="00662626"/>
    <w:rsid w:val="00663A8D"/>
    <w:rsid w:val="00671C99"/>
    <w:rsid w:val="00675802"/>
    <w:rsid w:val="00675BD1"/>
    <w:rsid w:val="0068423F"/>
    <w:rsid w:val="00684637"/>
    <w:rsid w:val="006A3F6D"/>
    <w:rsid w:val="006A458A"/>
    <w:rsid w:val="006A45A7"/>
    <w:rsid w:val="006B37CF"/>
    <w:rsid w:val="006D32F1"/>
    <w:rsid w:val="006D4BB8"/>
    <w:rsid w:val="006E1A02"/>
    <w:rsid w:val="006E434C"/>
    <w:rsid w:val="006E6CF7"/>
    <w:rsid w:val="006F19F2"/>
    <w:rsid w:val="006F2BB1"/>
    <w:rsid w:val="006F5164"/>
    <w:rsid w:val="006F63BB"/>
    <w:rsid w:val="00700D26"/>
    <w:rsid w:val="00703FAF"/>
    <w:rsid w:val="00704536"/>
    <w:rsid w:val="00704E34"/>
    <w:rsid w:val="007070E5"/>
    <w:rsid w:val="0071005F"/>
    <w:rsid w:val="00716259"/>
    <w:rsid w:val="00716BA1"/>
    <w:rsid w:val="00717655"/>
    <w:rsid w:val="007209BC"/>
    <w:rsid w:val="00721070"/>
    <w:rsid w:val="00730153"/>
    <w:rsid w:val="007355F7"/>
    <w:rsid w:val="00736CAB"/>
    <w:rsid w:val="00742575"/>
    <w:rsid w:val="00742F12"/>
    <w:rsid w:val="00745603"/>
    <w:rsid w:val="00747EBB"/>
    <w:rsid w:val="00750717"/>
    <w:rsid w:val="007515B6"/>
    <w:rsid w:val="00751AF3"/>
    <w:rsid w:val="0075392D"/>
    <w:rsid w:val="00772BF6"/>
    <w:rsid w:val="007757D7"/>
    <w:rsid w:val="00777BC3"/>
    <w:rsid w:val="00785101"/>
    <w:rsid w:val="00786182"/>
    <w:rsid w:val="00787D2B"/>
    <w:rsid w:val="00791D0F"/>
    <w:rsid w:val="00795C22"/>
    <w:rsid w:val="007A2E0C"/>
    <w:rsid w:val="007B5EE1"/>
    <w:rsid w:val="007B6F4B"/>
    <w:rsid w:val="007C3AC9"/>
    <w:rsid w:val="007C71D1"/>
    <w:rsid w:val="007E57A7"/>
    <w:rsid w:val="007F78E7"/>
    <w:rsid w:val="00802500"/>
    <w:rsid w:val="008041D1"/>
    <w:rsid w:val="008045CE"/>
    <w:rsid w:val="008063B0"/>
    <w:rsid w:val="00807FA5"/>
    <w:rsid w:val="008112A7"/>
    <w:rsid w:val="00811B90"/>
    <w:rsid w:val="00812AFA"/>
    <w:rsid w:val="00814C59"/>
    <w:rsid w:val="008333E7"/>
    <w:rsid w:val="00836897"/>
    <w:rsid w:val="008368D2"/>
    <w:rsid w:val="00840EFD"/>
    <w:rsid w:val="00847B2B"/>
    <w:rsid w:val="00855D28"/>
    <w:rsid w:val="0085679C"/>
    <w:rsid w:val="0085706F"/>
    <w:rsid w:val="00857B21"/>
    <w:rsid w:val="008661AF"/>
    <w:rsid w:val="00866B39"/>
    <w:rsid w:val="00867153"/>
    <w:rsid w:val="008673A9"/>
    <w:rsid w:val="00871A8A"/>
    <w:rsid w:val="0087675C"/>
    <w:rsid w:val="008770A0"/>
    <w:rsid w:val="00881018"/>
    <w:rsid w:val="0088164A"/>
    <w:rsid w:val="00882133"/>
    <w:rsid w:val="008872BB"/>
    <w:rsid w:val="008A0595"/>
    <w:rsid w:val="008A46A2"/>
    <w:rsid w:val="008B4BDD"/>
    <w:rsid w:val="008B7CA4"/>
    <w:rsid w:val="008C0BAE"/>
    <w:rsid w:val="008C3373"/>
    <w:rsid w:val="008C4DDF"/>
    <w:rsid w:val="008C72DC"/>
    <w:rsid w:val="008D62C6"/>
    <w:rsid w:val="008E2AF9"/>
    <w:rsid w:val="008E644B"/>
    <w:rsid w:val="008F62EF"/>
    <w:rsid w:val="0090462D"/>
    <w:rsid w:val="00904850"/>
    <w:rsid w:val="00906AD9"/>
    <w:rsid w:val="0091149D"/>
    <w:rsid w:val="0091541C"/>
    <w:rsid w:val="00920DC4"/>
    <w:rsid w:val="0092472F"/>
    <w:rsid w:val="00925A3F"/>
    <w:rsid w:val="009354A5"/>
    <w:rsid w:val="00940984"/>
    <w:rsid w:val="00942EFD"/>
    <w:rsid w:val="00947481"/>
    <w:rsid w:val="00947DDE"/>
    <w:rsid w:val="00951D5B"/>
    <w:rsid w:val="00953364"/>
    <w:rsid w:val="00954F52"/>
    <w:rsid w:val="00964911"/>
    <w:rsid w:val="009670C8"/>
    <w:rsid w:val="0097401F"/>
    <w:rsid w:val="009748E2"/>
    <w:rsid w:val="009758C0"/>
    <w:rsid w:val="0097699A"/>
    <w:rsid w:val="009802E1"/>
    <w:rsid w:val="009859EE"/>
    <w:rsid w:val="009924FE"/>
    <w:rsid w:val="00996A9A"/>
    <w:rsid w:val="00997A6D"/>
    <w:rsid w:val="009A64CD"/>
    <w:rsid w:val="009B103B"/>
    <w:rsid w:val="009B2979"/>
    <w:rsid w:val="009B4442"/>
    <w:rsid w:val="009B619B"/>
    <w:rsid w:val="009C1B13"/>
    <w:rsid w:val="009D3368"/>
    <w:rsid w:val="009E15EF"/>
    <w:rsid w:val="009E54D3"/>
    <w:rsid w:val="009E630D"/>
    <w:rsid w:val="009E6CE8"/>
    <w:rsid w:val="009F543B"/>
    <w:rsid w:val="009F6F2D"/>
    <w:rsid w:val="00A20469"/>
    <w:rsid w:val="00A204F3"/>
    <w:rsid w:val="00A23E35"/>
    <w:rsid w:val="00A341D4"/>
    <w:rsid w:val="00A342FF"/>
    <w:rsid w:val="00A4609C"/>
    <w:rsid w:val="00A55076"/>
    <w:rsid w:val="00A70D0F"/>
    <w:rsid w:val="00A73B50"/>
    <w:rsid w:val="00A8158C"/>
    <w:rsid w:val="00A857F5"/>
    <w:rsid w:val="00A94EBF"/>
    <w:rsid w:val="00A95006"/>
    <w:rsid w:val="00A95ACC"/>
    <w:rsid w:val="00A961BA"/>
    <w:rsid w:val="00A9761F"/>
    <w:rsid w:val="00A97BFD"/>
    <w:rsid w:val="00AA2F78"/>
    <w:rsid w:val="00AB1B02"/>
    <w:rsid w:val="00AB5219"/>
    <w:rsid w:val="00AC158C"/>
    <w:rsid w:val="00AC5DD4"/>
    <w:rsid w:val="00AC70E4"/>
    <w:rsid w:val="00AD0FBB"/>
    <w:rsid w:val="00AD1F3E"/>
    <w:rsid w:val="00AD56D5"/>
    <w:rsid w:val="00AD5BB7"/>
    <w:rsid w:val="00AD6D38"/>
    <w:rsid w:val="00AD6F06"/>
    <w:rsid w:val="00AE00E1"/>
    <w:rsid w:val="00AE3F06"/>
    <w:rsid w:val="00AF4812"/>
    <w:rsid w:val="00B04B86"/>
    <w:rsid w:val="00B06998"/>
    <w:rsid w:val="00B10525"/>
    <w:rsid w:val="00B119BF"/>
    <w:rsid w:val="00B13A5C"/>
    <w:rsid w:val="00B150A1"/>
    <w:rsid w:val="00B20A44"/>
    <w:rsid w:val="00B25A68"/>
    <w:rsid w:val="00B26EB3"/>
    <w:rsid w:val="00B2739F"/>
    <w:rsid w:val="00B30210"/>
    <w:rsid w:val="00B3159F"/>
    <w:rsid w:val="00B42F9B"/>
    <w:rsid w:val="00B465D8"/>
    <w:rsid w:val="00B54473"/>
    <w:rsid w:val="00B65B4B"/>
    <w:rsid w:val="00B843BA"/>
    <w:rsid w:val="00B859BA"/>
    <w:rsid w:val="00B926BB"/>
    <w:rsid w:val="00B93201"/>
    <w:rsid w:val="00B94B5D"/>
    <w:rsid w:val="00B95A45"/>
    <w:rsid w:val="00B97945"/>
    <w:rsid w:val="00BA2E72"/>
    <w:rsid w:val="00BA739D"/>
    <w:rsid w:val="00BA7446"/>
    <w:rsid w:val="00BB4E09"/>
    <w:rsid w:val="00BC3A96"/>
    <w:rsid w:val="00BD4793"/>
    <w:rsid w:val="00BE17C3"/>
    <w:rsid w:val="00BE2FB0"/>
    <w:rsid w:val="00BE3327"/>
    <w:rsid w:val="00BE64E7"/>
    <w:rsid w:val="00BE7C4F"/>
    <w:rsid w:val="00C00CD2"/>
    <w:rsid w:val="00C01EAC"/>
    <w:rsid w:val="00C0442A"/>
    <w:rsid w:val="00C12980"/>
    <w:rsid w:val="00C20E65"/>
    <w:rsid w:val="00C36F54"/>
    <w:rsid w:val="00C37580"/>
    <w:rsid w:val="00C524FC"/>
    <w:rsid w:val="00C5275D"/>
    <w:rsid w:val="00C569FE"/>
    <w:rsid w:val="00C61103"/>
    <w:rsid w:val="00C640C8"/>
    <w:rsid w:val="00C649F5"/>
    <w:rsid w:val="00C67B58"/>
    <w:rsid w:val="00C70301"/>
    <w:rsid w:val="00C74EE4"/>
    <w:rsid w:val="00C754E9"/>
    <w:rsid w:val="00C76034"/>
    <w:rsid w:val="00C814A1"/>
    <w:rsid w:val="00C827D0"/>
    <w:rsid w:val="00C86C2D"/>
    <w:rsid w:val="00C8788C"/>
    <w:rsid w:val="00C94AD2"/>
    <w:rsid w:val="00CA0B36"/>
    <w:rsid w:val="00CA2D22"/>
    <w:rsid w:val="00CB0B18"/>
    <w:rsid w:val="00CC62DE"/>
    <w:rsid w:val="00CD5D44"/>
    <w:rsid w:val="00CD5E05"/>
    <w:rsid w:val="00CF2EAC"/>
    <w:rsid w:val="00CF496C"/>
    <w:rsid w:val="00CF593A"/>
    <w:rsid w:val="00CF7C6A"/>
    <w:rsid w:val="00D02433"/>
    <w:rsid w:val="00D06844"/>
    <w:rsid w:val="00D11D6D"/>
    <w:rsid w:val="00D163E0"/>
    <w:rsid w:val="00D23C48"/>
    <w:rsid w:val="00D24260"/>
    <w:rsid w:val="00D367D6"/>
    <w:rsid w:val="00D414F7"/>
    <w:rsid w:val="00D44869"/>
    <w:rsid w:val="00D74CCF"/>
    <w:rsid w:val="00D81516"/>
    <w:rsid w:val="00D857CA"/>
    <w:rsid w:val="00D86CE3"/>
    <w:rsid w:val="00D8734B"/>
    <w:rsid w:val="00D91982"/>
    <w:rsid w:val="00D927FA"/>
    <w:rsid w:val="00D94811"/>
    <w:rsid w:val="00D954FC"/>
    <w:rsid w:val="00D958A2"/>
    <w:rsid w:val="00DA6C52"/>
    <w:rsid w:val="00DA73AE"/>
    <w:rsid w:val="00DB0047"/>
    <w:rsid w:val="00DB0500"/>
    <w:rsid w:val="00DB7619"/>
    <w:rsid w:val="00DB7A25"/>
    <w:rsid w:val="00DC1C45"/>
    <w:rsid w:val="00DC375F"/>
    <w:rsid w:val="00DC4F99"/>
    <w:rsid w:val="00DC53D9"/>
    <w:rsid w:val="00DC7B29"/>
    <w:rsid w:val="00DD03B9"/>
    <w:rsid w:val="00DD2481"/>
    <w:rsid w:val="00DD362D"/>
    <w:rsid w:val="00DD5978"/>
    <w:rsid w:val="00DD70DD"/>
    <w:rsid w:val="00DE1055"/>
    <w:rsid w:val="00DE178C"/>
    <w:rsid w:val="00DF237D"/>
    <w:rsid w:val="00DF3DA7"/>
    <w:rsid w:val="00E01077"/>
    <w:rsid w:val="00E071BA"/>
    <w:rsid w:val="00E13796"/>
    <w:rsid w:val="00E23E77"/>
    <w:rsid w:val="00E260E5"/>
    <w:rsid w:val="00E27647"/>
    <w:rsid w:val="00E345B6"/>
    <w:rsid w:val="00E4574D"/>
    <w:rsid w:val="00E51B45"/>
    <w:rsid w:val="00E60620"/>
    <w:rsid w:val="00E62FC4"/>
    <w:rsid w:val="00E7141B"/>
    <w:rsid w:val="00E72504"/>
    <w:rsid w:val="00E73CF3"/>
    <w:rsid w:val="00E776EE"/>
    <w:rsid w:val="00E81828"/>
    <w:rsid w:val="00E923E7"/>
    <w:rsid w:val="00E94A7A"/>
    <w:rsid w:val="00EA3A70"/>
    <w:rsid w:val="00EA68E1"/>
    <w:rsid w:val="00EA69B3"/>
    <w:rsid w:val="00EA6B09"/>
    <w:rsid w:val="00EB2419"/>
    <w:rsid w:val="00EB304F"/>
    <w:rsid w:val="00EC0B6D"/>
    <w:rsid w:val="00ED17E5"/>
    <w:rsid w:val="00ED2403"/>
    <w:rsid w:val="00ED4DA2"/>
    <w:rsid w:val="00EE5C28"/>
    <w:rsid w:val="00EE5F5D"/>
    <w:rsid w:val="00EF452B"/>
    <w:rsid w:val="00F00313"/>
    <w:rsid w:val="00F04D6C"/>
    <w:rsid w:val="00F06EFE"/>
    <w:rsid w:val="00F07E5D"/>
    <w:rsid w:val="00F12933"/>
    <w:rsid w:val="00F13024"/>
    <w:rsid w:val="00F435D7"/>
    <w:rsid w:val="00F43DF6"/>
    <w:rsid w:val="00F50F04"/>
    <w:rsid w:val="00F51E7A"/>
    <w:rsid w:val="00F6010A"/>
    <w:rsid w:val="00F666D9"/>
    <w:rsid w:val="00F74D1C"/>
    <w:rsid w:val="00F7622D"/>
    <w:rsid w:val="00F76B0F"/>
    <w:rsid w:val="00F76F5A"/>
    <w:rsid w:val="00F96ED4"/>
    <w:rsid w:val="00FA17AC"/>
    <w:rsid w:val="00FA1C92"/>
    <w:rsid w:val="00FB2AB7"/>
    <w:rsid w:val="00FB72FE"/>
    <w:rsid w:val="00FC1C17"/>
    <w:rsid w:val="00FD2A6C"/>
    <w:rsid w:val="00FE26E8"/>
    <w:rsid w:val="00FE38B8"/>
    <w:rsid w:val="00FE3E62"/>
    <w:rsid w:val="00FE612E"/>
    <w:rsid w:val="00FF53EA"/>
    <w:rsid w:val="5178F38A"/>
    <w:rsid w:val="61A0B6A5"/>
    <w:rsid w:val="77A5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C80D4"/>
  <w15:chartTrackingRefBased/>
  <w15:docId w15:val="{D2B70B9B-B9A3-4E03-98F6-6992A065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A97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DD24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814C59"/>
  </w:style>
  <w:style w:type="paragraph" w:styleId="Rodap">
    <w:name w:val="footer"/>
    <w:basedOn w:val="Normal"/>
    <w:link w:val="Rodap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814C59"/>
  </w:style>
  <w:style w:type="paragraph" w:styleId="PargrafodaLista">
    <w:name w:val="List Paragraph"/>
    <w:basedOn w:val="Normal"/>
    <w:uiPriority w:val="34"/>
    <w:qFormat/>
    <w:rsid w:val="00D02433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A97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DD248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bealhodondice">
    <w:name w:val="TOC Heading"/>
    <w:basedOn w:val="Ttulo1"/>
    <w:next w:val="Normal"/>
    <w:uiPriority w:val="39"/>
    <w:unhideWhenUsed/>
    <w:qFormat/>
    <w:rsid w:val="004666ED"/>
    <w:pPr>
      <w:outlineLvl w:val="9"/>
    </w:pPr>
    <w:rPr>
      <w:lang w:val="en-US"/>
    </w:rPr>
  </w:style>
  <w:style w:type="paragraph" w:styleId="ndice1">
    <w:name w:val="toc 1"/>
    <w:basedOn w:val="Normal"/>
    <w:next w:val="Normal"/>
    <w:autoRedefine/>
    <w:uiPriority w:val="39"/>
    <w:unhideWhenUsed/>
    <w:rsid w:val="004666ED"/>
    <w:pPr>
      <w:spacing w:after="100"/>
    </w:pPr>
  </w:style>
  <w:style w:type="character" w:styleId="Hiperligao">
    <w:name w:val="Hyperlink"/>
    <w:basedOn w:val="Tipodeletrapredefinidodopargrafo"/>
    <w:uiPriority w:val="99"/>
    <w:unhideWhenUsed/>
    <w:rsid w:val="004666ED"/>
    <w:rPr>
      <w:color w:val="0563C1" w:themeColor="hyperlink"/>
      <w:u w:val="single"/>
    </w:rPr>
  </w:style>
  <w:style w:type="table" w:styleId="TabelacomGrelha">
    <w:name w:val="Table Grid"/>
    <w:basedOn w:val="Tabelanormal"/>
    <w:uiPriority w:val="39"/>
    <w:rsid w:val="00365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F96ED4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CA2D22"/>
    <w:pPr>
      <w:tabs>
        <w:tab w:val="decimal" w:pos="360"/>
      </w:tabs>
      <w:spacing w:after="200" w:line="276" w:lineRule="auto"/>
    </w:pPr>
    <w:rPr>
      <w:rFonts w:eastAsiaTheme="minorEastAsia" w:cs="Times New Roman"/>
      <w:lang w:eastAsia="pt-PT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CA2D22"/>
    <w:pPr>
      <w:spacing w:after="0" w:line="240" w:lineRule="auto"/>
    </w:pPr>
    <w:rPr>
      <w:rFonts w:eastAsiaTheme="minorEastAsia" w:cs="Times New Roman"/>
      <w:sz w:val="20"/>
      <w:szCs w:val="20"/>
      <w:lang w:eastAsia="pt-PT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CA2D22"/>
    <w:rPr>
      <w:rFonts w:eastAsiaTheme="minorEastAsia" w:cs="Times New Roman"/>
      <w:sz w:val="20"/>
      <w:szCs w:val="20"/>
      <w:lang w:eastAsia="pt-PT"/>
    </w:rPr>
  </w:style>
  <w:style w:type="character" w:styleId="nfaseDiscreta">
    <w:name w:val="Subtle Emphasis"/>
    <w:basedOn w:val="Tipodeletrapredefinidodopargrafo"/>
    <w:uiPriority w:val="19"/>
    <w:qFormat/>
    <w:rsid w:val="00CA2D22"/>
    <w:rPr>
      <w:i/>
      <w:iCs/>
    </w:rPr>
  </w:style>
  <w:style w:type="table" w:styleId="SombreadoMdio2-Cor5">
    <w:name w:val="Medium Shading 2 Accent 5"/>
    <w:basedOn w:val="Tabelanormal"/>
    <w:uiPriority w:val="64"/>
    <w:rsid w:val="00CA2D22"/>
    <w:pPr>
      <w:spacing w:after="0" w:line="240" w:lineRule="auto"/>
    </w:pPr>
    <w:rPr>
      <w:rFonts w:eastAsiaTheme="minorEastAsia"/>
      <w:lang w:eastAsia="pt-PT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Clara">
    <w:name w:val="Light List"/>
    <w:basedOn w:val="Tabelanormal"/>
    <w:uiPriority w:val="61"/>
    <w:rsid w:val="003E076F"/>
    <w:pPr>
      <w:spacing w:after="0" w:line="240" w:lineRule="auto"/>
    </w:pPr>
    <w:rPr>
      <w:rFonts w:eastAsiaTheme="minorEastAsia"/>
      <w:lang w:eastAsia="pt-P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TextodoMarcadordePosio">
    <w:name w:val="Placeholder Text"/>
    <w:basedOn w:val="Tipodeletrapredefinidodopargrafo"/>
    <w:uiPriority w:val="99"/>
    <w:semiHidden/>
    <w:rsid w:val="003E076F"/>
    <w:rPr>
      <w:color w:val="808080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6F516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6F5164"/>
    <w:rPr>
      <w:rFonts w:eastAsiaTheme="minorEastAsia"/>
      <w:color w:val="5A5A5A" w:themeColor="text1" w:themeTint="A5"/>
      <w:spacing w:val="15"/>
    </w:rPr>
  </w:style>
  <w:style w:type="paragraph" w:customStyle="1" w:styleId="PargrafodaLista2">
    <w:name w:val="Parágrafo da Lista2"/>
    <w:basedOn w:val="Normal"/>
    <w:rsid w:val="00940984"/>
    <w:pPr>
      <w:spacing w:before="100" w:beforeAutospacing="1" w:after="100" w:afterAutospacing="1" w:line="256" w:lineRule="auto"/>
      <w:contextualSpacing/>
    </w:pPr>
    <w:rPr>
      <w:rFonts w:ascii="Calibri" w:eastAsia="Times New Roman" w:hAnsi="Calibri" w:cs="Times New Roman"/>
      <w:sz w:val="24"/>
      <w:szCs w:val="24"/>
      <w:lang w:eastAsia="pt-PT"/>
    </w:rPr>
  </w:style>
  <w:style w:type="paragraph" w:styleId="Legenda">
    <w:name w:val="caption"/>
    <w:basedOn w:val="Normal"/>
    <w:next w:val="Normal"/>
    <w:uiPriority w:val="35"/>
    <w:unhideWhenUsed/>
    <w:qFormat/>
    <w:rsid w:val="001B24B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2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03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5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8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48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7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8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5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6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0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7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53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3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7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4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7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3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14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84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solidFill>
            <a:schemeClr val="tx1">
              <a:lumMod val="95000"/>
              <a:lumOff val="5000"/>
            </a:schemeClr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2C310D4835D14394E0AD46C964FA92" ma:contentTypeVersion="3" ma:contentTypeDescription="Create a new document." ma:contentTypeScope="" ma:versionID="e73debd0c270ab09cb5d0e576e555bc5">
  <xsd:schema xmlns:xsd="http://www.w3.org/2001/XMLSchema" xmlns:xs="http://www.w3.org/2001/XMLSchema" xmlns:p="http://schemas.microsoft.com/office/2006/metadata/properties" xmlns:ns2="6d172e51-a6d5-4e8f-a08c-e8c08ffcd34c" targetNamespace="http://schemas.microsoft.com/office/2006/metadata/properties" ma:root="true" ma:fieldsID="0819387695fe5ebc553de387a0f54e95" ns2:_="">
    <xsd:import namespace="6d172e51-a6d5-4e8f-a08c-e8c08ffcd3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72e51-a6d5-4e8f-a08c-e8c08ffcd3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5FDD47-A702-4C95-BAC1-217A334515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D75856-BC86-468F-AD34-0E42C3971A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46BB74-F730-4E90-BCF3-5700082073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172e51-a6d5-4e8f-a08c-e8c08ffcd3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DCF0A3-F206-454B-870E-BDDCB288D7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735</Words>
  <Characters>3974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Relatório de Projeto</vt:lpstr>
      <vt:lpstr>Template Relatório de Projcto</vt:lpstr>
    </vt:vector>
  </TitlesOfParts>
  <Company>IPS - Lic. Eng. Infrmática.</Company>
  <LinksUpToDate>false</LinksUpToDate>
  <CharactersWithSpaces>4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Relatório de Projeto</dc:title>
  <dc:subject>UC de Bases de Dados</dc:subject>
  <dc:creator>Henrique Leote;Gonçalo Fernandes</dc:creator>
  <cp:keywords/>
  <dc:description/>
  <cp:lastModifiedBy>Henrique Filipe Rosa Samora de Melo Leote</cp:lastModifiedBy>
  <cp:revision>123</cp:revision>
  <cp:lastPrinted>2021-07-18T17:24:00Z</cp:lastPrinted>
  <dcterms:created xsi:type="dcterms:W3CDTF">2021-07-16T00:05:00Z</dcterms:created>
  <dcterms:modified xsi:type="dcterms:W3CDTF">2021-07-18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2C310D4835D14394E0AD46C964FA92</vt:lpwstr>
  </property>
</Properties>
</file>